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5E57CB" w14:textId="3A96CCC6" w:rsidR="00FA31FA" w:rsidRDefault="00230307" w:rsidP="67B3A401">
      <w:pPr>
        <w:rPr>
          <w:rFonts w:ascii="Montserrat SemiBold" w:hAnsi="Montserrat SemiBold"/>
          <w:sz w:val="28"/>
          <w:szCs w:val="28"/>
        </w:rPr>
      </w:pPr>
      <w:r>
        <w:rPr>
          <w:rFonts w:ascii="Montserrat SemiBold" w:hAnsi="Montserrat SemiBold"/>
          <w:sz w:val="28"/>
          <w:szCs w:val="28"/>
        </w:rPr>
        <w:t>I</w:t>
      </w:r>
      <w:r w:rsidR="54CFD2B4" w:rsidRPr="67B3A401">
        <w:rPr>
          <w:rFonts w:ascii="Montserrat SemiBold" w:hAnsi="Montserrat SemiBold"/>
          <w:sz w:val="28"/>
          <w:szCs w:val="28"/>
        </w:rPr>
        <w:t xml:space="preserve">nstructions </w:t>
      </w:r>
      <w:r w:rsidR="00FA31FA" w:rsidRPr="67B3A401">
        <w:rPr>
          <w:rFonts w:ascii="Montserrat SemiBold" w:hAnsi="Montserrat SemiBold"/>
          <w:sz w:val="28"/>
          <w:szCs w:val="28"/>
        </w:rPr>
        <w:t>for the</w:t>
      </w:r>
      <w:r w:rsidR="22E04335" w:rsidRPr="67B3A401">
        <w:rPr>
          <w:rFonts w:ascii="Montserrat SemiBold" w:hAnsi="Montserrat SemiBold"/>
          <w:sz w:val="28"/>
          <w:szCs w:val="28"/>
        </w:rPr>
        <w:t xml:space="preserve"> </w:t>
      </w:r>
      <w:r w:rsidR="00FA31FA" w:rsidRPr="67B3A401">
        <w:rPr>
          <w:rFonts w:ascii="Montserrat SemiBold" w:hAnsi="Montserrat SemiBold"/>
          <w:sz w:val="28"/>
          <w:szCs w:val="28"/>
        </w:rPr>
        <w:t xml:space="preserve">Non-resident Wage Tax Refund Petition </w:t>
      </w:r>
      <w:r w:rsidR="00336DCA">
        <w:rPr>
          <w:rFonts w:ascii="Montserrat SemiBold" w:hAnsi="Montserrat SemiBold"/>
          <w:sz w:val="28"/>
          <w:szCs w:val="28"/>
        </w:rPr>
        <w:br/>
        <w:t xml:space="preserve">and </w:t>
      </w:r>
      <w:r w:rsidR="00336DCA" w:rsidRPr="67B3A401">
        <w:rPr>
          <w:rFonts w:ascii="Montserrat SemiBold" w:hAnsi="Montserrat SemiBold"/>
          <w:sz w:val="28"/>
          <w:szCs w:val="28"/>
        </w:rPr>
        <w:t xml:space="preserve">Employer </w:t>
      </w:r>
      <w:r w:rsidR="00336DCA">
        <w:rPr>
          <w:rFonts w:ascii="Montserrat SemiBold" w:hAnsi="Montserrat SemiBold"/>
          <w:sz w:val="28"/>
          <w:szCs w:val="28"/>
        </w:rPr>
        <w:t>C</w:t>
      </w:r>
      <w:r w:rsidR="00336DCA" w:rsidRPr="67B3A401">
        <w:rPr>
          <w:rFonts w:ascii="Montserrat SemiBold" w:hAnsi="Montserrat SemiBold"/>
          <w:sz w:val="28"/>
          <w:szCs w:val="28"/>
        </w:rPr>
        <w:t xml:space="preserve">ertification </w:t>
      </w:r>
      <w:r w:rsidR="00336DCA">
        <w:rPr>
          <w:rFonts w:ascii="Montserrat SemiBold" w:hAnsi="Montserrat SemiBold"/>
          <w:sz w:val="28"/>
          <w:szCs w:val="28"/>
        </w:rPr>
        <w:t>T</w:t>
      </w:r>
      <w:r w:rsidR="00336DCA" w:rsidRPr="67B3A401">
        <w:rPr>
          <w:rFonts w:ascii="Montserrat SemiBold" w:hAnsi="Montserrat SemiBold"/>
          <w:sz w:val="28"/>
          <w:szCs w:val="28"/>
        </w:rPr>
        <w:t>emplate</w:t>
      </w:r>
    </w:p>
    <w:p w14:paraId="55B28BBF" w14:textId="3CF97D36" w:rsidR="00D0562B" w:rsidRDefault="70B58E26" w:rsidP="67B3A401">
      <w:pPr>
        <w:spacing w:after="0" w:line="240" w:lineRule="auto"/>
        <w:rPr>
          <w:rFonts w:ascii="Open Sans" w:hAnsi="Open Sans" w:cs="Open Sans"/>
          <w:sz w:val="20"/>
          <w:szCs w:val="20"/>
        </w:rPr>
      </w:pPr>
      <w:r w:rsidRPr="67B3A401">
        <w:rPr>
          <w:rFonts w:ascii="Open Sans" w:hAnsi="Open Sans" w:cs="Open Sans"/>
          <w:b/>
          <w:bCs/>
        </w:rPr>
        <w:t xml:space="preserve">NOTE: </w:t>
      </w:r>
      <w:r w:rsidR="00C25A93">
        <w:rPr>
          <w:rFonts w:ascii="Open Sans" w:hAnsi="Open Sans" w:cs="Open Sans"/>
          <w:b/>
          <w:bCs/>
        </w:rPr>
        <w:br/>
      </w:r>
      <w:r w:rsidR="00B24675">
        <w:rPr>
          <w:rFonts w:ascii="Open Sans" w:hAnsi="Open Sans" w:cs="Open Sans"/>
          <w:b/>
          <w:bCs/>
        </w:rPr>
        <w:t>R</w:t>
      </w:r>
      <w:r w:rsidRPr="67B3A401">
        <w:rPr>
          <w:rFonts w:ascii="Open Sans" w:hAnsi="Open Sans" w:cs="Open Sans"/>
          <w:b/>
          <w:bCs/>
        </w:rPr>
        <w:t xml:space="preserve">ead these instructions in their entirety as they have changed from previous years. </w:t>
      </w:r>
      <w:r w:rsidRPr="67B3A401">
        <w:rPr>
          <w:rFonts w:ascii="Open Sans" w:hAnsi="Open Sans" w:cs="Open Sans"/>
          <w:b/>
          <w:bCs/>
          <w:sz w:val="20"/>
          <w:szCs w:val="20"/>
        </w:rPr>
        <w:t xml:space="preserve"> </w:t>
      </w:r>
    </w:p>
    <w:p w14:paraId="631E9FAF" w14:textId="609B600C" w:rsidR="00D0562B" w:rsidRDefault="00D0562B" w:rsidP="67B3A401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50ECAB81" w14:textId="6B694BBB" w:rsidR="00D0562B" w:rsidRPr="000A653C" w:rsidRDefault="2428E9E0" w:rsidP="67B3A401">
      <w:pPr>
        <w:spacing w:after="0" w:line="240" w:lineRule="auto"/>
        <w:rPr>
          <w:rFonts w:ascii="Open Sans" w:hAnsi="Open Sans" w:cs="Open Sans"/>
        </w:rPr>
      </w:pPr>
      <w:r w:rsidRPr="0875E763">
        <w:rPr>
          <w:rFonts w:ascii="Open Sans" w:hAnsi="Open Sans" w:cs="Open Sans"/>
        </w:rPr>
        <w:t>Filing your Wage Tax Refund petition online at the Philadelphia Tax Center (</w:t>
      </w:r>
      <w:r w:rsidRPr="0875E763">
        <w:rPr>
          <w:rFonts w:ascii="Open Sans" w:hAnsi="Open Sans" w:cs="Open Sans"/>
          <w:b/>
          <w:bCs/>
        </w:rPr>
        <w:t>tax-services.phila.gov</w:t>
      </w:r>
      <w:r w:rsidRPr="0875E763">
        <w:rPr>
          <w:rFonts w:ascii="Open Sans" w:hAnsi="Open Sans" w:cs="Open Sans"/>
        </w:rPr>
        <w:t>) is the fastest way to receive your refund. You do not need a username or password to submit a Wage Tax Refund petition. The site is available on mobile devices</w:t>
      </w:r>
      <w:r w:rsidR="004D064D" w:rsidRPr="0875E763">
        <w:rPr>
          <w:rFonts w:ascii="Open Sans" w:hAnsi="Open Sans" w:cs="Open Sans"/>
        </w:rPr>
        <w:t xml:space="preserve">, and you can </w:t>
      </w:r>
      <w:r w:rsidRPr="0875E763">
        <w:rPr>
          <w:rFonts w:ascii="Open Sans" w:hAnsi="Open Sans" w:cs="Open Sans"/>
        </w:rPr>
        <w:t xml:space="preserve">upload </w:t>
      </w:r>
      <w:r w:rsidR="00B05B2B" w:rsidRPr="0875E763">
        <w:rPr>
          <w:rFonts w:ascii="Open Sans" w:hAnsi="Open Sans" w:cs="Open Sans"/>
        </w:rPr>
        <w:t xml:space="preserve">digital copies or </w:t>
      </w:r>
      <w:r w:rsidRPr="0875E763">
        <w:rPr>
          <w:rFonts w:ascii="Open Sans" w:hAnsi="Open Sans" w:cs="Open Sans"/>
        </w:rPr>
        <w:t xml:space="preserve">photos </w:t>
      </w:r>
      <w:r w:rsidR="000862C4" w:rsidRPr="0875E763">
        <w:rPr>
          <w:rFonts w:ascii="Open Sans" w:hAnsi="Open Sans" w:cs="Open Sans"/>
        </w:rPr>
        <w:t xml:space="preserve">of </w:t>
      </w:r>
      <w:r w:rsidRPr="0875E763">
        <w:rPr>
          <w:rFonts w:ascii="Open Sans" w:hAnsi="Open Sans" w:cs="Open Sans"/>
        </w:rPr>
        <w:t xml:space="preserve">your documentation to the site. Once you submit online, you’ll be able to use the “Where’s my refund,” search service. </w:t>
      </w:r>
      <w:r w:rsidR="00A53712">
        <w:rPr>
          <w:rFonts w:ascii="Open Sans" w:hAnsi="Open Sans" w:cs="Open Sans"/>
        </w:rPr>
        <w:t xml:space="preserve">Filing on paper </w:t>
      </w:r>
      <w:r w:rsidR="00B135FE">
        <w:rPr>
          <w:rFonts w:ascii="Open Sans" w:hAnsi="Open Sans" w:cs="Open Sans"/>
        </w:rPr>
        <w:t xml:space="preserve">will </w:t>
      </w:r>
      <w:r w:rsidR="00A53712">
        <w:rPr>
          <w:rFonts w:ascii="Open Sans" w:hAnsi="Open Sans" w:cs="Open Sans"/>
        </w:rPr>
        <w:t xml:space="preserve">delay the </w:t>
      </w:r>
      <w:r w:rsidRPr="0875E763">
        <w:rPr>
          <w:rFonts w:ascii="Open Sans" w:hAnsi="Open Sans" w:cs="Open Sans"/>
        </w:rPr>
        <w:t>“Where’s my refund” search</w:t>
      </w:r>
      <w:r w:rsidR="005A5880">
        <w:rPr>
          <w:rFonts w:ascii="Open Sans" w:hAnsi="Open Sans" w:cs="Open Sans"/>
        </w:rPr>
        <w:t>.</w:t>
      </w:r>
      <w:r w:rsidR="00C7016F">
        <w:rPr>
          <w:rFonts w:ascii="Open Sans" w:hAnsi="Open Sans" w:cs="Open Sans"/>
        </w:rPr>
        <w:t xml:space="preserve"> </w:t>
      </w:r>
      <w:r w:rsidR="000A653C">
        <w:rPr>
          <w:rFonts w:ascii="Open Sans" w:hAnsi="Open Sans" w:cs="Open Sans"/>
        </w:rPr>
        <w:t xml:space="preserve">If you submit a paper application, please allow 30 days </w:t>
      </w:r>
      <w:r w:rsidR="000A653C">
        <w:rPr>
          <w:rFonts w:ascii="Open Sans" w:hAnsi="Open Sans" w:cs="Open Sans"/>
          <w:i/>
          <w:iCs/>
        </w:rPr>
        <w:t xml:space="preserve">before </w:t>
      </w:r>
      <w:r w:rsidR="000A653C">
        <w:rPr>
          <w:rFonts w:ascii="Open Sans" w:hAnsi="Open Sans" w:cs="Open Sans"/>
        </w:rPr>
        <w:t>looking for the status of your refund on “Where</w:t>
      </w:r>
      <w:r w:rsidR="00971942">
        <w:rPr>
          <w:rFonts w:ascii="Open Sans" w:hAnsi="Open Sans" w:cs="Open Sans"/>
        </w:rPr>
        <w:t xml:space="preserve">’s my refund.” </w:t>
      </w:r>
    </w:p>
    <w:p w14:paraId="49B9E414" w14:textId="71CCFA00" w:rsidR="00D0562B" w:rsidRPr="003A7B48" w:rsidRDefault="00D0562B" w:rsidP="67B3A401">
      <w:pPr>
        <w:spacing w:after="0" w:line="240" w:lineRule="auto"/>
        <w:rPr>
          <w:rFonts w:ascii="Open Sans" w:hAnsi="Open Sans" w:cs="Open Sans"/>
        </w:rPr>
      </w:pPr>
    </w:p>
    <w:p w14:paraId="3001D0E4" w14:textId="65606C8B" w:rsidR="00D0562B" w:rsidRPr="001758DB" w:rsidRDefault="007A79C7" w:rsidP="001758DB">
      <w:pPr>
        <w:spacing w:after="0" w:line="240" w:lineRule="auto"/>
        <w:rPr>
          <w:rFonts w:ascii="Open Sans" w:hAnsi="Open Sans" w:cs="Open Sans"/>
          <w:b/>
          <w:bCs/>
        </w:rPr>
      </w:pPr>
      <w:r w:rsidRPr="001758DB">
        <w:rPr>
          <w:rFonts w:ascii="Open Sans" w:hAnsi="Open Sans" w:cs="Open Sans"/>
          <w:b/>
          <w:bCs/>
        </w:rPr>
        <w:t xml:space="preserve">The </w:t>
      </w:r>
      <w:r w:rsidR="00C526DC" w:rsidRPr="001758DB">
        <w:rPr>
          <w:rFonts w:ascii="Open Sans" w:hAnsi="Open Sans" w:cs="Open Sans"/>
          <w:b/>
          <w:bCs/>
        </w:rPr>
        <w:t>second page of these instructions</w:t>
      </w:r>
      <w:r w:rsidR="004E5070" w:rsidRPr="001758DB">
        <w:rPr>
          <w:rFonts w:ascii="Open Sans" w:hAnsi="Open Sans" w:cs="Open Sans"/>
          <w:b/>
          <w:bCs/>
        </w:rPr>
        <w:t xml:space="preserve"> (“</w:t>
      </w:r>
      <w:r w:rsidR="00336DCA" w:rsidRPr="001758DB">
        <w:rPr>
          <w:rFonts w:ascii="Open Sans" w:hAnsi="Open Sans" w:cs="Open Sans"/>
          <w:b/>
          <w:bCs/>
        </w:rPr>
        <w:t>Employe</w:t>
      </w:r>
      <w:r w:rsidR="002134A2">
        <w:rPr>
          <w:rFonts w:ascii="Open Sans" w:hAnsi="Open Sans" w:cs="Open Sans"/>
          <w:b/>
          <w:bCs/>
        </w:rPr>
        <w:t>r</w:t>
      </w:r>
      <w:r w:rsidR="00336DCA" w:rsidRPr="001758DB">
        <w:rPr>
          <w:rFonts w:ascii="Open Sans" w:hAnsi="Open Sans" w:cs="Open Sans"/>
          <w:b/>
          <w:bCs/>
        </w:rPr>
        <w:t xml:space="preserve"> Certification </w:t>
      </w:r>
      <w:r w:rsidR="002134A2">
        <w:rPr>
          <w:rFonts w:ascii="Open Sans" w:hAnsi="Open Sans" w:cs="Open Sans"/>
          <w:b/>
          <w:bCs/>
        </w:rPr>
        <w:t xml:space="preserve">Letter </w:t>
      </w:r>
      <w:r w:rsidR="00B25BB5" w:rsidRPr="001758DB">
        <w:rPr>
          <w:rFonts w:ascii="Open Sans" w:hAnsi="Open Sans" w:cs="Open Sans"/>
          <w:b/>
          <w:bCs/>
        </w:rPr>
        <w:t>Template</w:t>
      </w:r>
      <w:r w:rsidR="003821A9" w:rsidRPr="001758DB">
        <w:rPr>
          <w:rFonts w:ascii="Open Sans" w:hAnsi="Open Sans" w:cs="Open Sans"/>
          <w:b/>
          <w:bCs/>
        </w:rPr>
        <w:t>”)</w:t>
      </w:r>
      <w:r w:rsidR="00C526DC" w:rsidRPr="001758DB">
        <w:rPr>
          <w:rFonts w:ascii="Open Sans" w:hAnsi="Open Sans" w:cs="Open Sans"/>
          <w:b/>
          <w:bCs/>
        </w:rPr>
        <w:t xml:space="preserve"> must be transferred to your employer’s letterhead, </w:t>
      </w:r>
      <w:r w:rsidR="358B3921" w:rsidRPr="001758DB">
        <w:rPr>
          <w:rFonts w:ascii="Open Sans" w:hAnsi="Open Sans" w:cs="Open Sans"/>
          <w:b/>
          <w:bCs/>
        </w:rPr>
        <w:t xml:space="preserve">then </w:t>
      </w:r>
      <w:r w:rsidR="00C526DC" w:rsidRPr="001758DB">
        <w:rPr>
          <w:rFonts w:ascii="Open Sans" w:hAnsi="Open Sans" w:cs="Open Sans"/>
          <w:b/>
          <w:bCs/>
        </w:rPr>
        <w:t xml:space="preserve">signed </w:t>
      </w:r>
      <w:r w:rsidR="4F6E6881" w:rsidRPr="001758DB">
        <w:rPr>
          <w:rFonts w:ascii="Open Sans" w:hAnsi="Open Sans" w:cs="Open Sans"/>
          <w:b/>
          <w:bCs/>
        </w:rPr>
        <w:t>by your employer</w:t>
      </w:r>
      <w:r w:rsidR="00C526DC" w:rsidRPr="001758DB">
        <w:rPr>
          <w:rFonts w:ascii="Open Sans" w:hAnsi="Open Sans" w:cs="Open Sans"/>
          <w:b/>
          <w:bCs/>
        </w:rPr>
        <w:t xml:space="preserve">. </w:t>
      </w:r>
    </w:p>
    <w:p w14:paraId="0B70868A" w14:textId="183A50CC" w:rsidR="00D0562B" w:rsidRPr="003A7B48" w:rsidRDefault="00D0562B" w:rsidP="67B3A401">
      <w:pPr>
        <w:spacing w:after="0" w:line="240" w:lineRule="auto"/>
        <w:rPr>
          <w:rFonts w:ascii="Open Sans" w:hAnsi="Open Sans" w:cs="Open Sans"/>
          <w:b/>
          <w:bCs/>
        </w:rPr>
      </w:pPr>
    </w:p>
    <w:p w14:paraId="672D594C" w14:textId="5671CAAF" w:rsidR="00E93919" w:rsidRPr="003A7B48" w:rsidRDefault="00864EE5" w:rsidP="001758DB">
      <w:pPr>
        <w:pStyle w:val="ListParagraph"/>
        <w:spacing w:after="0" w:line="240" w:lineRule="auto"/>
        <w:ind w:left="0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 xml:space="preserve">Your application must </w:t>
      </w:r>
      <w:r w:rsidR="00D0562B" w:rsidRPr="003A7B48">
        <w:rPr>
          <w:rFonts w:ascii="Open Sans" w:hAnsi="Open Sans" w:cs="Open Sans"/>
        </w:rPr>
        <w:t>include th</w:t>
      </w:r>
      <w:r w:rsidR="1098A527" w:rsidRPr="003A7B48">
        <w:rPr>
          <w:rFonts w:ascii="Open Sans" w:hAnsi="Open Sans" w:cs="Open Sans"/>
        </w:rPr>
        <w:t>e</w:t>
      </w:r>
      <w:r w:rsidR="00D0562B" w:rsidRPr="003A7B48">
        <w:rPr>
          <w:rFonts w:ascii="Open Sans" w:hAnsi="Open Sans" w:cs="Open Sans"/>
        </w:rPr>
        <w:t xml:space="preserve"> </w:t>
      </w:r>
      <w:r w:rsidR="00B25BB5" w:rsidRPr="003A7B48">
        <w:rPr>
          <w:rFonts w:ascii="Open Sans" w:hAnsi="Open Sans" w:cs="Open Sans"/>
        </w:rPr>
        <w:t>Employe</w:t>
      </w:r>
      <w:r w:rsidR="002134A2">
        <w:rPr>
          <w:rFonts w:ascii="Open Sans" w:hAnsi="Open Sans" w:cs="Open Sans"/>
        </w:rPr>
        <w:t>r</w:t>
      </w:r>
      <w:r w:rsidR="00B25BB5" w:rsidRPr="003A7B48">
        <w:rPr>
          <w:rFonts w:ascii="Open Sans" w:hAnsi="Open Sans" w:cs="Open Sans"/>
        </w:rPr>
        <w:t xml:space="preserve"> Certification </w:t>
      </w:r>
      <w:r w:rsidR="00D0562B" w:rsidRPr="003A7B48">
        <w:rPr>
          <w:rFonts w:ascii="Open Sans" w:hAnsi="Open Sans" w:cs="Open Sans"/>
        </w:rPr>
        <w:t>with the submission of your non-resident Wage Tax petition</w:t>
      </w:r>
      <w:r w:rsidR="55F89E1B" w:rsidRPr="003A7B48">
        <w:rPr>
          <w:rFonts w:ascii="Open Sans" w:hAnsi="Open Sans" w:cs="Open Sans"/>
        </w:rPr>
        <w:t>. This is a required form and will serve as your employer certification letter. It must be on</w:t>
      </w:r>
      <w:r w:rsidR="00A743F8" w:rsidRPr="003A7B48">
        <w:rPr>
          <w:rFonts w:ascii="Open Sans" w:hAnsi="Open Sans" w:cs="Open Sans"/>
        </w:rPr>
        <w:t xml:space="preserve"> your</w:t>
      </w:r>
      <w:r w:rsidR="55F89E1B" w:rsidRPr="003A7B48">
        <w:rPr>
          <w:rFonts w:ascii="Open Sans" w:hAnsi="Open Sans" w:cs="Open Sans"/>
        </w:rPr>
        <w:t xml:space="preserve"> </w:t>
      </w:r>
      <w:r w:rsidR="00A743F8" w:rsidRPr="003A7B48">
        <w:rPr>
          <w:rFonts w:ascii="Open Sans" w:hAnsi="Open Sans" w:cs="Open Sans"/>
        </w:rPr>
        <w:t>employer’s</w:t>
      </w:r>
      <w:r w:rsidR="55F89E1B" w:rsidRPr="003A7B48">
        <w:rPr>
          <w:rFonts w:ascii="Open Sans" w:hAnsi="Open Sans" w:cs="Open Sans"/>
        </w:rPr>
        <w:t xml:space="preserve"> letterhead. </w:t>
      </w:r>
    </w:p>
    <w:p w14:paraId="74F8C184" w14:textId="77777777" w:rsidR="00E93919" w:rsidRPr="003A7B48" w:rsidRDefault="00E93919" w:rsidP="001758DB">
      <w:pPr>
        <w:pStyle w:val="ListParagraph"/>
        <w:spacing w:after="0" w:line="240" w:lineRule="auto"/>
        <w:ind w:left="0"/>
        <w:rPr>
          <w:rFonts w:ascii="Open Sans" w:hAnsi="Open Sans" w:cs="Open Sans"/>
        </w:rPr>
      </w:pPr>
    </w:p>
    <w:p w14:paraId="244FFB06" w14:textId="48F95320" w:rsidR="00D0562B" w:rsidRPr="003A7B48" w:rsidRDefault="005E3C33" w:rsidP="001758DB">
      <w:pPr>
        <w:pStyle w:val="ListParagraph"/>
        <w:spacing w:after="0" w:line="240" w:lineRule="auto"/>
        <w:ind w:left="0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 xml:space="preserve">By using </w:t>
      </w:r>
      <w:r w:rsidR="00E93919" w:rsidRPr="003A7B48">
        <w:rPr>
          <w:rFonts w:ascii="Open Sans" w:hAnsi="Open Sans" w:cs="Open Sans"/>
        </w:rPr>
        <w:t xml:space="preserve">page </w:t>
      </w:r>
      <w:r w:rsidR="00F73619" w:rsidRPr="003A7B48">
        <w:rPr>
          <w:rFonts w:ascii="Open Sans" w:hAnsi="Open Sans" w:cs="Open Sans"/>
        </w:rPr>
        <w:t>two of these instructions</w:t>
      </w:r>
      <w:r w:rsidRPr="003A7B48">
        <w:rPr>
          <w:rFonts w:ascii="Open Sans" w:hAnsi="Open Sans" w:cs="Open Sans"/>
        </w:rPr>
        <w:t>, you no longer need a separate employ</w:t>
      </w:r>
      <w:r w:rsidR="00E93919" w:rsidRPr="003A7B48">
        <w:rPr>
          <w:rFonts w:ascii="Open Sans" w:hAnsi="Open Sans" w:cs="Open Sans"/>
        </w:rPr>
        <w:t>er verification letter.</w:t>
      </w:r>
      <w:r w:rsidRPr="003A7B48">
        <w:rPr>
          <w:rFonts w:ascii="Open Sans" w:hAnsi="Open Sans" w:cs="Open Sans"/>
        </w:rPr>
        <w:t xml:space="preserve"> </w:t>
      </w:r>
    </w:p>
    <w:p w14:paraId="3FDED93F" w14:textId="3E4743EF" w:rsidR="00D0562B" w:rsidRPr="003A7B48" w:rsidRDefault="00D0562B" w:rsidP="67B3A401">
      <w:pPr>
        <w:spacing w:after="0" w:line="240" w:lineRule="auto"/>
        <w:rPr>
          <w:rFonts w:ascii="Open Sans" w:hAnsi="Open Sans" w:cs="Open Sans"/>
        </w:rPr>
      </w:pPr>
    </w:p>
    <w:p w14:paraId="29DC0590" w14:textId="67488F3A" w:rsidR="67B3A401" w:rsidRPr="004750D9" w:rsidRDefault="155FBF02" w:rsidP="004750D9">
      <w:pPr>
        <w:spacing w:after="0" w:line="240" w:lineRule="auto"/>
        <w:rPr>
          <w:rFonts w:ascii="Open Sans" w:hAnsi="Open Sans" w:cs="Open Sans"/>
        </w:rPr>
      </w:pPr>
      <w:r w:rsidRPr="004750D9">
        <w:rPr>
          <w:rFonts w:ascii="Open Sans" w:hAnsi="Open Sans" w:cs="Open Sans"/>
          <w:b/>
          <w:bCs/>
        </w:rPr>
        <w:t>Y</w:t>
      </w:r>
      <w:r w:rsidR="55F89E1B" w:rsidRPr="004750D9">
        <w:rPr>
          <w:rFonts w:ascii="Open Sans" w:hAnsi="Open Sans" w:cs="Open Sans"/>
          <w:b/>
          <w:bCs/>
        </w:rPr>
        <w:t>our application</w:t>
      </w:r>
      <w:r w:rsidR="0BDE5C61" w:rsidRPr="004750D9">
        <w:rPr>
          <w:rFonts w:ascii="Open Sans" w:hAnsi="Open Sans" w:cs="Open Sans"/>
          <w:b/>
          <w:bCs/>
        </w:rPr>
        <w:t xml:space="preserve"> must</w:t>
      </w:r>
      <w:r w:rsidR="55F89E1B" w:rsidRPr="004750D9">
        <w:rPr>
          <w:rFonts w:ascii="Open Sans" w:hAnsi="Open Sans" w:cs="Open Sans"/>
          <w:b/>
          <w:bCs/>
        </w:rPr>
        <w:t xml:space="preserve"> in</w:t>
      </w:r>
      <w:r w:rsidR="08A6BB9F" w:rsidRPr="004750D9">
        <w:rPr>
          <w:rFonts w:ascii="Open Sans" w:hAnsi="Open Sans" w:cs="Open Sans"/>
          <w:b/>
          <w:bCs/>
        </w:rPr>
        <w:t>clude</w:t>
      </w:r>
      <w:r w:rsidR="5A40CFE7" w:rsidRPr="004750D9">
        <w:rPr>
          <w:rFonts w:ascii="Open Sans" w:hAnsi="Open Sans" w:cs="Open Sans"/>
          <w:b/>
          <w:bCs/>
        </w:rPr>
        <w:t xml:space="preserve"> these documents. </w:t>
      </w:r>
      <w:r w:rsidR="5A40CFE7" w:rsidRPr="004750D9">
        <w:rPr>
          <w:rFonts w:ascii="Open Sans" w:hAnsi="Open Sans" w:cs="Open Sans"/>
        </w:rPr>
        <w:t>Do not mail originals.</w:t>
      </w:r>
    </w:p>
    <w:p w14:paraId="3BF4C90B" w14:textId="4ADA8F07" w:rsidR="67B3A401" w:rsidRPr="003A7B48" w:rsidRDefault="5A85C4C0" w:rsidP="001758DB">
      <w:pPr>
        <w:pStyle w:val="ListParagraph"/>
        <w:numPr>
          <w:ilvl w:val="0"/>
          <w:numId w:val="7"/>
        </w:numPr>
        <w:spacing w:after="0" w:line="240" w:lineRule="auto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>Copy of refund petition (if not applying online)</w:t>
      </w:r>
    </w:p>
    <w:p w14:paraId="0C20ED98" w14:textId="77777777" w:rsidR="00A91BE6" w:rsidRDefault="7AD66E97" w:rsidP="001758DB">
      <w:pPr>
        <w:pStyle w:val="ListParagraph"/>
        <w:numPr>
          <w:ilvl w:val="0"/>
          <w:numId w:val="7"/>
        </w:numPr>
        <w:spacing w:after="0" w:line="240" w:lineRule="auto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>Copies of your W</w:t>
      </w:r>
      <w:r w:rsidR="68A3DF51" w:rsidRPr="003A7B48">
        <w:rPr>
          <w:rFonts w:ascii="Open Sans" w:hAnsi="Open Sans" w:cs="Open Sans"/>
        </w:rPr>
        <w:t>-</w:t>
      </w:r>
      <w:r w:rsidRPr="003A7B48">
        <w:rPr>
          <w:rFonts w:ascii="Open Sans" w:hAnsi="Open Sans" w:cs="Open Sans"/>
        </w:rPr>
        <w:t>2 (showing local Wage Tax)</w:t>
      </w:r>
    </w:p>
    <w:p w14:paraId="39B99F31" w14:textId="77777777" w:rsidR="00FA0C02" w:rsidRPr="003A7B48" w:rsidRDefault="00FA0C02" w:rsidP="00FA0C02">
      <w:pPr>
        <w:pStyle w:val="ListParagraph"/>
        <w:numPr>
          <w:ilvl w:val="0"/>
          <w:numId w:val="7"/>
        </w:numPr>
        <w:spacing w:after="0" w:line="240" w:lineRule="auto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>The Employer Certification Letter template (page 2 of these instructions) on your company's letterhead. Copy and paste the next page onto your company letterhead. An authorized person must sign it and submit it with your documents.</w:t>
      </w:r>
    </w:p>
    <w:p w14:paraId="3AAFCBE9" w14:textId="6E2A850E" w:rsidR="005551DF" w:rsidRPr="005551DF" w:rsidRDefault="7AD66E97" w:rsidP="001758DB">
      <w:pPr>
        <w:pStyle w:val="ListParagraph"/>
        <w:numPr>
          <w:ilvl w:val="0"/>
          <w:numId w:val="7"/>
        </w:numPr>
        <w:spacing w:after="0" w:line="240" w:lineRule="auto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 xml:space="preserve">The dates </w:t>
      </w:r>
      <w:r w:rsidR="007E4B80">
        <w:rPr>
          <w:rFonts w:ascii="Open Sans" w:hAnsi="Open Sans" w:cs="Open Sans"/>
        </w:rPr>
        <w:t>&amp;</w:t>
      </w:r>
      <w:r w:rsidRPr="003A7B48">
        <w:rPr>
          <w:rFonts w:ascii="Open Sans" w:hAnsi="Open Sans" w:cs="Open Sans"/>
        </w:rPr>
        <w:t xml:space="preserve"> locations template </w:t>
      </w:r>
      <w:r w:rsidR="00107A2A">
        <w:rPr>
          <w:rFonts w:ascii="Open Sans" w:hAnsi="Open Sans" w:cs="Open Sans"/>
        </w:rPr>
        <w:t>(pages 3-</w:t>
      </w:r>
      <w:r w:rsidR="00D77B74">
        <w:rPr>
          <w:rFonts w:ascii="Open Sans" w:hAnsi="Open Sans" w:cs="Open Sans"/>
        </w:rPr>
        <w:t>8</w:t>
      </w:r>
      <w:r w:rsidR="00107A2A">
        <w:rPr>
          <w:rFonts w:ascii="Open Sans" w:hAnsi="Open Sans" w:cs="Open Sans"/>
        </w:rPr>
        <w:t xml:space="preserve"> of </w:t>
      </w:r>
      <w:r w:rsidR="00FA0C02">
        <w:rPr>
          <w:rFonts w:ascii="Open Sans" w:hAnsi="Open Sans" w:cs="Open Sans"/>
        </w:rPr>
        <w:t>these instructions</w:t>
      </w:r>
      <w:r w:rsidR="00107A2A">
        <w:rPr>
          <w:rFonts w:ascii="Open Sans" w:hAnsi="Open Sans" w:cs="Open Sans"/>
        </w:rPr>
        <w:t>)</w:t>
      </w:r>
    </w:p>
    <w:p w14:paraId="207EE201" w14:textId="77777777" w:rsidR="005551DF" w:rsidRDefault="0EAD29E8" w:rsidP="005551DF">
      <w:pPr>
        <w:pStyle w:val="ListParagraph"/>
        <w:numPr>
          <w:ilvl w:val="1"/>
          <w:numId w:val="7"/>
        </w:numPr>
        <w:spacing w:after="0" w:line="240" w:lineRule="auto"/>
        <w:ind w:left="1260"/>
        <w:rPr>
          <w:rFonts w:ascii="Open Sans" w:hAnsi="Open Sans" w:cs="Open Sans"/>
        </w:rPr>
      </w:pPr>
      <w:r w:rsidRPr="003A7B48">
        <w:rPr>
          <w:rFonts w:ascii="Open Sans" w:hAnsi="Open Sans" w:cs="Open Sans"/>
        </w:rPr>
        <w:t>Use whole days on</w:t>
      </w:r>
      <w:r w:rsidR="008B603C" w:rsidRPr="003A7B48">
        <w:rPr>
          <w:rFonts w:ascii="Open Sans" w:hAnsi="Open Sans" w:cs="Open Sans"/>
        </w:rPr>
        <w:t xml:space="preserve"> </w:t>
      </w:r>
      <w:r w:rsidR="00D0562B" w:rsidRPr="003A7B48">
        <w:rPr>
          <w:rFonts w:ascii="Open Sans" w:hAnsi="Open Sans" w:cs="Open Sans"/>
        </w:rPr>
        <w:t>the</w:t>
      </w:r>
      <w:r w:rsidR="002B0EDA" w:rsidRPr="003A7B48">
        <w:rPr>
          <w:rFonts w:ascii="Open Sans" w:hAnsi="Open Sans" w:cs="Open Sans"/>
        </w:rPr>
        <w:t xml:space="preserve"> </w:t>
      </w:r>
      <w:r w:rsidRPr="003A7B48">
        <w:rPr>
          <w:rFonts w:ascii="Open Sans" w:hAnsi="Open Sans" w:cs="Open Sans"/>
        </w:rPr>
        <w:t xml:space="preserve">dates and locations template. However, if your workday is greater or fewer than 8 hours, you may include hours on the petition and reporting template. </w:t>
      </w:r>
    </w:p>
    <w:p w14:paraId="15150971" w14:textId="66797F01" w:rsidR="67B3A401" w:rsidRPr="00D536EE" w:rsidRDefault="0EAD29E8" w:rsidP="005551DF">
      <w:pPr>
        <w:pStyle w:val="ListParagraph"/>
        <w:numPr>
          <w:ilvl w:val="1"/>
          <w:numId w:val="7"/>
        </w:numPr>
        <w:spacing w:after="0" w:line="240" w:lineRule="auto"/>
        <w:ind w:left="1260"/>
        <w:rPr>
          <w:rFonts w:ascii="Open Sans" w:hAnsi="Open Sans" w:cs="Open Sans"/>
        </w:rPr>
      </w:pPr>
      <w:r w:rsidRPr="005551DF">
        <w:rPr>
          <w:rFonts w:ascii="Open Sans" w:hAnsi="Open Sans" w:cs="Open Sans"/>
          <w:b/>
          <w:bCs/>
        </w:rPr>
        <w:t>Please choose to report either days or hours, but not both.</w:t>
      </w:r>
      <w:r w:rsidR="00D536EE">
        <w:rPr>
          <w:rFonts w:ascii="Open Sans" w:hAnsi="Open Sans" w:cs="Open Sans"/>
        </w:rPr>
        <w:t xml:space="preserve"> </w:t>
      </w:r>
      <w:r w:rsidRPr="00D536EE">
        <w:rPr>
          <w:rFonts w:ascii="Open Sans" w:hAnsi="Open Sans" w:cs="Open Sans"/>
        </w:rPr>
        <w:t xml:space="preserve">You only need to list locations and days (or hours as applicable) where you worked for compensation </w:t>
      </w:r>
      <w:r w:rsidRPr="00D536EE">
        <w:rPr>
          <w:rFonts w:ascii="Open Sans" w:hAnsi="Open Sans" w:cs="Open Sans"/>
          <w:i/>
          <w:iCs/>
        </w:rPr>
        <w:t>outside</w:t>
      </w:r>
      <w:r w:rsidRPr="00D536EE">
        <w:rPr>
          <w:rFonts w:ascii="Open Sans" w:hAnsi="Open Sans" w:cs="Open Sans"/>
        </w:rPr>
        <w:t xml:space="preserve"> the City of Philadelphia. (This is claimed on line 2D of the refund petition.)</w:t>
      </w:r>
    </w:p>
    <w:p w14:paraId="1DFADCBF" w14:textId="4AF32122" w:rsidR="67B3A401" w:rsidRDefault="67B3A401">
      <w:r>
        <w:br w:type="page"/>
      </w:r>
    </w:p>
    <w:p w14:paraId="532F29AA" w14:textId="1C9D6FDA" w:rsidR="008C35C4" w:rsidRDefault="008C35C4">
      <w:r w:rsidRPr="67B3A401">
        <w:rPr>
          <w:rFonts w:ascii="Montserrat SemiBold" w:hAnsi="Montserrat SemiBold"/>
          <w:sz w:val="28"/>
          <w:szCs w:val="28"/>
        </w:rPr>
        <w:lastRenderedPageBreak/>
        <w:t xml:space="preserve">Employer </w:t>
      </w:r>
      <w:r>
        <w:rPr>
          <w:rFonts w:ascii="Montserrat SemiBold" w:hAnsi="Montserrat SemiBold"/>
          <w:sz w:val="28"/>
          <w:szCs w:val="28"/>
        </w:rPr>
        <w:t>C</w:t>
      </w:r>
      <w:r w:rsidRPr="67B3A401">
        <w:rPr>
          <w:rFonts w:ascii="Montserrat SemiBold" w:hAnsi="Montserrat SemiBold"/>
          <w:sz w:val="28"/>
          <w:szCs w:val="28"/>
        </w:rPr>
        <w:t xml:space="preserve">ertification </w:t>
      </w:r>
      <w:r w:rsidR="007E4B80">
        <w:rPr>
          <w:rFonts w:ascii="Montserrat SemiBold" w:hAnsi="Montserrat SemiBold"/>
          <w:sz w:val="28"/>
          <w:szCs w:val="28"/>
        </w:rPr>
        <w:t xml:space="preserve">Letter </w:t>
      </w:r>
      <w:r>
        <w:rPr>
          <w:rFonts w:ascii="Montserrat SemiBold" w:hAnsi="Montserrat SemiBold"/>
          <w:sz w:val="28"/>
          <w:szCs w:val="28"/>
        </w:rPr>
        <w:t>T</w:t>
      </w:r>
      <w:r w:rsidRPr="67B3A401">
        <w:rPr>
          <w:rFonts w:ascii="Montserrat SemiBold" w:hAnsi="Montserrat SemiBold"/>
          <w:sz w:val="28"/>
          <w:szCs w:val="28"/>
        </w:rPr>
        <w:t>emplate</w:t>
      </w:r>
    </w:p>
    <w:tbl>
      <w:tblPr>
        <w:tblStyle w:val="TableGrid"/>
        <w:tblW w:w="935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110"/>
      </w:tblGrid>
      <w:tr w:rsidR="00FA31FA" w:rsidRPr="0021415F" w14:paraId="6C6ACFC1" w14:textId="77777777" w:rsidTr="00B77F7E">
        <w:trPr>
          <w:trHeight w:val="368"/>
        </w:trPr>
        <w:tc>
          <w:tcPr>
            <w:tcW w:w="2245" w:type="dxa"/>
            <w:vAlign w:val="bottom"/>
          </w:tcPr>
          <w:p w14:paraId="0B5B84FB" w14:textId="3B04F5EA" w:rsidR="00FA31FA" w:rsidRPr="0021415F" w:rsidRDefault="00FA31FA" w:rsidP="00FA31FA">
            <w:pPr>
              <w:rPr>
                <w:sz w:val="20"/>
                <w:szCs w:val="20"/>
              </w:rPr>
            </w:pPr>
            <w:r w:rsidRPr="0021415F">
              <w:rPr>
                <w:rFonts w:ascii="Open Sans" w:hAnsi="Open Sans" w:cs="Open Sans"/>
                <w:bCs/>
                <w:sz w:val="20"/>
                <w:szCs w:val="20"/>
              </w:rPr>
              <w:t>Applicant Name:</w:t>
            </w:r>
          </w:p>
        </w:tc>
        <w:tc>
          <w:tcPr>
            <w:tcW w:w="7110" w:type="dxa"/>
            <w:tcBorders>
              <w:bottom w:val="single" w:sz="4" w:space="0" w:color="auto"/>
            </w:tcBorders>
            <w:vAlign w:val="bottom"/>
          </w:tcPr>
          <w:p w14:paraId="51094A0E" w14:textId="77777777" w:rsidR="00FA31FA" w:rsidRPr="0021415F" w:rsidRDefault="00FA31FA" w:rsidP="00FA31FA">
            <w:pPr>
              <w:rPr>
                <w:sz w:val="20"/>
                <w:szCs w:val="20"/>
              </w:rPr>
            </w:pPr>
          </w:p>
        </w:tc>
      </w:tr>
      <w:tr w:rsidR="00FA31FA" w:rsidRPr="0021415F" w14:paraId="2264CE1C" w14:textId="77777777" w:rsidTr="00B77F7E">
        <w:trPr>
          <w:trHeight w:val="800"/>
        </w:trPr>
        <w:tc>
          <w:tcPr>
            <w:tcW w:w="2245" w:type="dxa"/>
            <w:vAlign w:val="bottom"/>
          </w:tcPr>
          <w:p w14:paraId="58B102B1" w14:textId="48202506" w:rsidR="00FA31FA" w:rsidRPr="0021415F" w:rsidRDefault="00FA31FA" w:rsidP="00FA31FA">
            <w:pPr>
              <w:rPr>
                <w:sz w:val="20"/>
                <w:szCs w:val="20"/>
              </w:rPr>
            </w:pPr>
            <w:r w:rsidRPr="0021415F">
              <w:rPr>
                <w:rFonts w:ascii="Open Sans" w:hAnsi="Open Sans" w:cs="Open Sans"/>
                <w:bCs/>
                <w:sz w:val="20"/>
                <w:szCs w:val="20"/>
              </w:rPr>
              <w:t>Applicant Mailing Address</w:t>
            </w:r>
          </w:p>
        </w:tc>
        <w:tc>
          <w:tcPr>
            <w:tcW w:w="71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DC9D3D" w14:textId="77777777" w:rsidR="00FA31FA" w:rsidRPr="0021415F" w:rsidRDefault="00FA31FA" w:rsidP="00FA31FA">
            <w:pPr>
              <w:rPr>
                <w:sz w:val="20"/>
                <w:szCs w:val="20"/>
              </w:rPr>
            </w:pPr>
          </w:p>
          <w:p w14:paraId="19C12994" w14:textId="2233DBC8" w:rsidR="00FA31FA" w:rsidRPr="0021415F" w:rsidRDefault="00FA31FA" w:rsidP="00FA31FA">
            <w:pPr>
              <w:rPr>
                <w:sz w:val="20"/>
                <w:szCs w:val="20"/>
              </w:rPr>
            </w:pPr>
          </w:p>
        </w:tc>
      </w:tr>
      <w:tr w:rsidR="00FA31FA" w:rsidRPr="0021415F" w14:paraId="646C701A" w14:textId="77777777" w:rsidTr="00B77F7E">
        <w:trPr>
          <w:trHeight w:val="530"/>
        </w:trPr>
        <w:tc>
          <w:tcPr>
            <w:tcW w:w="2245" w:type="dxa"/>
            <w:vAlign w:val="bottom"/>
          </w:tcPr>
          <w:p w14:paraId="1043DC9F" w14:textId="773F15A4" w:rsidR="00FA31FA" w:rsidRPr="0021415F" w:rsidRDefault="00FA31FA" w:rsidP="00FA31FA">
            <w:pPr>
              <w:rPr>
                <w:sz w:val="20"/>
                <w:szCs w:val="20"/>
              </w:rPr>
            </w:pPr>
            <w:r w:rsidRPr="0021415F">
              <w:rPr>
                <w:rFonts w:ascii="Open Sans" w:hAnsi="Open Sans" w:cs="Open Sans"/>
                <w:bCs/>
                <w:sz w:val="20"/>
                <w:szCs w:val="20"/>
              </w:rPr>
              <w:t>Tax Period</w:t>
            </w:r>
          </w:p>
        </w:tc>
        <w:tc>
          <w:tcPr>
            <w:tcW w:w="71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736813" w14:textId="289F75B4" w:rsidR="00FA31FA" w:rsidRPr="0021415F" w:rsidRDefault="00FA31FA" w:rsidP="00FA31FA">
            <w:pPr>
              <w:rPr>
                <w:rFonts w:ascii="Open Sans" w:hAnsi="Open Sans" w:cs="Open Sans"/>
                <w:sz w:val="20"/>
                <w:szCs w:val="20"/>
              </w:rPr>
            </w:pPr>
            <w:r w:rsidRPr="0021415F">
              <w:rPr>
                <w:rFonts w:ascii="Open Sans" w:hAnsi="Open Sans" w:cs="Open Sans"/>
                <w:sz w:val="20"/>
                <w:szCs w:val="20"/>
              </w:rPr>
              <w:t xml:space="preserve">Start date:                                         </w:t>
            </w:r>
            <w:proofErr w:type="gramStart"/>
            <w:r w:rsidRPr="0021415F">
              <w:rPr>
                <w:rFonts w:ascii="Open Sans" w:hAnsi="Open Sans" w:cs="Open Sans"/>
                <w:sz w:val="20"/>
                <w:szCs w:val="20"/>
              </w:rPr>
              <w:t>-  to</w:t>
            </w:r>
            <w:proofErr w:type="gramEnd"/>
          </w:p>
        </w:tc>
      </w:tr>
    </w:tbl>
    <w:p w14:paraId="757C7912" w14:textId="77777777" w:rsidR="00FA31FA" w:rsidRPr="0021415F" w:rsidRDefault="00FA31FA">
      <w:pPr>
        <w:rPr>
          <w:sz w:val="20"/>
          <w:szCs w:val="20"/>
        </w:rPr>
      </w:pPr>
    </w:p>
    <w:p w14:paraId="50031F1F" w14:textId="22CDBA16" w:rsidR="00635A77" w:rsidRPr="000F5A8E" w:rsidRDefault="00635A77" w:rsidP="000F5A8E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t>Please complete the table below so that we can properly calculate your refund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870"/>
        <w:gridCol w:w="3220"/>
        <w:gridCol w:w="3260"/>
      </w:tblGrid>
      <w:tr w:rsidR="003D253B" w14:paraId="297C4E0B" w14:textId="77777777" w:rsidTr="67B3A401">
        <w:tc>
          <w:tcPr>
            <w:tcW w:w="2870" w:type="dxa"/>
          </w:tcPr>
          <w:p w14:paraId="4DE3C32A" w14:textId="75364E8D" w:rsidR="003D253B" w:rsidRDefault="003D253B" w:rsidP="00952110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220" w:type="dxa"/>
          </w:tcPr>
          <w:p w14:paraId="4E3BDCCB" w14:textId="203289F8" w:rsidR="003D253B" w:rsidRPr="00635A77" w:rsidRDefault="003D253B" w:rsidP="00825570">
            <w:pPr>
              <w:jc w:val="center"/>
              <w:rPr>
                <w:rFonts w:ascii="Open Sans" w:hAnsi="Open Sans" w:cs="Open Sans"/>
                <w:bCs/>
                <w:i/>
                <w:iCs/>
                <w:sz w:val="20"/>
                <w:szCs w:val="20"/>
              </w:rPr>
            </w:pPr>
            <w:r w:rsidRPr="00635A77">
              <w:rPr>
                <w:rFonts w:ascii="Open Sans" w:hAnsi="Open Sans" w:cs="Open Sans"/>
                <w:bCs/>
                <w:i/>
                <w:iCs/>
                <w:sz w:val="20"/>
                <w:szCs w:val="20"/>
              </w:rPr>
              <w:t>For January to June</w:t>
            </w:r>
          </w:p>
        </w:tc>
        <w:tc>
          <w:tcPr>
            <w:tcW w:w="3260" w:type="dxa"/>
          </w:tcPr>
          <w:p w14:paraId="69923807" w14:textId="6163A867" w:rsidR="003D253B" w:rsidRPr="00635A77" w:rsidRDefault="003D253B" w:rsidP="00825570">
            <w:pPr>
              <w:jc w:val="center"/>
              <w:rPr>
                <w:rFonts w:ascii="Open Sans" w:hAnsi="Open Sans" w:cs="Open Sans"/>
                <w:bCs/>
                <w:i/>
                <w:iCs/>
                <w:sz w:val="20"/>
                <w:szCs w:val="20"/>
              </w:rPr>
            </w:pPr>
            <w:r w:rsidRPr="00635A77">
              <w:rPr>
                <w:rFonts w:ascii="Open Sans" w:hAnsi="Open Sans" w:cs="Open Sans"/>
                <w:bCs/>
                <w:i/>
                <w:iCs/>
                <w:sz w:val="20"/>
                <w:szCs w:val="20"/>
              </w:rPr>
              <w:t>For July to December</w:t>
            </w:r>
          </w:p>
        </w:tc>
      </w:tr>
      <w:tr w:rsidR="003D253B" w14:paraId="6A6A7DE4" w14:textId="77777777" w:rsidTr="67B3A401">
        <w:tc>
          <w:tcPr>
            <w:tcW w:w="2870" w:type="dxa"/>
          </w:tcPr>
          <w:p w14:paraId="5C22BB68" w14:textId="7FE792AF" w:rsidR="003D253B" w:rsidRDefault="006753EE" w:rsidP="00952110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Total days or hours</w:t>
            </w:r>
          </w:p>
        </w:tc>
        <w:tc>
          <w:tcPr>
            <w:tcW w:w="3220" w:type="dxa"/>
          </w:tcPr>
          <w:p w14:paraId="20CACC3F" w14:textId="759B13EC" w:rsidR="003D253B" w:rsidRDefault="00043B78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181 days or 1,448 hours</w:t>
            </w:r>
          </w:p>
        </w:tc>
        <w:tc>
          <w:tcPr>
            <w:tcW w:w="3260" w:type="dxa"/>
          </w:tcPr>
          <w:p w14:paraId="1F0A54F8" w14:textId="7DF0846A" w:rsidR="003D253B" w:rsidRDefault="00043B78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184 days or </w:t>
            </w:r>
            <w:r w:rsidR="00674C1C">
              <w:rPr>
                <w:rFonts w:ascii="Open Sans" w:hAnsi="Open Sans" w:cs="Open Sans"/>
                <w:bCs/>
                <w:sz w:val="20"/>
                <w:szCs w:val="20"/>
              </w:rPr>
              <w:t>1,472 hours</w:t>
            </w:r>
          </w:p>
        </w:tc>
      </w:tr>
      <w:tr w:rsidR="003D253B" w14:paraId="287FA019" w14:textId="77777777" w:rsidTr="67B3A401">
        <w:tc>
          <w:tcPr>
            <w:tcW w:w="2870" w:type="dxa"/>
          </w:tcPr>
          <w:p w14:paraId="13FBAC4E" w14:textId="5DDBBD79" w:rsidR="003D7C3C" w:rsidRDefault="000E61BB" w:rsidP="00952110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Non-workdays </w:t>
            </w:r>
            <w:r w:rsidR="001304E9">
              <w:rPr>
                <w:rFonts w:ascii="Open Sans" w:hAnsi="Open Sans" w:cs="Open Sans"/>
                <w:bCs/>
                <w:sz w:val="20"/>
                <w:szCs w:val="20"/>
              </w:rPr>
              <w:br/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>(</w:t>
            </w:r>
            <w:r w:rsidR="00883234">
              <w:rPr>
                <w:rFonts w:ascii="Open Sans" w:hAnsi="Open Sans" w:cs="Open Sans"/>
                <w:bCs/>
                <w:sz w:val="20"/>
                <w:szCs w:val="20"/>
              </w:rPr>
              <w:t xml:space="preserve">include 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>weekends, sick, vacation or special leave)</w:t>
            </w:r>
          </w:p>
        </w:tc>
        <w:tc>
          <w:tcPr>
            <w:tcW w:w="3220" w:type="dxa"/>
          </w:tcPr>
          <w:p w14:paraId="126C7ED4" w14:textId="336A66EF" w:rsidR="003D253B" w:rsidRDefault="003D253B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674A4D2D" w14:textId="77777777" w:rsidR="003D253B" w:rsidRDefault="003D253B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0F5A8E" w14:paraId="44FAE9E3" w14:textId="77777777" w:rsidTr="67B3A401">
        <w:tc>
          <w:tcPr>
            <w:tcW w:w="2870" w:type="dxa"/>
          </w:tcPr>
          <w:p w14:paraId="4CB7A79A" w14:textId="3C3BF649" w:rsidR="000F5A8E" w:rsidRDefault="000F5A8E" w:rsidP="000F5A8E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Number of actual workdays/hours</w:t>
            </w:r>
          </w:p>
        </w:tc>
        <w:tc>
          <w:tcPr>
            <w:tcW w:w="3220" w:type="dxa"/>
          </w:tcPr>
          <w:p w14:paraId="432DB660" w14:textId="6E4AF576" w:rsidR="000F5A8E" w:rsidRDefault="000F5A8E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4BBA4BCE" w14:textId="77777777" w:rsidR="000F5A8E" w:rsidRDefault="000F5A8E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0F5A8E" w14:paraId="47462067" w14:textId="77777777" w:rsidTr="67B3A401">
        <w:tc>
          <w:tcPr>
            <w:tcW w:w="2870" w:type="dxa"/>
          </w:tcPr>
          <w:p w14:paraId="3BD98175" w14:textId="512728C6" w:rsidR="000F5A8E" w:rsidRDefault="420A0462" w:rsidP="67B3A401">
            <w:pPr>
              <w:rPr>
                <w:rFonts w:ascii="Open Sans" w:hAnsi="Open Sans" w:cs="Open Sans"/>
                <w:sz w:val="20"/>
                <w:szCs w:val="20"/>
              </w:rPr>
            </w:pPr>
            <w:r w:rsidRPr="67B3A401">
              <w:rPr>
                <w:rFonts w:ascii="Open Sans" w:hAnsi="Open Sans" w:cs="Open Sans"/>
                <w:sz w:val="20"/>
                <w:szCs w:val="20"/>
              </w:rPr>
              <w:t>Number of days worked outside of Philadelphia</w:t>
            </w:r>
            <w:r w:rsidR="46A10F99" w:rsidRPr="67B3A401">
              <w:rPr>
                <w:rFonts w:ascii="Open Sans" w:hAnsi="Open Sans" w:cs="Open Sans"/>
                <w:sz w:val="20"/>
                <w:szCs w:val="20"/>
              </w:rPr>
              <w:t>, as required by the employer</w:t>
            </w:r>
          </w:p>
        </w:tc>
        <w:tc>
          <w:tcPr>
            <w:tcW w:w="3220" w:type="dxa"/>
          </w:tcPr>
          <w:p w14:paraId="22483A40" w14:textId="77777777" w:rsidR="000F5A8E" w:rsidRDefault="000F5A8E" w:rsidP="00825570">
            <w:pPr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47EF6D6F" w14:textId="77777777" w:rsidR="000F5A8E" w:rsidRDefault="000F5A8E" w:rsidP="1952F2AB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7C00CC" w14:paraId="1EAD7C77" w14:textId="77777777" w:rsidTr="67B3A401">
        <w:tc>
          <w:tcPr>
            <w:tcW w:w="2870" w:type="dxa"/>
          </w:tcPr>
          <w:p w14:paraId="3884C9CB" w14:textId="77777777" w:rsidR="007C00CC" w:rsidRDefault="007C00CC" w:rsidP="000F5A8E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6480" w:type="dxa"/>
            <w:gridSpan w:val="2"/>
          </w:tcPr>
          <w:p w14:paraId="427BB3CC" w14:textId="0C2AB3C6" w:rsidR="007C00CC" w:rsidRDefault="007C00CC" w:rsidP="002407C4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The amounts above should sum </w:t>
            </w:r>
            <w:r w:rsidR="002407C4">
              <w:rPr>
                <w:rFonts w:ascii="Open Sans" w:hAnsi="Open Sans" w:cs="Open Sans"/>
                <w:bCs/>
                <w:sz w:val="20"/>
                <w:szCs w:val="20"/>
              </w:rPr>
              <w:t>to the total days or hours available in the period.</w:t>
            </w:r>
          </w:p>
        </w:tc>
      </w:tr>
    </w:tbl>
    <w:p w14:paraId="3244BED6" w14:textId="77777777" w:rsidR="00FE0B37" w:rsidRPr="0021415F" w:rsidRDefault="00FE0B37" w:rsidP="1952F2AB">
      <w:pPr>
        <w:pStyle w:val="ListParagraph"/>
        <w:rPr>
          <w:rFonts w:ascii="Open Sans" w:hAnsi="Open Sans" w:cs="Open Sans"/>
          <w:sz w:val="20"/>
          <w:szCs w:val="20"/>
        </w:rPr>
      </w:pPr>
    </w:p>
    <w:p w14:paraId="372AE3A0" w14:textId="5F6DD528" w:rsidR="00387AAF" w:rsidRPr="0021415F" w:rsidRDefault="00BF2D59" w:rsidP="00164A2E">
      <w:pPr>
        <w:rPr>
          <w:rFonts w:ascii="Montserrat SemiBold" w:hAnsi="Montserrat SemiBold" w:cs="Open Sans"/>
          <w:bCs/>
        </w:rPr>
      </w:pPr>
      <w:r w:rsidRPr="0021415F">
        <w:rPr>
          <w:rFonts w:ascii="Montserrat SemiBold" w:hAnsi="Montserrat SemiBold" w:cs="Open Sans"/>
          <w:bCs/>
        </w:rPr>
        <w:t>Employer Signature</w:t>
      </w:r>
    </w:p>
    <w:p w14:paraId="00818BF0" w14:textId="5CB9635C" w:rsidR="00820B4B" w:rsidRDefault="00C606BB" w:rsidP="67B3A401">
      <w:pPr>
        <w:rPr>
          <w:rFonts w:ascii="Open Sans" w:hAnsi="Open Sans" w:cs="Open Sans"/>
          <w:sz w:val="20"/>
          <w:szCs w:val="20"/>
        </w:rPr>
      </w:pPr>
      <w:r w:rsidRPr="0875E763">
        <w:rPr>
          <w:rFonts w:ascii="Open Sans" w:hAnsi="Open Sans" w:cs="Open Sans"/>
          <w:sz w:val="20"/>
          <w:szCs w:val="20"/>
        </w:rPr>
        <w:t xml:space="preserve">This signature verifies that the employee named above was </w:t>
      </w:r>
      <w:r w:rsidR="003372D8">
        <w:rPr>
          <w:rFonts w:ascii="Open Sans" w:hAnsi="Open Sans" w:cs="Open Sans"/>
          <w:sz w:val="20"/>
          <w:szCs w:val="20"/>
        </w:rPr>
        <w:t>required</w:t>
      </w:r>
      <w:r w:rsidRPr="0875E763">
        <w:rPr>
          <w:rFonts w:ascii="Open Sans" w:hAnsi="Open Sans" w:cs="Open Sans"/>
          <w:sz w:val="20"/>
          <w:szCs w:val="20"/>
        </w:rPr>
        <w:t xml:space="preserve"> to work outside of Philadelphia on the dates reported to the City of Philadelphia on the applicant</w:t>
      </w:r>
      <w:r w:rsidR="00FF1298" w:rsidRPr="0875E763">
        <w:rPr>
          <w:rFonts w:ascii="Open Sans" w:hAnsi="Open Sans" w:cs="Open Sans"/>
          <w:sz w:val="20"/>
          <w:szCs w:val="20"/>
        </w:rPr>
        <w:t>’</w:t>
      </w:r>
      <w:r w:rsidRPr="0875E763">
        <w:rPr>
          <w:rFonts w:ascii="Open Sans" w:hAnsi="Open Sans" w:cs="Open Sans"/>
          <w:sz w:val="20"/>
          <w:szCs w:val="20"/>
        </w:rPr>
        <w:t>s non-resident Wage Tax petition.</w:t>
      </w:r>
      <w:r w:rsidR="03D655F9" w:rsidRPr="0875E763">
        <w:rPr>
          <w:rFonts w:ascii="Open Sans" w:hAnsi="Open Sans" w:cs="Open Sans"/>
          <w:sz w:val="20"/>
          <w:szCs w:val="20"/>
        </w:rPr>
        <w:t xml:space="preserve"> </w:t>
      </w:r>
    </w:p>
    <w:p w14:paraId="0D36C05D" w14:textId="297EF0F1" w:rsidR="00F8743D" w:rsidRDefault="00F8743D" w:rsidP="67B3A401">
      <w:pPr>
        <w:rPr>
          <w:rFonts w:ascii="Open Sans" w:hAnsi="Open Sans" w:cs="Open Sans"/>
          <w:sz w:val="20"/>
          <w:szCs w:val="20"/>
        </w:rPr>
      </w:pPr>
      <w:r w:rsidRPr="67B3A401">
        <w:rPr>
          <w:rFonts w:ascii="Open Sans" w:hAnsi="Open Sans" w:cs="Open Sans"/>
          <w:sz w:val="20"/>
          <w:szCs w:val="20"/>
        </w:rPr>
        <w:t>I have reviewed this form and affirm that this employee was required to work outside of Philadelphia during the periods reported above.</w:t>
      </w:r>
    </w:p>
    <w:tbl>
      <w:tblPr>
        <w:tblStyle w:val="TableGrid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360"/>
        <w:gridCol w:w="4500"/>
      </w:tblGrid>
      <w:tr w:rsidR="00A3131B" w14:paraId="4C41F3C5" w14:textId="77777777" w:rsidTr="000B66DC">
        <w:trPr>
          <w:trHeight w:val="378"/>
        </w:trPr>
        <w:tc>
          <w:tcPr>
            <w:tcW w:w="9090" w:type="dxa"/>
            <w:gridSpan w:val="3"/>
          </w:tcPr>
          <w:p w14:paraId="19FAF97D" w14:textId="37C3E0A3" w:rsidR="00A3131B" w:rsidRDefault="003F45E4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The Department of Revenue </w:t>
            </w:r>
            <w:r w:rsidR="00B245C1" w:rsidRPr="001E40BF">
              <w:rPr>
                <w:rFonts w:ascii="Open Sans" w:hAnsi="Open Sans" w:cs="Open Sans"/>
                <w:sz w:val="20"/>
                <w:szCs w:val="20"/>
              </w:rPr>
              <w:t>accept</w:t>
            </w:r>
            <w:r>
              <w:rPr>
                <w:rFonts w:ascii="Open Sans" w:hAnsi="Open Sans" w:cs="Open Sans"/>
                <w:sz w:val="20"/>
                <w:szCs w:val="20"/>
              </w:rPr>
              <w:t>s</w:t>
            </w:r>
            <w:r w:rsidR="00B245C1" w:rsidRPr="001E40BF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B479E7" w:rsidRPr="001E40BF">
              <w:rPr>
                <w:rFonts w:ascii="Open Sans" w:hAnsi="Open Sans" w:cs="Open Sans"/>
                <w:sz w:val="20"/>
                <w:szCs w:val="20"/>
              </w:rPr>
              <w:t>electronic signature</w:t>
            </w:r>
            <w:r w:rsidR="00626942">
              <w:rPr>
                <w:rFonts w:ascii="Open Sans" w:hAnsi="Open Sans" w:cs="Open Sans"/>
                <w:sz w:val="20"/>
                <w:szCs w:val="20"/>
              </w:rPr>
              <w:t>s</w:t>
            </w:r>
            <w:r w:rsidR="00B479E7" w:rsidRPr="001E40BF">
              <w:rPr>
                <w:rFonts w:ascii="Open Sans" w:hAnsi="Open Sans" w:cs="Open Sans"/>
                <w:sz w:val="20"/>
                <w:szCs w:val="20"/>
              </w:rPr>
              <w:t>.</w:t>
            </w:r>
            <w:r w:rsidR="00B479E7">
              <w:rPr>
                <w:sz w:val="20"/>
                <w:szCs w:val="20"/>
              </w:rPr>
              <w:t xml:space="preserve"> </w:t>
            </w:r>
          </w:p>
        </w:tc>
      </w:tr>
      <w:tr w:rsidR="00792B8B" w14:paraId="27E2DF0D" w14:textId="77777777" w:rsidTr="000B66DC">
        <w:trPr>
          <w:trHeight w:val="702"/>
        </w:trPr>
        <w:tc>
          <w:tcPr>
            <w:tcW w:w="4230" w:type="dxa"/>
            <w:tcBorders>
              <w:bottom w:val="single" w:sz="4" w:space="0" w:color="262626" w:themeColor="text1" w:themeTint="D9"/>
            </w:tcBorders>
          </w:tcPr>
          <w:p w14:paraId="06C7FE8B" w14:textId="77777777" w:rsidR="00792B8B" w:rsidRDefault="00792B8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 w14:paraId="417CC967" w14:textId="77777777" w:rsidR="00792B8B" w:rsidRPr="0021415F" w:rsidRDefault="00792B8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bottom w:val="single" w:sz="4" w:space="0" w:color="262626" w:themeColor="text1" w:themeTint="D9"/>
            </w:tcBorders>
          </w:tcPr>
          <w:p w14:paraId="6B474304" w14:textId="77777777" w:rsidR="00792B8B" w:rsidRDefault="00792B8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A3131B" w14:paraId="5705B516" w14:textId="77777777" w:rsidTr="000B66DC">
        <w:tc>
          <w:tcPr>
            <w:tcW w:w="4230" w:type="dxa"/>
            <w:tcBorders>
              <w:top w:val="single" w:sz="4" w:space="0" w:color="262626" w:themeColor="text1" w:themeTint="D9"/>
            </w:tcBorders>
          </w:tcPr>
          <w:p w14:paraId="05EEEFDA" w14:textId="40D29018" w:rsidR="00A3131B" w:rsidRPr="0021415F" w:rsidRDefault="00A3131B" w:rsidP="00A3131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21415F">
              <w:rPr>
                <w:rFonts w:ascii="Open Sans" w:hAnsi="Open Sans" w:cs="Open Sans"/>
                <w:bCs/>
                <w:sz w:val="20"/>
                <w:szCs w:val="20"/>
              </w:rPr>
              <w:t>Authorized Official Signature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 (Employer)</w:t>
            </w:r>
          </w:p>
        </w:tc>
        <w:tc>
          <w:tcPr>
            <w:tcW w:w="360" w:type="dxa"/>
          </w:tcPr>
          <w:p w14:paraId="3A744202" w14:textId="77777777" w:rsidR="00A3131B" w:rsidRPr="0021415F" w:rsidRDefault="00A3131B" w:rsidP="00A3131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4" w:space="0" w:color="262626" w:themeColor="text1" w:themeTint="D9"/>
            </w:tcBorders>
          </w:tcPr>
          <w:p w14:paraId="191508F7" w14:textId="09854F3D" w:rsidR="00A3131B" w:rsidRPr="0021415F" w:rsidRDefault="00A3131B" w:rsidP="00A3131B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Printed Name and Title</w:t>
            </w:r>
          </w:p>
        </w:tc>
      </w:tr>
      <w:tr w:rsidR="001E3753" w14:paraId="00CB7206" w14:textId="77777777" w:rsidTr="000B66DC">
        <w:trPr>
          <w:trHeight w:val="468"/>
        </w:trPr>
        <w:tc>
          <w:tcPr>
            <w:tcW w:w="4230" w:type="dxa"/>
            <w:tcBorders>
              <w:bottom w:val="single" w:sz="4" w:space="0" w:color="262626" w:themeColor="text1" w:themeTint="D9"/>
            </w:tcBorders>
          </w:tcPr>
          <w:p w14:paraId="1931B1B9" w14:textId="77777777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 w14:paraId="6F4D9641" w14:textId="77777777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bottom w:val="single" w:sz="4" w:space="0" w:color="262626" w:themeColor="text1" w:themeTint="D9"/>
            </w:tcBorders>
          </w:tcPr>
          <w:p w14:paraId="227BC1ED" w14:textId="6218DFC6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1E3753" w14:paraId="49A5CE17" w14:textId="77777777" w:rsidTr="000B66DC">
        <w:tc>
          <w:tcPr>
            <w:tcW w:w="4230" w:type="dxa"/>
            <w:tcBorders>
              <w:top w:val="single" w:sz="4" w:space="0" w:color="262626" w:themeColor="text1" w:themeTint="D9"/>
            </w:tcBorders>
          </w:tcPr>
          <w:p w14:paraId="3429AB1D" w14:textId="504D64BA" w:rsidR="001E3753" w:rsidRDefault="00A3131B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Authorized signatory contact information 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br/>
              <w:t>(phone and email address)</w:t>
            </w:r>
          </w:p>
        </w:tc>
        <w:tc>
          <w:tcPr>
            <w:tcW w:w="360" w:type="dxa"/>
          </w:tcPr>
          <w:p w14:paraId="296C7CBB" w14:textId="77777777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4" w:space="0" w:color="262626" w:themeColor="text1" w:themeTint="D9"/>
            </w:tcBorders>
          </w:tcPr>
          <w:p w14:paraId="3D964A1B" w14:textId="294774B4" w:rsidR="001E3753" w:rsidRDefault="00A3131B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Date</w:t>
            </w:r>
          </w:p>
        </w:tc>
      </w:tr>
      <w:tr w:rsidR="001E3753" w14:paraId="63E89587" w14:textId="77777777" w:rsidTr="000B66DC">
        <w:tc>
          <w:tcPr>
            <w:tcW w:w="4230" w:type="dxa"/>
            <w:tcBorders>
              <w:bottom w:val="single" w:sz="4" w:space="0" w:color="262626" w:themeColor="text1" w:themeTint="D9"/>
            </w:tcBorders>
          </w:tcPr>
          <w:p w14:paraId="6A2FAE24" w14:textId="751D9984" w:rsidR="001E3753" w:rsidRDefault="001E3753" w:rsidP="67B3A401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3BD8C35B" w14:textId="6C4E8332" w:rsidR="001E3753" w:rsidRDefault="001E3753" w:rsidP="67B3A401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60" w:type="dxa"/>
          </w:tcPr>
          <w:p w14:paraId="582C143C" w14:textId="77777777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bottom w:val="single" w:sz="4" w:space="0" w:color="262626" w:themeColor="text1" w:themeTint="D9"/>
            </w:tcBorders>
          </w:tcPr>
          <w:p w14:paraId="05CB50D4" w14:textId="2FD34C8A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1E3753" w14:paraId="4F9F68DC" w14:textId="77777777" w:rsidTr="001E40BF">
        <w:trPr>
          <w:trHeight w:val="512"/>
        </w:trPr>
        <w:tc>
          <w:tcPr>
            <w:tcW w:w="4230" w:type="dxa"/>
            <w:tcBorders>
              <w:top w:val="single" w:sz="4" w:space="0" w:color="262626" w:themeColor="text1" w:themeTint="D9"/>
            </w:tcBorders>
          </w:tcPr>
          <w:p w14:paraId="555486CC" w14:textId="5EDCFF03" w:rsidR="001E3753" w:rsidRDefault="00A3131B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Employee Signature</w:t>
            </w:r>
          </w:p>
        </w:tc>
        <w:tc>
          <w:tcPr>
            <w:tcW w:w="360" w:type="dxa"/>
          </w:tcPr>
          <w:p w14:paraId="4286307E" w14:textId="77777777" w:rsidR="001E3753" w:rsidRDefault="001E3753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4" w:space="0" w:color="262626" w:themeColor="text1" w:themeTint="D9"/>
            </w:tcBorders>
          </w:tcPr>
          <w:p w14:paraId="26C4312E" w14:textId="01CEABC5" w:rsidR="001E3753" w:rsidRDefault="00571A2E" w:rsidP="001E3753">
            <w:pPr>
              <w:rPr>
                <w:rFonts w:ascii="Open Sans" w:hAnsi="Open Sans" w:cs="Open Sans"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>Employee Printed Name</w:t>
            </w:r>
            <w:r w:rsidR="00BE702B">
              <w:rPr>
                <w:rFonts w:ascii="Open Sans" w:hAnsi="Open Sans" w:cs="Open Sans"/>
                <w:bCs/>
                <w:sz w:val="20"/>
                <w:szCs w:val="20"/>
              </w:rPr>
              <w:t xml:space="preserve"> </w:t>
            </w:r>
            <w:r w:rsidR="00AF561D">
              <w:rPr>
                <w:rFonts w:ascii="Open Sans" w:hAnsi="Open Sans" w:cs="Open Sans"/>
                <w:bCs/>
                <w:sz w:val="20"/>
                <w:szCs w:val="20"/>
              </w:rPr>
              <w:t>and Date</w:t>
            </w:r>
          </w:p>
        </w:tc>
      </w:tr>
    </w:tbl>
    <w:p w14:paraId="31004E20" w14:textId="77777777" w:rsidR="007E4B80" w:rsidRDefault="007E4B80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506FD18F" w14:textId="1CA9FB4B" w:rsidR="007E4B80" w:rsidRDefault="007E4B80" w:rsidP="003D75C7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>Dates and Locations Template, page 1</w:t>
      </w:r>
    </w:p>
    <w:p w14:paraId="60433C9E" w14:textId="02DC1720" w:rsidR="00DF7199" w:rsidRPr="003D75C7" w:rsidRDefault="008F0742" w:rsidP="003D75C7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 w:rsidR="0032464C"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 w:rsidR="0032464C"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561" w:type="dxa"/>
        <w:jc w:val="center"/>
        <w:tblLook w:val="04A0" w:firstRow="1" w:lastRow="0" w:firstColumn="1" w:lastColumn="0" w:noHBand="0" w:noVBand="1"/>
      </w:tblPr>
      <w:tblGrid>
        <w:gridCol w:w="805"/>
        <w:gridCol w:w="2880"/>
        <w:gridCol w:w="1475"/>
        <w:gridCol w:w="810"/>
        <w:gridCol w:w="3157"/>
        <w:gridCol w:w="1434"/>
      </w:tblGrid>
      <w:tr w:rsidR="008B5FB9" w:rsidRPr="000B4941" w14:paraId="6BDE6547" w14:textId="77777777" w:rsidTr="0032464C">
        <w:trPr>
          <w:cantSplit/>
          <w:trHeight w:val="317"/>
          <w:jc w:val="center"/>
        </w:trPr>
        <w:tc>
          <w:tcPr>
            <w:tcW w:w="5160" w:type="dxa"/>
            <w:gridSpan w:val="3"/>
            <w:noWrap/>
            <w:vAlign w:val="center"/>
          </w:tcPr>
          <w:p w14:paraId="6A0191C4" w14:textId="2FF33AF4" w:rsidR="008B5FB9" w:rsidRPr="008B5FB9" w:rsidRDefault="008B5FB9" w:rsidP="00241029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5136F940" w14:textId="64F57571" w:rsidR="008B5FB9" w:rsidRPr="008B5FB9" w:rsidRDefault="008B5FB9" w:rsidP="00241029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 w:rsidR="00241029"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45050004" w14:textId="205CCED5" w:rsidR="008B5FB9" w:rsidRPr="008B5FB9" w:rsidRDefault="008B5FB9" w:rsidP="00241029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594E3C" w:rsidRPr="000B4941" w14:paraId="6F4DEE4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E796AC5" w14:textId="77777777" w:rsidR="00594E3C" w:rsidRPr="00E01E44" w:rsidRDefault="00594E3C" w:rsidP="00241029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6301B439" w14:textId="77777777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5" w:type="dxa"/>
            <w:noWrap/>
            <w:vAlign w:val="center"/>
            <w:hideMark/>
          </w:tcPr>
          <w:p w14:paraId="536BD270" w14:textId="5BC51E67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6A74E375" w14:textId="77777777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2146F85E" w14:textId="2129713F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3AB2E11A" w14:textId="77777777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7B7269B3" w14:textId="71006BEE" w:rsidR="00594E3C" w:rsidRPr="00E01E44" w:rsidRDefault="00594E3C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594E3C" w:rsidRPr="000B4941" w14:paraId="49211594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BBA7275" w14:textId="77777777" w:rsidR="00594E3C" w:rsidRPr="000B4941" w:rsidRDefault="00594E3C" w:rsidP="00594E3C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-Ja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5AC5BE8E" w14:textId="0216637C" w:rsidR="00594E3C" w:rsidRPr="00324AB5" w:rsidRDefault="00594E3C" w:rsidP="008B5FB9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5" w:type="dxa"/>
            <w:noWrap/>
            <w:vAlign w:val="center"/>
            <w:hideMark/>
          </w:tcPr>
          <w:p w14:paraId="6F2C356F" w14:textId="77777777" w:rsidR="00594E3C" w:rsidRPr="000B4941" w:rsidRDefault="00594E3C" w:rsidP="008B5FB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0E0ADA17" w14:textId="0920C8E8" w:rsidR="00594E3C" w:rsidRPr="000B4941" w:rsidRDefault="00594E3C" w:rsidP="00594E3C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Feb</w:t>
            </w:r>
          </w:p>
        </w:tc>
        <w:tc>
          <w:tcPr>
            <w:tcW w:w="3157" w:type="dxa"/>
            <w:noWrap/>
            <w:hideMark/>
          </w:tcPr>
          <w:p w14:paraId="515D5416" w14:textId="77777777" w:rsidR="00594E3C" w:rsidRPr="000B4941" w:rsidRDefault="00594E3C" w:rsidP="00594E3C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46F9E85" w14:textId="77777777" w:rsidR="00594E3C" w:rsidRPr="000B4941" w:rsidRDefault="00594E3C" w:rsidP="00594E3C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66D1BFE8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545B0A0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-Ja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2D95A625" w14:textId="03FDD7A0" w:rsidR="00241029" w:rsidRPr="000B4941" w:rsidRDefault="00241029" w:rsidP="0024102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vAlign w:val="center"/>
          </w:tcPr>
          <w:p w14:paraId="61139FDF" w14:textId="7502B59A" w:rsidR="00241029" w:rsidRPr="000B4941" w:rsidRDefault="00241029" w:rsidP="0024102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8E92453" w14:textId="1E37BE7C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Feb</w:t>
            </w:r>
          </w:p>
        </w:tc>
        <w:tc>
          <w:tcPr>
            <w:tcW w:w="3157" w:type="dxa"/>
            <w:noWrap/>
            <w:hideMark/>
          </w:tcPr>
          <w:p w14:paraId="332356B9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DC2D77D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26539B16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7BC1DE5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3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6D3A246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005273B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0BEC712" w14:textId="41C467FA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Feb</w:t>
            </w:r>
          </w:p>
        </w:tc>
        <w:tc>
          <w:tcPr>
            <w:tcW w:w="3157" w:type="dxa"/>
            <w:noWrap/>
            <w:hideMark/>
          </w:tcPr>
          <w:p w14:paraId="31E7BFB4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2B21EC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1FA62390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70717491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4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B91D18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41F169C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7B322DC" w14:textId="6D935656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Feb</w:t>
            </w:r>
          </w:p>
        </w:tc>
        <w:tc>
          <w:tcPr>
            <w:tcW w:w="3157" w:type="dxa"/>
            <w:noWrap/>
            <w:hideMark/>
          </w:tcPr>
          <w:p w14:paraId="1E4D10A4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D841855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23E0C0AF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3AF0502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5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C5FF252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7E01066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9E2065F" w14:textId="4141E82B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Feb</w:t>
            </w:r>
          </w:p>
        </w:tc>
        <w:tc>
          <w:tcPr>
            <w:tcW w:w="3157" w:type="dxa"/>
            <w:noWrap/>
            <w:hideMark/>
          </w:tcPr>
          <w:p w14:paraId="1F1B6B51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9F0BF1D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73B736B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04CCAE0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6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D0FA9ED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CF6A590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D3A83F2" w14:textId="4B0D8A41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Feb</w:t>
            </w:r>
          </w:p>
        </w:tc>
        <w:tc>
          <w:tcPr>
            <w:tcW w:w="3157" w:type="dxa"/>
            <w:noWrap/>
            <w:hideMark/>
          </w:tcPr>
          <w:p w14:paraId="68E48D7D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314E58E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1941BCCE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56BA611E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7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72CB1E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8B214B5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2D12E29" w14:textId="30A7B8A6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Feb</w:t>
            </w:r>
          </w:p>
        </w:tc>
        <w:tc>
          <w:tcPr>
            <w:tcW w:w="3157" w:type="dxa"/>
            <w:noWrap/>
            <w:hideMark/>
          </w:tcPr>
          <w:p w14:paraId="2DE49C8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655EBBF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42EE003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9F4EA14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8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3C4C06F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E171A84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76142FF" w14:textId="5D63A436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Feb</w:t>
            </w:r>
          </w:p>
        </w:tc>
        <w:tc>
          <w:tcPr>
            <w:tcW w:w="3157" w:type="dxa"/>
            <w:noWrap/>
            <w:hideMark/>
          </w:tcPr>
          <w:p w14:paraId="49541304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96A6D40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52FEF071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3F8A7719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9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E07DA5E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E510B4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62ABFC5" w14:textId="4DB880B3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Feb</w:t>
            </w:r>
          </w:p>
        </w:tc>
        <w:tc>
          <w:tcPr>
            <w:tcW w:w="3157" w:type="dxa"/>
            <w:noWrap/>
            <w:hideMark/>
          </w:tcPr>
          <w:p w14:paraId="010BB0A7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884A01B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59AC8C6A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95B130B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0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5F6475D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41CA7BB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A5B8ED2" w14:textId="1A229F50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Feb</w:t>
            </w:r>
          </w:p>
        </w:tc>
        <w:tc>
          <w:tcPr>
            <w:tcW w:w="3157" w:type="dxa"/>
            <w:noWrap/>
            <w:hideMark/>
          </w:tcPr>
          <w:p w14:paraId="6582D89E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7BD066E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689A3E94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B93B246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1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C2AF34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6C2FDED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1942392" w14:textId="53ED99BE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Feb</w:t>
            </w:r>
          </w:p>
        </w:tc>
        <w:tc>
          <w:tcPr>
            <w:tcW w:w="3157" w:type="dxa"/>
            <w:noWrap/>
            <w:hideMark/>
          </w:tcPr>
          <w:p w14:paraId="3B2573E7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6DC32EC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76268F82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05FB279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2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24E855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95EACC8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01749D9" w14:textId="12AAF1C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Feb</w:t>
            </w:r>
          </w:p>
        </w:tc>
        <w:tc>
          <w:tcPr>
            <w:tcW w:w="3157" w:type="dxa"/>
            <w:noWrap/>
            <w:hideMark/>
          </w:tcPr>
          <w:p w14:paraId="2878F7D4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3C84C5E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04197E3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05C5481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3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122B075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AD838F2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40D577B" w14:textId="7692A94F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Feb</w:t>
            </w:r>
          </w:p>
        </w:tc>
        <w:tc>
          <w:tcPr>
            <w:tcW w:w="3157" w:type="dxa"/>
            <w:noWrap/>
            <w:hideMark/>
          </w:tcPr>
          <w:p w14:paraId="3EE1F30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D3562B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6BADEF9F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610B0B1F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4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FB67E9F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7249C37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289A698" w14:textId="1A8E771D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Feb</w:t>
            </w:r>
          </w:p>
        </w:tc>
        <w:tc>
          <w:tcPr>
            <w:tcW w:w="3157" w:type="dxa"/>
            <w:noWrap/>
            <w:hideMark/>
          </w:tcPr>
          <w:p w14:paraId="25C91366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DFA0566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0EE19C7C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ACE913D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5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1A688FC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CE1EB62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2100583" w14:textId="48D40EBA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Feb</w:t>
            </w:r>
          </w:p>
        </w:tc>
        <w:tc>
          <w:tcPr>
            <w:tcW w:w="3157" w:type="dxa"/>
            <w:noWrap/>
            <w:hideMark/>
          </w:tcPr>
          <w:p w14:paraId="1BB0568C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6F4F82C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5BF3F1A6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03CF520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6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D94895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664C737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33B4239" w14:textId="33F07848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Feb</w:t>
            </w:r>
          </w:p>
        </w:tc>
        <w:tc>
          <w:tcPr>
            <w:tcW w:w="3157" w:type="dxa"/>
            <w:noWrap/>
            <w:hideMark/>
          </w:tcPr>
          <w:p w14:paraId="73687C37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A723F52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335B4525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388A445F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7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B6DCCE6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E5A6BF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DECEFD2" w14:textId="4CCBFE08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Feb</w:t>
            </w:r>
          </w:p>
        </w:tc>
        <w:tc>
          <w:tcPr>
            <w:tcW w:w="3157" w:type="dxa"/>
            <w:noWrap/>
            <w:hideMark/>
          </w:tcPr>
          <w:p w14:paraId="65B92640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AFD52B9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2B9D08EC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F787049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8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A78842C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C737C27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56EBAC9" w14:textId="71095509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Feb</w:t>
            </w:r>
          </w:p>
        </w:tc>
        <w:tc>
          <w:tcPr>
            <w:tcW w:w="3157" w:type="dxa"/>
            <w:noWrap/>
            <w:hideMark/>
          </w:tcPr>
          <w:p w14:paraId="140089F6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3B96D25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2A0FEC8D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26C0F8A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19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69CF7C0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ED959B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352A614" w14:textId="1C362D05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Feb</w:t>
            </w:r>
          </w:p>
        </w:tc>
        <w:tc>
          <w:tcPr>
            <w:tcW w:w="3157" w:type="dxa"/>
            <w:noWrap/>
            <w:hideMark/>
          </w:tcPr>
          <w:p w14:paraId="54BA31BE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613361F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7D8FE05D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3FF293EC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0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8218F23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A7D19B8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C505FD1" w14:textId="2B8F143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Feb</w:t>
            </w:r>
          </w:p>
        </w:tc>
        <w:tc>
          <w:tcPr>
            <w:tcW w:w="3157" w:type="dxa"/>
            <w:noWrap/>
            <w:hideMark/>
          </w:tcPr>
          <w:p w14:paraId="4278A2B4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9069BB3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3F66B4BF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39F54C9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1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284666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C587C65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9A8EA69" w14:textId="51C256D6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Feb</w:t>
            </w:r>
          </w:p>
        </w:tc>
        <w:tc>
          <w:tcPr>
            <w:tcW w:w="3157" w:type="dxa"/>
            <w:noWrap/>
            <w:hideMark/>
          </w:tcPr>
          <w:p w14:paraId="20358F12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1BE5F9C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3031FE19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6230CB64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2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4F7AA87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C559F70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BD24D79" w14:textId="7947B7DC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Feb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7DF3073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F69280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4C94CC1C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8EDBF4E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3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3D0CBFC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C2E4250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5B2C0A5" w14:textId="010FCF09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Feb</w:t>
            </w:r>
          </w:p>
        </w:tc>
        <w:tc>
          <w:tcPr>
            <w:tcW w:w="3157" w:type="dxa"/>
            <w:noWrap/>
            <w:hideMark/>
          </w:tcPr>
          <w:p w14:paraId="25953BA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91E5AF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7D2E362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3673D38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4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AA4482A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B713D4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249050B" w14:textId="76BB7A65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Feb</w:t>
            </w:r>
          </w:p>
        </w:tc>
        <w:tc>
          <w:tcPr>
            <w:tcW w:w="3157" w:type="dxa"/>
            <w:noWrap/>
            <w:hideMark/>
          </w:tcPr>
          <w:p w14:paraId="065343A7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3570A2D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5C0220DD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70DFDC17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5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70B5677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900F3A9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49091D4" w14:textId="472324AF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Feb</w:t>
            </w:r>
          </w:p>
        </w:tc>
        <w:tc>
          <w:tcPr>
            <w:tcW w:w="3157" w:type="dxa"/>
            <w:noWrap/>
            <w:hideMark/>
          </w:tcPr>
          <w:p w14:paraId="19376063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C797ECB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1C73513B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58B3A682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6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F07BC76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6D6090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C245B3B" w14:textId="6C96C753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Feb</w:t>
            </w:r>
          </w:p>
        </w:tc>
        <w:tc>
          <w:tcPr>
            <w:tcW w:w="3157" w:type="dxa"/>
            <w:noWrap/>
            <w:hideMark/>
          </w:tcPr>
          <w:p w14:paraId="59CCC78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00FE28F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3D0C40F9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0F0010A4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7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08B0CA4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170B7BC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C457E11" w14:textId="44DE140C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Feb</w:t>
            </w:r>
          </w:p>
        </w:tc>
        <w:tc>
          <w:tcPr>
            <w:tcW w:w="3157" w:type="dxa"/>
            <w:noWrap/>
            <w:hideMark/>
          </w:tcPr>
          <w:p w14:paraId="310212B1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793D2D7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594839F0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1A255325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8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4F37F3F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C654E55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57AE06E" w14:textId="0DEA86B0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Feb</w:t>
            </w:r>
          </w:p>
        </w:tc>
        <w:tc>
          <w:tcPr>
            <w:tcW w:w="3157" w:type="dxa"/>
            <w:noWrap/>
            <w:hideMark/>
          </w:tcPr>
          <w:p w14:paraId="1600B5B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4486B46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031C054D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42E3A067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29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18D5EB1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7768CE3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A07991C" w14:textId="514E8FE3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Feb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5089AD4C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4CCA2C8D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7CFDFF6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650419E9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30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962EFAA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right w:val="single" w:sz="4" w:space="0" w:color="auto"/>
            </w:tcBorders>
            <w:noWrap/>
            <w:hideMark/>
          </w:tcPr>
          <w:p w14:paraId="13912C72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4362C32B" w14:textId="009E405A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1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EE6137A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B85F468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41029" w:rsidRPr="000B4941" w14:paraId="13AC8383" w14:textId="77777777" w:rsidTr="0032464C">
        <w:trPr>
          <w:cantSplit/>
          <w:trHeight w:val="317"/>
          <w:jc w:val="center"/>
        </w:trPr>
        <w:tc>
          <w:tcPr>
            <w:tcW w:w="805" w:type="dxa"/>
            <w:noWrap/>
            <w:hideMark/>
          </w:tcPr>
          <w:p w14:paraId="373B6F5A" w14:textId="77777777" w:rsidR="00241029" w:rsidRPr="000B4941" w:rsidRDefault="00241029" w:rsidP="0024102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0B4941">
              <w:rPr>
                <w:rFonts w:ascii="Open Sans" w:hAnsi="Open Sans" w:cs="Open Sans"/>
                <w:sz w:val="18"/>
                <w:szCs w:val="18"/>
              </w:rPr>
              <w:t>31-Jan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E2BA93B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right w:val="single" w:sz="4" w:space="0" w:color="auto"/>
            </w:tcBorders>
            <w:noWrap/>
            <w:hideMark/>
          </w:tcPr>
          <w:p w14:paraId="6C083EF5" w14:textId="77777777" w:rsidR="00241029" w:rsidRPr="000B4941" w:rsidRDefault="00241029" w:rsidP="0024102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3642708" w14:textId="52176C46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15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3A1249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DC2CB9" w14:textId="77777777" w:rsidR="00241029" w:rsidRPr="000B4941" w:rsidRDefault="00241029" w:rsidP="0024102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5854A393" w14:textId="77777777" w:rsidR="007E4B80" w:rsidRDefault="007E4B80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7FF984B7" w14:textId="1869A186" w:rsidR="007E4B80" w:rsidRDefault="007E4B80" w:rsidP="007E4B80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>Dates and Locations Template, page 2</w:t>
      </w:r>
    </w:p>
    <w:p w14:paraId="4EC461DC" w14:textId="77777777" w:rsidR="00607AA4" w:rsidRPr="003D75C7" w:rsidRDefault="00607AA4" w:rsidP="00607AA4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654" w:type="dxa"/>
        <w:jc w:val="center"/>
        <w:tblLook w:val="04A0" w:firstRow="1" w:lastRow="0" w:firstColumn="1" w:lastColumn="0" w:noHBand="0" w:noVBand="1"/>
      </w:tblPr>
      <w:tblGrid>
        <w:gridCol w:w="895"/>
        <w:gridCol w:w="2880"/>
        <w:gridCol w:w="1478"/>
        <w:gridCol w:w="810"/>
        <w:gridCol w:w="3157"/>
        <w:gridCol w:w="1434"/>
      </w:tblGrid>
      <w:tr w:rsidR="00607AA4" w:rsidRPr="000B4941" w14:paraId="0E9BC44A" w14:textId="77777777" w:rsidTr="00991EDA">
        <w:trPr>
          <w:cantSplit/>
          <w:trHeight w:val="317"/>
          <w:jc w:val="center"/>
        </w:trPr>
        <w:tc>
          <w:tcPr>
            <w:tcW w:w="5253" w:type="dxa"/>
            <w:gridSpan w:val="3"/>
            <w:noWrap/>
            <w:vAlign w:val="center"/>
          </w:tcPr>
          <w:p w14:paraId="5EEB0B63" w14:textId="77777777" w:rsidR="00607AA4" w:rsidRPr="008B5FB9" w:rsidRDefault="00607AA4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7A20C654" w14:textId="77777777" w:rsidR="00607AA4" w:rsidRPr="008B5FB9" w:rsidRDefault="00607AA4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56657DE6" w14:textId="77777777" w:rsidR="00607AA4" w:rsidRPr="008B5FB9" w:rsidRDefault="00607AA4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607AA4" w:rsidRPr="000B4941" w14:paraId="1B469321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8C5F54C" w14:textId="77777777" w:rsidR="00607AA4" w:rsidRPr="00E01E44" w:rsidRDefault="00607AA4" w:rsidP="00967A8E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2D6010BE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8" w:type="dxa"/>
            <w:noWrap/>
            <w:vAlign w:val="center"/>
            <w:hideMark/>
          </w:tcPr>
          <w:p w14:paraId="596F2256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17852ADD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6ACA3028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69A6607F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2ED0CC9E" w14:textId="77777777" w:rsidR="00607AA4" w:rsidRPr="00E01E44" w:rsidRDefault="00607AA4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865D49" w:rsidRPr="000B4941" w14:paraId="49B5B8A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D8728A2" w14:textId="0CE81384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Mar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52ED247" w14:textId="77777777" w:rsidR="00865D49" w:rsidRPr="00324AB5" w:rsidRDefault="00865D49" w:rsidP="00865D49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8" w:type="dxa"/>
            <w:noWrap/>
            <w:vAlign w:val="center"/>
            <w:hideMark/>
          </w:tcPr>
          <w:p w14:paraId="3045B859" w14:textId="77777777" w:rsidR="00865D49" w:rsidRPr="000B4941" w:rsidRDefault="00865D49" w:rsidP="00865D4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7DBDFDE7" w14:textId="2809D3D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Apr</w:t>
            </w:r>
          </w:p>
        </w:tc>
        <w:tc>
          <w:tcPr>
            <w:tcW w:w="3157" w:type="dxa"/>
            <w:noWrap/>
            <w:hideMark/>
          </w:tcPr>
          <w:p w14:paraId="7CC2835F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D36C87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086859C4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B78B6D4" w14:textId="6CCEAE9D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Mar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10AC1A6" w14:textId="77777777" w:rsidR="00865D49" w:rsidRPr="000B4941" w:rsidRDefault="00865D49" w:rsidP="00865D4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vAlign w:val="center"/>
          </w:tcPr>
          <w:p w14:paraId="54B3E6F4" w14:textId="77777777" w:rsidR="00865D49" w:rsidRPr="000B4941" w:rsidRDefault="00865D49" w:rsidP="00865D49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4AFFCD4" w14:textId="2B737D0F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Apr</w:t>
            </w:r>
          </w:p>
        </w:tc>
        <w:tc>
          <w:tcPr>
            <w:tcW w:w="3157" w:type="dxa"/>
            <w:noWrap/>
            <w:hideMark/>
          </w:tcPr>
          <w:p w14:paraId="3E8310D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52A721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395720A5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6487385" w14:textId="38EB2CE0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4847B73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980C538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C1AB209" w14:textId="4F2F3A5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Apr</w:t>
            </w:r>
          </w:p>
        </w:tc>
        <w:tc>
          <w:tcPr>
            <w:tcW w:w="3157" w:type="dxa"/>
            <w:noWrap/>
            <w:hideMark/>
          </w:tcPr>
          <w:p w14:paraId="372CE20E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FE9044F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0076EC7E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E8C1A87" w14:textId="01A529C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FE29CE9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3AA77C0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DC0EA2C" w14:textId="2AF2F1BD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Apr</w:t>
            </w:r>
          </w:p>
        </w:tc>
        <w:tc>
          <w:tcPr>
            <w:tcW w:w="3157" w:type="dxa"/>
            <w:noWrap/>
            <w:hideMark/>
          </w:tcPr>
          <w:p w14:paraId="1CE489B4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68391A4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3D94DA26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D5B3BD1" w14:textId="28FF8FF4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012BAE9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99956E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AA8E3F2" w14:textId="768BD4B9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Apr</w:t>
            </w:r>
          </w:p>
        </w:tc>
        <w:tc>
          <w:tcPr>
            <w:tcW w:w="3157" w:type="dxa"/>
            <w:noWrap/>
            <w:hideMark/>
          </w:tcPr>
          <w:p w14:paraId="5C3D7B93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BAAD3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26112F2E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281A73E" w14:textId="5E261F15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2F9BB49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192971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FBC2B32" w14:textId="00D069B4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Apr</w:t>
            </w:r>
          </w:p>
        </w:tc>
        <w:tc>
          <w:tcPr>
            <w:tcW w:w="3157" w:type="dxa"/>
            <w:noWrap/>
            <w:hideMark/>
          </w:tcPr>
          <w:p w14:paraId="30D1FA14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2738DB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6293E7B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C4BAEEF" w14:textId="01D344AF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E82F2A4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00A38C78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D509A0F" w14:textId="35833519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Apr</w:t>
            </w:r>
          </w:p>
        </w:tc>
        <w:tc>
          <w:tcPr>
            <w:tcW w:w="3157" w:type="dxa"/>
            <w:noWrap/>
            <w:hideMark/>
          </w:tcPr>
          <w:p w14:paraId="3832E95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42ECDA5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68B794E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F2C4658" w14:textId="628F4BBE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0937E07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556A722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856C654" w14:textId="50E20774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Apr</w:t>
            </w:r>
          </w:p>
        </w:tc>
        <w:tc>
          <w:tcPr>
            <w:tcW w:w="3157" w:type="dxa"/>
            <w:noWrap/>
            <w:hideMark/>
          </w:tcPr>
          <w:p w14:paraId="54034B7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D733B53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7C95274D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5D73847" w14:textId="3E48F0EE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C96F302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5F546D5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DAB0835" w14:textId="0C24F643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Apr</w:t>
            </w:r>
          </w:p>
        </w:tc>
        <w:tc>
          <w:tcPr>
            <w:tcW w:w="3157" w:type="dxa"/>
            <w:noWrap/>
            <w:hideMark/>
          </w:tcPr>
          <w:p w14:paraId="2566C740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2F6AE9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6E684DAF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111C1C4" w14:textId="7FC1DFC5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1433B5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B4963B6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98304F0" w14:textId="320E30D8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Apr</w:t>
            </w:r>
          </w:p>
        </w:tc>
        <w:tc>
          <w:tcPr>
            <w:tcW w:w="3157" w:type="dxa"/>
            <w:noWrap/>
            <w:hideMark/>
          </w:tcPr>
          <w:p w14:paraId="726135C7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658F97F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578B3943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2791688" w14:textId="1BC298E7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A621EDE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1472515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16668D4" w14:textId="4721DF1B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Apr</w:t>
            </w:r>
          </w:p>
        </w:tc>
        <w:tc>
          <w:tcPr>
            <w:tcW w:w="3157" w:type="dxa"/>
            <w:noWrap/>
            <w:hideMark/>
          </w:tcPr>
          <w:p w14:paraId="40D04A75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1C54240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4D33DD6E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3209908" w14:textId="637E296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49B8BA4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E48F436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FCD8919" w14:textId="2ED5563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Apr</w:t>
            </w:r>
          </w:p>
        </w:tc>
        <w:tc>
          <w:tcPr>
            <w:tcW w:w="3157" w:type="dxa"/>
            <w:noWrap/>
            <w:hideMark/>
          </w:tcPr>
          <w:p w14:paraId="5B113083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7F06C7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193348D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9C29655" w14:textId="648E0DCC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90E1EC3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DBED72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D5216B1" w14:textId="13C56C99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Apr</w:t>
            </w:r>
          </w:p>
        </w:tc>
        <w:tc>
          <w:tcPr>
            <w:tcW w:w="3157" w:type="dxa"/>
            <w:noWrap/>
            <w:hideMark/>
          </w:tcPr>
          <w:p w14:paraId="413D5E5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A59FC5C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0F1CF18E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F7D22E9" w14:textId="754D29A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EB12C32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DF9550D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140BA39" w14:textId="1ADB232D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Apr</w:t>
            </w:r>
          </w:p>
        </w:tc>
        <w:tc>
          <w:tcPr>
            <w:tcW w:w="3157" w:type="dxa"/>
            <w:noWrap/>
            <w:hideMark/>
          </w:tcPr>
          <w:p w14:paraId="5B350920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CAC0A8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0839A685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46B8882" w14:textId="57158870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C60DEB6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B4CACC7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78D4521" w14:textId="52D356B3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Apr</w:t>
            </w:r>
          </w:p>
        </w:tc>
        <w:tc>
          <w:tcPr>
            <w:tcW w:w="3157" w:type="dxa"/>
            <w:noWrap/>
            <w:hideMark/>
          </w:tcPr>
          <w:p w14:paraId="11A1E021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A1FFD00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4D6E970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6B5F4AA" w14:textId="1BF2642B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D77E803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6C0C9527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9C2DFBF" w14:textId="14E2547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Apr</w:t>
            </w:r>
          </w:p>
        </w:tc>
        <w:tc>
          <w:tcPr>
            <w:tcW w:w="3157" w:type="dxa"/>
            <w:noWrap/>
            <w:hideMark/>
          </w:tcPr>
          <w:p w14:paraId="040E6F7E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8D7E4BA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5EFBA42D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6A3B644" w14:textId="4D61DAD1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1940B51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783209B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C86AFA7" w14:textId="090FA806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Apr</w:t>
            </w:r>
          </w:p>
        </w:tc>
        <w:tc>
          <w:tcPr>
            <w:tcW w:w="3157" w:type="dxa"/>
            <w:noWrap/>
            <w:hideMark/>
          </w:tcPr>
          <w:p w14:paraId="360D6F3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C713B45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2AAC12CB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6D63194" w14:textId="303B2468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238F5CD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E3A76D7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3EDE6E2" w14:textId="776D43B8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Apr</w:t>
            </w:r>
          </w:p>
        </w:tc>
        <w:tc>
          <w:tcPr>
            <w:tcW w:w="3157" w:type="dxa"/>
            <w:noWrap/>
            <w:hideMark/>
          </w:tcPr>
          <w:p w14:paraId="28BF183C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6118F1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5268596D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659C59F" w14:textId="11DC3217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CFF305D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4EF4430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A17CE90" w14:textId="68D9376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Apr</w:t>
            </w:r>
          </w:p>
        </w:tc>
        <w:tc>
          <w:tcPr>
            <w:tcW w:w="3157" w:type="dxa"/>
            <w:noWrap/>
            <w:hideMark/>
          </w:tcPr>
          <w:p w14:paraId="6E5C3E14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3C68850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0CB21E49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83B87D0" w14:textId="3C9A15ED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ED5E88A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F46D5E5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B886B0F" w14:textId="4684333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Apr</w:t>
            </w:r>
          </w:p>
        </w:tc>
        <w:tc>
          <w:tcPr>
            <w:tcW w:w="3157" w:type="dxa"/>
            <w:noWrap/>
            <w:hideMark/>
          </w:tcPr>
          <w:p w14:paraId="3B80197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C5E676A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51CC02E2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84082A7" w14:textId="2CB57BB8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DE119FB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FAE9FCE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93571B5" w14:textId="29E91E3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Apr</w:t>
            </w:r>
          </w:p>
        </w:tc>
        <w:tc>
          <w:tcPr>
            <w:tcW w:w="3157" w:type="dxa"/>
            <w:noWrap/>
            <w:hideMark/>
          </w:tcPr>
          <w:p w14:paraId="12581EB9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99F5D52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2C5FE3C7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A9767C1" w14:textId="54B4D40A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D740DD0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842AEF8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13F21BC" w14:textId="5A3F8E96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Apr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0DFDE146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FB7E1D7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534F7540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5B207A1" w14:textId="3E1287C0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9DBB07C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0C0E6EC6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0BC60B9" w14:textId="7367DF67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Apr</w:t>
            </w:r>
          </w:p>
        </w:tc>
        <w:tc>
          <w:tcPr>
            <w:tcW w:w="3157" w:type="dxa"/>
            <w:noWrap/>
            <w:hideMark/>
          </w:tcPr>
          <w:p w14:paraId="75D754EC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0E1D905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3BFD8A6C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A51E953" w14:textId="4B60A586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370DD29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BE136BA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9FD4653" w14:textId="5B1B4463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Apr</w:t>
            </w:r>
          </w:p>
        </w:tc>
        <w:tc>
          <w:tcPr>
            <w:tcW w:w="3157" w:type="dxa"/>
            <w:noWrap/>
            <w:hideMark/>
          </w:tcPr>
          <w:p w14:paraId="147FC64E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4E7643F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6FF0F582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8B41A4B" w14:textId="0025E013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061668C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3A7BE49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53BBD8E" w14:textId="756EEBE7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Apr</w:t>
            </w:r>
          </w:p>
        </w:tc>
        <w:tc>
          <w:tcPr>
            <w:tcW w:w="3157" w:type="dxa"/>
            <w:noWrap/>
            <w:hideMark/>
          </w:tcPr>
          <w:p w14:paraId="1FE3B9F1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E6125B8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3C8F2E72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A076B33" w14:textId="728F17F2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9A83774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5643243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FE8F502" w14:textId="775677CD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Apr</w:t>
            </w:r>
          </w:p>
        </w:tc>
        <w:tc>
          <w:tcPr>
            <w:tcW w:w="3157" w:type="dxa"/>
            <w:noWrap/>
            <w:hideMark/>
          </w:tcPr>
          <w:p w14:paraId="770BF7D5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12FA9B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474340F8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BF59824" w14:textId="06EB071F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7DA76EA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310E70C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A7C6A8A" w14:textId="48B829F0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Apr</w:t>
            </w:r>
          </w:p>
        </w:tc>
        <w:tc>
          <w:tcPr>
            <w:tcW w:w="3157" w:type="dxa"/>
            <w:noWrap/>
            <w:hideMark/>
          </w:tcPr>
          <w:p w14:paraId="620FE5EE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6F4C556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1C988953" w14:textId="77777777" w:rsidTr="00991EDA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A2043EE" w14:textId="2ECC603F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2DAF97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65A256AD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FE40703" w14:textId="6014A311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Apr</w:t>
            </w:r>
          </w:p>
        </w:tc>
        <w:tc>
          <w:tcPr>
            <w:tcW w:w="3157" w:type="dxa"/>
            <w:noWrap/>
            <w:hideMark/>
          </w:tcPr>
          <w:p w14:paraId="09EDC19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128FDAD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644B5487" w14:textId="77777777" w:rsidTr="00865D49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2D906D4" w14:textId="02FC7A18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AE7B18A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592FE5F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3354EB8" w14:textId="063FA6FE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Apr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7F1991E7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12FF3971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65D49" w:rsidRPr="000B4941" w14:paraId="7C2DFF8E" w14:textId="77777777" w:rsidTr="00865D49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8F6ACE3" w14:textId="1CBB96B1" w:rsidR="00865D49" w:rsidRPr="000B4941" w:rsidRDefault="00865D49" w:rsidP="00865D49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A53653E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tcBorders>
              <w:right w:val="single" w:sz="4" w:space="0" w:color="auto"/>
            </w:tcBorders>
            <w:noWrap/>
            <w:hideMark/>
          </w:tcPr>
          <w:p w14:paraId="1C5FE121" w14:textId="77777777" w:rsidR="00865D49" w:rsidRPr="000B4941" w:rsidRDefault="00865D49" w:rsidP="00865D49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4C6E28" w14:textId="52F624DB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Apr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2AACBB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313E41" w14:textId="77777777" w:rsidR="00865D49" w:rsidRPr="000B4941" w:rsidRDefault="00865D49" w:rsidP="00865D49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91EDA" w:rsidRPr="000B4941" w14:paraId="37B05CE0" w14:textId="77777777" w:rsidTr="00865D49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BB1DECA" w14:textId="412C475F" w:rsidR="00991EDA" w:rsidRPr="000B4941" w:rsidRDefault="00991EDA" w:rsidP="00991ED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Mar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1BCB50A" w14:textId="77777777" w:rsidR="00991EDA" w:rsidRPr="000B4941" w:rsidRDefault="00991EDA" w:rsidP="00991EDA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tcBorders>
              <w:right w:val="single" w:sz="4" w:space="0" w:color="auto"/>
            </w:tcBorders>
            <w:noWrap/>
            <w:hideMark/>
          </w:tcPr>
          <w:p w14:paraId="7F7A094F" w14:textId="77777777" w:rsidR="00991EDA" w:rsidRPr="000B4941" w:rsidRDefault="00991EDA" w:rsidP="00991EDA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07C42340" w14:textId="77777777" w:rsidR="00991EDA" w:rsidRPr="000B4941" w:rsidRDefault="00991EDA" w:rsidP="00991EDA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1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A88F1FF" w14:textId="77777777" w:rsidR="00991EDA" w:rsidRPr="000B4941" w:rsidRDefault="00991EDA" w:rsidP="00991EDA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2B86967" w14:textId="77777777" w:rsidR="00991EDA" w:rsidRPr="000B4941" w:rsidRDefault="00991EDA" w:rsidP="00991EDA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06137F86" w14:textId="77777777" w:rsidR="007E4B80" w:rsidRDefault="007E4B80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458ED655" w14:textId="54BEBE3B" w:rsidR="007E4B80" w:rsidRDefault="007E4B80" w:rsidP="007E4B80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>Dates and Locations Template, page 3</w:t>
      </w:r>
    </w:p>
    <w:p w14:paraId="2607305B" w14:textId="77777777" w:rsidR="00FF54BB" w:rsidRPr="003D75C7" w:rsidRDefault="00FF54BB" w:rsidP="00FF54BB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654" w:type="dxa"/>
        <w:jc w:val="center"/>
        <w:tblLook w:val="04A0" w:firstRow="1" w:lastRow="0" w:firstColumn="1" w:lastColumn="0" w:noHBand="0" w:noVBand="1"/>
      </w:tblPr>
      <w:tblGrid>
        <w:gridCol w:w="895"/>
        <w:gridCol w:w="2880"/>
        <w:gridCol w:w="1478"/>
        <w:gridCol w:w="810"/>
        <w:gridCol w:w="3157"/>
        <w:gridCol w:w="1434"/>
      </w:tblGrid>
      <w:tr w:rsidR="00FF54BB" w:rsidRPr="000B4941" w14:paraId="03A330D1" w14:textId="77777777" w:rsidTr="009D3831">
        <w:trPr>
          <w:cantSplit/>
          <w:trHeight w:val="317"/>
          <w:jc w:val="center"/>
        </w:trPr>
        <w:tc>
          <w:tcPr>
            <w:tcW w:w="5253" w:type="dxa"/>
            <w:gridSpan w:val="3"/>
            <w:noWrap/>
            <w:vAlign w:val="center"/>
          </w:tcPr>
          <w:p w14:paraId="7CD6E8C6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5BACEC57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13F39B8D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FF54BB" w:rsidRPr="000B4941" w14:paraId="2217F707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6946512" w14:textId="77777777" w:rsidR="00FF54BB" w:rsidRPr="00E01E44" w:rsidRDefault="00FF54BB" w:rsidP="00967A8E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25F61E49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8" w:type="dxa"/>
            <w:noWrap/>
            <w:vAlign w:val="center"/>
            <w:hideMark/>
          </w:tcPr>
          <w:p w14:paraId="6DF49994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5BB4B268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3E2D327F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66F70F7F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2F1A616A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9D3831" w:rsidRPr="000B4941" w14:paraId="627707F6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C6C8104" w14:textId="7B11E7B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May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99E3625" w14:textId="77777777" w:rsidR="009D3831" w:rsidRPr="00324AB5" w:rsidRDefault="009D3831" w:rsidP="009D3831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8" w:type="dxa"/>
            <w:noWrap/>
            <w:vAlign w:val="center"/>
            <w:hideMark/>
          </w:tcPr>
          <w:p w14:paraId="058FEC0E" w14:textId="77777777" w:rsidR="009D3831" w:rsidRPr="000B4941" w:rsidRDefault="009D3831" w:rsidP="009D3831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7D5F9AEA" w14:textId="3A48E56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Jun</w:t>
            </w:r>
          </w:p>
        </w:tc>
        <w:tc>
          <w:tcPr>
            <w:tcW w:w="3157" w:type="dxa"/>
            <w:noWrap/>
            <w:hideMark/>
          </w:tcPr>
          <w:p w14:paraId="57C70E4C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A7C6D3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19741234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B79438F" w14:textId="1CD60353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May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6217A99" w14:textId="77777777" w:rsidR="009D3831" w:rsidRPr="000B4941" w:rsidRDefault="009D3831" w:rsidP="009D3831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vAlign w:val="center"/>
          </w:tcPr>
          <w:p w14:paraId="0D691B86" w14:textId="77777777" w:rsidR="009D3831" w:rsidRPr="000B4941" w:rsidRDefault="009D3831" w:rsidP="009D3831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451924A" w14:textId="0ABE6F0E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Jun</w:t>
            </w:r>
          </w:p>
        </w:tc>
        <w:tc>
          <w:tcPr>
            <w:tcW w:w="3157" w:type="dxa"/>
            <w:noWrap/>
            <w:hideMark/>
          </w:tcPr>
          <w:p w14:paraId="1865D39D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573E064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84BA8D9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4EB1F5F" w14:textId="13109DA0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B1F481F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A1E811D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F4C03B0" w14:textId="7CE62A97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Jun</w:t>
            </w:r>
          </w:p>
        </w:tc>
        <w:tc>
          <w:tcPr>
            <w:tcW w:w="3157" w:type="dxa"/>
            <w:noWrap/>
            <w:hideMark/>
          </w:tcPr>
          <w:p w14:paraId="42363BB9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59DF84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4695F48D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9993E82" w14:textId="47F6852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6FFEB79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02F97088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65EB047" w14:textId="1326F911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Jun</w:t>
            </w:r>
          </w:p>
        </w:tc>
        <w:tc>
          <w:tcPr>
            <w:tcW w:w="3157" w:type="dxa"/>
            <w:noWrap/>
            <w:hideMark/>
          </w:tcPr>
          <w:p w14:paraId="699D6757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6925364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2257B707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1D39B2B" w14:textId="0BA019E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DF48136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80DBE20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243A35F" w14:textId="49D1585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Jun</w:t>
            </w:r>
          </w:p>
        </w:tc>
        <w:tc>
          <w:tcPr>
            <w:tcW w:w="3157" w:type="dxa"/>
            <w:noWrap/>
            <w:hideMark/>
          </w:tcPr>
          <w:p w14:paraId="57DF53D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DA15C1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C27E6DA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A155000" w14:textId="1576971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EAADC47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BD16630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B4A0378" w14:textId="6916F12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Jun</w:t>
            </w:r>
          </w:p>
        </w:tc>
        <w:tc>
          <w:tcPr>
            <w:tcW w:w="3157" w:type="dxa"/>
            <w:noWrap/>
            <w:hideMark/>
          </w:tcPr>
          <w:p w14:paraId="1174101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C9A728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02FA6D8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1D01C2D" w14:textId="7F8018C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7D5C22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2E869A9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CE5DB83" w14:textId="723DD194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Jun</w:t>
            </w:r>
          </w:p>
        </w:tc>
        <w:tc>
          <w:tcPr>
            <w:tcW w:w="3157" w:type="dxa"/>
            <w:noWrap/>
            <w:hideMark/>
          </w:tcPr>
          <w:p w14:paraId="19231B11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2D212FF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2F3F7A93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F2056A7" w14:textId="5FE1BDA0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6A9289F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2884FD4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26B395B" w14:textId="7221C8F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Jun</w:t>
            </w:r>
          </w:p>
        </w:tc>
        <w:tc>
          <w:tcPr>
            <w:tcW w:w="3157" w:type="dxa"/>
            <w:noWrap/>
            <w:hideMark/>
          </w:tcPr>
          <w:p w14:paraId="56841A85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4FA3E94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7DCC0DA6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14E25D5" w14:textId="648DCBAC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E0E1A59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E158421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A7A9784" w14:textId="5A6A21C1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Jun</w:t>
            </w:r>
          </w:p>
        </w:tc>
        <w:tc>
          <w:tcPr>
            <w:tcW w:w="3157" w:type="dxa"/>
            <w:noWrap/>
            <w:hideMark/>
          </w:tcPr>
          <w:p w14:paraId="0C137F45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3062526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56F6A78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8349A42" w14:textId="5084063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50EA0AE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0D3710B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489570F" w14:textId="22D7019E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Jun</w:t>
            </w:r>
          </w:p>
        </w:tc>
        <w:tc>
          <w:tcPr>
            <w:tcW w:w="3157" w:type="dxa"/>
            <w:noWrap/>
            <w:hideMark/>
          </w:tcPr>
          <w:p w14:paraId="73DDA9B8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9C4FECB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60195AB2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E544454" w14:textId="544F925C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1CE0FF9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6947ABE8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D9AC50F" w14:textId="3573D20E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Jun</w:t>
            </w:r>
          </w:p>
        </w:tc>
        <w:tc>
          <w:tcPr>
            <w:tcW w:w="3157" w:type="dxa"/>
            <w:noWrap/>
            <w:hideMark/>
          </w:tcPr>
          <w:p w14:paraId="3586D23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03BC5A1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714A3B34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7B95B1F" w14:textId="4864A790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CE982C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54B40A6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2FBDBCD" w14:textId="4C0BE9B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Jun</w:t>
            </w:r>
          </w:p>
        </w:tc>
        <w:tc>
          <w:tcPr>
            <w:tcW w:w="3157" w:type="dxa"/>
            <w:noWrap/>
            <w:hideMark/>
          </w:tcPr>
          <w:p w14:paraId="132C037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A8EBF36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5629592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7CE29C2" w14:textId="512C8AF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B24D8A8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F98956C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BA93BC1" w14:textId="6287C593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Jun</w:t>
            </w:r>
          </w:p>
        </w:tc>
        <w:tc>
          <w:tcPr>
            <w:tcW w:w="3157" w:type="dxa"/>
            <w:noWrap/>
            <w:hideMark/>
          </w:tcPr>
          <w:p w14:paraId="26664E0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CD3B2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C4D6EAE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210AC13" w14:textId="2564BE4E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4A62AEC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5C9674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A8C6DA2" w14:textId="382FB3F6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Jun</w:t>
            </w:r>
          </w:p>
        </w:tc>
        <w:tc>
          <w:tcPr>
            <w:tcW w:w="3157" w:type="dxa"/>
            <w:noWrap/>
            <w:hideMark/>
          </w:tcPr>
          <w:p w14:paraId="48569AF8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8401FF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90D9D2F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19BB0ED" w14:textId="119A50E8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CDF31E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98AB23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8E43B35" w14:textId="3FCBDEB6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Jun</w:t>
            </w:r>
          </w:p>
        </w:tc>
        <w:tc>
          <w:tcPr>
            <w:tcW w:w="3157" w:type="dxa"/>
            <w:noWrap/>
            <w:hideMark/>
          </w:tcPr>
          <w:p w14:paraId="06C01575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203DBA2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6A75DEC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A53EAEA" w14:textId="79B4C7D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06800D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0F58FFA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7A12910" w14:textId="26791AA8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Jun</w:t>
            </w:r>
          </w:p>
        </w:tc>
        <w:tc>
          <w:tcPr>
            <w:tcW w:w="3157" w:type="dxa"/>
            <w:noWrap/>
            <w:hideMark/>
          </w:tcPr>
          <w:p w14:paraId="3CB109F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ED89A61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5B39D783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DCAE2C0" w14:textId="205AB01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B69CC8C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4D8E6CF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01B65C6" w14:textId="1C9A9DA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Jun</w:t>
            </w:r>
          </w:p>
        </w:tc>
        <w:tc>
          <w:tcPr>
            <w:tcW w:w="3157" w:type="dxa"/>
            <w:noWrap/>
            <w:hideMark/>
          </w:tcPr>
          <w:p w14:paraId="361C16D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EA56C54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40B8199B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50DA650" w14:textId="1CE3F90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7B23038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9F0900F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CD386BB" w14:textId="7DEB7FAD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Jun</w:t>
            </w:r>
          </w:p>
        </w:tc>
        <w:tc>
          <w:tcPr>
            <w:tcW w:w="3157" w:type="dxa"/>
            <w:noWrap/>
            <w:hideMark/>
          </w:tcPr>
          <w:p w14:paraId="59E4BAB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6DC6915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6C6B4166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1BB1404" w14:textId="6C945E4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0FBCCF3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46F2448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73C6029" w14:textId="3983A60F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Jun</w:t>
            </w:r>
          </w:p>
        </w:tc>
        <w:tc>
          <w:tcPr>
            <w:tcW w:w="3157" w:type="dxa"/>
            <w:noWrap/>
            <w:hideMark/>
          </w:tcPr>
          <w:p w14:paraId="4241F2A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7074191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2C11D066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9B8CB48" w14:textId="0E923F08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15B7247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C3C07ED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608EBF0" w14:textId="5FF0822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Jun</w:t>
            </w:r>
          </w:p>
        </w:tc>
        <w:tc>
          <w:tcPr>
            <w:tcW w:w="3157" w:type="dxa"/>
            <w:noWrap/>
            <w:hideMark/>
          </w:tcPr>
          <w:p w14:paraId="1F500BB0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CDD2CF0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49EC8D85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274B165" w14:textId="696BE8BA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1C64F74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FE2CDDC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B005E05" w14:textId="30CDA922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Jun</w:t>
            </w:r>
          </w:p>
        </w:tc>
        <w:tc>
          <w:tcPr>
            <w:tcW w:w="3157" w:type="dxa"/>
            <w:noWrap/>
            <w:hideMark/>
          </w:tcPr>
          <w:p w14:paraId="1823AB47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B6E84E2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6853D249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2FE02BB" w14:textId="1249C6AA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5BB8A7D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6BCACF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F4515A4" w14:textId="58CC641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Jun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585C032D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CF2C3F1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449D3F2F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2B71D46" w14:textId="31EA4561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5EAEFB3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50FAAE2C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BF8A979" w14:textId="0DEB282B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Jun</w:t>
            </w:r>
          </w:p>
        </w:tc>
        <w:tc>
          <w:tcPr>
            <w:tcW w:w="3157" w:type="dxa"/>
            <w:noWrap/>
            <w:hideMark/>
          </w:tcPr>
          <w:p w14:paraId="4D8A587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F71322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22BE372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F8DB913" w14:textId="26706B1C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B020749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7DE5F3F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8F8EB06" w14:textId="2CBB7217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Jun</w:t>
            </w:r>
          </w:p>
        </w:tc>
        <w:tc>
          <w:tcPr>
            <w:tcW w:w="3157" w:type="dxa"/>
            <w:noWrap/>
            <w:hideMark/>
          </w:tcPr>
          <w:p w14:paraId="705D17D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E67E0E7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162EA8A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8C16AF9" w14:textId="7946EF66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F31B524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00FEE206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D31BFA5" w14:textId="67C47A31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Jun</w:t>
            </w:r>
          </w:p>
        </w:tc>
        <w:tc>
          <w:tcPr>
            <w:tcW w:w="3157" w:type="dxa"/>
            <w:noWrap/>
            <w:hideMark/>
          </w:tcPr>
          <w:p w14:paraId="0891F104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1D7DDC0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06EB6ACC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ACC772A" w14:textId="0D5DF87D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1046797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3106E3D3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05ED291" w14:textId="02E26508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Jun</w:t>
            </w:r>
          </w:p>
        </w:tc>
        <w:tc>
          <w:tcPr>
            <w:tcW w:w="3157" w:type="dxa"/>
            <w:noWrap/>
            <w:hideMark/>
          </w:tcPr>
          <w:p w14:paraId="00C0F85F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604F30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54E82EF2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06CD5A2" w14:textId="073D9F19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A4C60EE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F2F5586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5F0B12B" w14:textId="43509442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Jun</w:t>
            </w:r>
          </w:p>
        </w:tc>
        <w:tc>
          <w:tcPr>
            <w:tcW w:w="3157" w:type="dxa"/>
            <w:noWrap/>
            <w:hideMark/>
          </w:tcPr>
          <w:p w14:paraId="2DC9C75E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0F227A8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2F7F9DA5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A5DEEBA" w14:textId="2EA46DF1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09C363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73D9350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ED4EF5D" w14:textId="159AA563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Jun</w:t>
            </w:r>
          </w:p>
        </w:tc>
        <w:tc>
          <w:tcPr>
            <w:tcW w:w="3157" w:type="dxa"/>
            <w:noWrap/>
            <w:hideMark/>
          </w:tcPr>
          <w:p w14:paraId="79EFB319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BB6D112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411C073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DCF9164" w14:textId="176FBA83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F0989FD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noWrap/>
            <w:hideMark/>
          </w:tcPr>
          <w:p w14:paraId="1BFF6E87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13FECB0" w14:textId="477A752E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Jun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7C67E5E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38EB4062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3EB683E7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810D53E" w14:textId="6BFB82E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8D180B8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tcBorders>
              <w:right w:val="single" w:sz="4" w:space="0" w:color="auto"/>
            </w:tcBorders>
            <w:noWrap/>
            <w:hideMark/>
          </w:tcPr>
          <w:p w14:paraId="0843DA7B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2146AC" w14:textId="3FEE40AD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Jun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A111D8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3671BF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D3831" w:rsidRPr="000B4941" w14:paraId="2FB0D449" w14:textId="77777777" w:rsidTr="009D3831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AEF14BF" w14:textId="770A7055" w:rsidR="009D3831" w:rsidRPr="000B4941" w:rsidRDefault="009D3831" w:rsidP="009D3831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May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0FBEFCD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8" w:type="dxa"/>
            <w:tcBorders>
              <w:right w:val="single" w:sz="4" w:space="0" w:color="auto"/>
            </w:tcBorders>
            <w:noWrap/>
            <w:hideMark/>
          </w:tcPr>
          <w:p w14:paraId="1C2B7499" w14:textId="77777777" w:rsidR="009D3831" w:rsidRPr="000B4941" w:rsidRDefault="009D3831" w:rsidP="009D3831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4A24E55A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15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47F8A63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BEC9F87" w14:textId="77777777" w:rsidR="009D3831" w:rsidRPr="000B4941" w:rsidRDefault="009D3831" w:rsidP="009D3831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71673097" w14:textId="77777777" w:rsidR="007E4B80" w:rsidRDefault="007E4B80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7C990312" w14:textId="1DF8821B" w:rsidR="007E4B80" w:rsidRDefault="007E4B80" w:rsidP="007E4B80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 xml:space="preserve">Dates and Locations Template, page </w:t>
      </w:r>
      <w:r w:rsidR="00C82BD4">
        <w:rPr>
          <w:rFonts w:ascii="Montserrat SemiBold" w:hAnsi="Montserrat SemiBold"/>
          <w:sz w:val="28"/>
          <w:szCs w:val="28"/>
        </w:rPr>
        <w:t>4</w:t>
      </w:r>
    </w:p>
    <w:p w14:paraId="662034B5" w14:textId="77777777" w:rsidR="00FF54BB" w:rsidRPr="003D75C7" w:rsidRDefault="00FF54BB" w:rsidP="00FF54BB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561" w:type="dxa"/>
        <w:jc w:val="center"/>
        <w:tblLook w:val="04A0" w:firstRow="1" w:lastRow="0" w:firstColumn="1" w:lastColumn="0" w:noHBand="0" w:noVBand="1"/>
      </w:tblPr>
      <w:tblGrid>
        <w:gridCol w:w="805"/>
        <w:gridCol w:w="2880"/>
        <w:gridCol w:w="1475"/>
        <w:gridCol w:w="810"/>
        <w:gridCol w:w="3157"/>
        <w:gridCol w:w="1434"/>
      </w:tblGrid>
      <w:tr w:rsidR="00FF54BB" w:rsidRPr="000B4941" w14:paraId="3ACE2507" w14:textId="77777777" w:rsidTr="00967A8E">
        <w:trPr>
          <w:cantSplit/>
          <w:trHeight w:val="317"/>
          <w:jc w:val="center"/>
        </w:trPr>
        <w:tc>
          <w:tcPr>
            <w:tcW w:w="5160" w:type="dxa"/>
            <w:gridSpan w:val="3"/>
            <w:noWrap/>
            <w:vAlign w:val="center"/>
          </w:tcPr>
          <w:p w14:paraId="7C930321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2EEC011A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2EF2FC84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FF54BB" w:rsidRPr="000B4941" w14:paraId="4517AA1E" w14:textId="77777777" w:rsidTr="00967A8E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16F458D" w14:textId="77777777" w:rsidR="00FF54BB" w:rsidRPr="00E01E44" w:rsidRDefault="00FF54BB" w:rsidP="00967A8E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74CBFB0D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5" w:type="dxa"/>
            <w:noWrap/>
            <w:vAlign w:val="center"/>
            <w:hideMark/>
          </w:tcPr>
          <w:p w14:paraId="506B10D7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3671F055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4C1DB9C1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2B6C08E4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6A9DDC41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36428D" w:rsidRPr="000B4941" w14:paraId="4E4DB822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7E60815" w14:textId="24EDD472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Jul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0ED0D68A" w14:textId="77777777" w:rsidR="0036428D" w:rsidRPr="00324AB5" w:rsidRDefault="0036428D" w:rsidP="0036428D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5" w:type="dxa"/>
            <w:noWrap/>
            <w:vAlign w:val="center"/>
            <w:hideMark/>
          </w:tcPr>
          <w:p w14:paraId="7CC3157D" w14:textId="77777777" w:rsidR="0036428D" w:rsidRPr="000B4941" w:rsidRDefault="0036428D" w:rsidP="0036428D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631C66CD" w14:textId="0424573C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Aug</w:t>
            </w:r>
          </w:p>
        </w:tc>
        <w:tc>
          <w:tcPr>
            <w:tcW w:w="3157" w:type="dxa"/>
            <w:noWrap/>
            <w:hideMark/>
          </w:tcPr>
          <w:p w14:paraId="53A0B331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7074E25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1E89638B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69DD043" w14:textId="240694F0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Jul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F4B60FF" w14:textId="77777777" w:rsidR="0036428D" w:rsidRPr="000B4941" w:rsidRDefault="0036428D" w:rsidP="0036428D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vAlign w:val="center"/>
          </w:tcPr>
          <w:p w14:paraId="49D4FB7D" w14:textId="77777777" w:rsidR="0036428D" w:rsidRPr="000B4941" w:rsidRDefault="0036428D" w:rsidP="0036428D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AC0D6FC" w14:textId="277DB10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Aug</w:t>
            </w:r>
          </w:p>
        </w:tc>
        <w:tc>
          <w:tcPr>
            <w:tcW w:w="3157" w:type="dxa"/>
            <w:noWrap/>
            <w:hideMark/>
          </w:tcPr>
          <w:p w14:paraId="23043C9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4954BC9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444DD4CD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7BC9959" w14:textId="481083D0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953BA9B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C2AACE4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C3785D6" w14:textId="7DC00B2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Aug</w:t>
            </w:r>
          </w:p>
        </w:tc>
        <w:tc>
          <w:tcPr>
            <w:tcW w:w="3157" w:type="dxa"/>
            <w:noWrap/>
            <w:hideMark/>
          </w:tcPr>
          <w:p w14:paraId="291648D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6F65CAA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A454532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8E99DA7" w14:textId="07C1F35C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5520010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5D92AF9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7525F09" w14:textId="60497271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Aug</w:t>
            </w:r>
          </w:p>
        </w:tc>
        <w:tc>
          <w:tcPr>
            <w:tcW w:w="3157" w:type="dxa"/>
            <w:noWrap/>
            <w:hideMark/>
          </w:tcPr>
          <w:p w14:paraId="4E14A82C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98479E7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0DD4FEC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E7C6470" w14:textId="74A919F6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525C4EC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500805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F47F441" w14:textId="42B8B8A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Aug</w:t>
            </w:r>
          </w:p>
        </w:tc>
        <w:tc>
          <w:tcPr>
            <w:tcW w:w="3157" w:type="dxa"/>
            <w:noWrap/>
            <w:hideMark/>
          </w:tcPr>
          <w:p w14:paraId="26721E02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2F5F5A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066391C3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54FE52F" w14:textId="76A166E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517FB63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413F177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C23164E" w14:textId="305CBF9F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Aug</w:t>
            </w:r>
          </w:p>
        </w:tc>
        <w:tc>
          <w:tcPr>
            <w:tcW w:w="3157" w:type="dxa"/>
            <w:noWrap/>
            <w:hideMark/>
          </w:tcPr>
          <w:p w14:paraId="491B916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1A5881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74B7A8FE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4DB956C" w14:textId="5E5E0A7B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70010D2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8923829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C8137A3" w14:textId="5A44C946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Aug</w:t>
            </w:r>
          </w:p>
        </w:tc>
        <w:tc>
          <w:tcPr>
            <w:tcW w:w="3157" w:type="dxa"/>
            <w:noWrap/>
            <w:hideMark/>
          </w:tcPr>
          <w:p w14:paraId="344051A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288C9E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5B2A311A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4DB09F1" w14:textId="1A485019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2192B29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A9977BF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C93A88A" w14:textId="0AB9FF88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Aug</w:t>
            </w:r>
          </w:p>
        </w:tc>
        <w:tc>
          <w:tcPr>
            <w:tcW w:w="3157" w:type="dxa"/>
            <w:noWrap/>
            <w:hideMark/>
          </w:tcPr>
          <w:p w14:paraId="37B57AEB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839597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7BB2B667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CAA8A7C" w14:textId="185CC86C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58FA14C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22BA9F6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0243BE7" w14:textId="5F99523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Aug</w:t>
            </w:r>
          </w:p>
        </w:tc>
        <w:tc>
          <w:tcPr>
            <w:tcW w:w="3157" w:type="dxa"/>
            <w:noWrap/>
            <w:hideMark/>
          </w:tcPr>
          <w:p w14:paraId="491AD83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5E5CB3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6B55C2FC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20C860E" w14:textId="1ABB2B5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57F8BA6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91D1A80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C8E6702" w14:textId="6E7EE98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Aug</w:t>
            </w:r>
          </w:p>
        </w:tc>
        <w:tc>
          <w:tcPr>
            <w:tcW w:w="3157" w:type="dxa"/>
            <w:noWrap/>
            <w:hideMark/>
          </w:tcPr>
          <w:p w14:paraId="3E128EA5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8F71E6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0C829CD8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54262386" w14:textId="2B1999F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62DADC3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16FE2C3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C5B3346" w14:textId="3C2DD188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Aug</w:t>
            </w:r>
          </w:p>
        </w:tc>
        <w:tc>
          <w:tcPr>
            <w:tcW w:w="3157" w:type="dxa"/>
            <w:noWrap/>
            <w:hideMark/>
          </w:tcPr>
          <w:p w14:paraId="41CAD581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D6D7DD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7C6860BE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9C7D33A" w14:textId="2E42DAE9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1FF19DB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28FD2D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297FAEA" w14:textId="6522C239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Aug</w:t>
            </w:r>
          </w:p>
        </w:tc>
        <w:tc>
          <w:tcPr>
            <w:tcW w:w="3157" w:type="dxa"/>
            <w:noWrap/>
            <w:hideMark/>
          </w:tcPr>
          <w:p w14:paraId="3B81AC10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8B2BF7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8D37B34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B54467E" w14:textId="645A37B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B21382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473E49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D1660EF" w14:textId="71FAE7B9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Aug</w:t>
            </w:r>
          </w:p>
        </w:tc>
        <w:tc>
          <w:tcPr>
            <w:tcW w:w="3157" w:type="dxa"/>
            <w:noWrap/>
            <w:hideMark/>
          </w:tcPr>
          <w:p w14:paraId="4E917B01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E28A876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7DE00A78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242A468B" w14:textId="7748DE36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4E1155F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9FD8CF1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F14D291" w14:textId="14A3B2FE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Aug</w:t>
            </w:r>
          </w:p>
        </w:tc>
        <w:tc>
          <w:tcPr>
            <w:tcW w:w="3157" w:type="dxa"/>
            <w:noWrap/>
            <w:hideMark/>
          </w:tcPr>
          <w:p w14:paraId="7CDED66B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BD4CD9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57ECF771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6FE9E06" w14:textId="2A19AA81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1010C8B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04B0B7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A0374FA" w14:textId="63C201CE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Aug</w:t>
            </w:r>
          </w:p>
        </w:tc>
        <w:tc>
          <w:tcPr>
            <w:tcW w:w="3157" w:type="dxa"/>
            <w:noWrap/>
            <w:hideMark/>
          </w:tcPr>
          <w:p w14:paraId="31AB5CC2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6125253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039D78A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8DD9A38" w14:textId="0E0B17F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8722CF6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F33B24F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D4C4B7A" w14:textId="494AC74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Aug</w:t>
            </w:r>
          </w:p>
        </w:tc>
        <w:tc>
          <w:tcPr>
            <w:tcW w:w="3157" w:type="dxa"/>
            <w:noWrap/>
            <w:hideMark/>
          </w:tcPr>
          <w:p w14:paraId="32F86BC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F4C6133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082C0375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60EA645" w14:textId="5198FF9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B0D7670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E858A90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421BB75" w14:textId="135C182F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Aug</w:t>
            </w:r>
          </w:p>
        </w:tc>
        <w:tc>
          <w:tcPr>
            <w:tcW w:w="3157" w:type="dxa"/>
            <w:noWrap/>
            <w:hideMark/>
          </w:tcPr>
          <w:p w14:paraId="7D216F29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6B27B2C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682F31DB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B8D4306" w14:textId="2347E2B7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550F468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DBCE83C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3263750" w14:textId="7C90C277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Aug</w:t>
            </w:r>
          </w:p>
        </w:tc>
        <w:tc>
          <w:tcPr>
            <w:tcW w:w="3157" w:type="dxa"/>
            <w:noWrap/>
            <w:hideMark/>
          </w:tcPr>
          <w:p w14:paraId="5C24D905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CA6704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4905DAA6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598905F" w14:textId="51BD3142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8E78957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58CC01F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3B3464B" w14:textId="70812D25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Aug</w:t>
            </w:r>
          </w:p>
        </w:tc>
        <w:tc>
          <w:tcPr>
            <w:tcW w:w="3157" w:type="dxa"/>
            <w:noWrap/>
            <w:hideMark/>
          </w:tcPr>
          <w:p w14:paraId="6F9C8DB3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3F4FFCA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6A6AD709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0A1EC39" w14:textId="4017D8D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EEFF8FB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72FB0D1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B9F1BFD" w14:textId="764F1519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Aug</w:t>
            </w:r>
          </w:p>
        </w:tc>
        <w:tc>
          <w:tcPr>
            <w:tcW w:w="3157" w:type="dxa"/>
            <w:noWrap/>
            <w:hideMark/>
          </w:tcPr>
          <w:p w14:paraId="62019F7C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3504B6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614F9C67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FC85BE6" w14:textId="507D9FD7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47A420C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144A8B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20A4776" w14:textId="5E8FBD4C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Aug</w:t>
            </w:r>
          </w:p>
        </w:tc>
        <w:tc>
          <w:tcPr>
            <w:tcW w:w="3157" w:type="dxa"/>
            <w:noWrap/>
            <w:hideMark/>
          </w:tcPr>
          <w:p w14:paraId="5F642373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FB0EBB7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5033A96F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62FFBDA" w14:textId="3C6321D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9DDAB4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8003E14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C5A27BC" w14:textId="6D4D30B6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Aug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79B3200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7E17ADF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562ED07B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8F7DACB" w14:textId="05032718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79184ED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4A53024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034D031" w14:textId="119394AE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Aug</w:t>
            </w:r>
          </w:p>
        </w:tc>
        <w:tc>
          <w:tcPr>
            <w:tcW w:w="3157" w:type="dxa"/>
            <w:noWrap/>
            <w:hideMark/>
          </w:tcPr>
          <w:p w14:paraId="052385B3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ECCE9B6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19421A75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5D00DED1" w14:textId="393BB770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570D37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46E3AE6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3D67740" w14:textId="66D872B4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Aug</w:t>
            </w:r>
          </w:p>
        </w:tc>
        <w:tc>
          <w:tcPr>
            <w:tcW w:w="3157" w:type="dxa"/>
            <w:noWrap/>
            <w:hideMark/>
          </w:tcPr>
          <w:p w14:paraId="75A9A917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8C8C53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5F6FD4C6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7FDC7AF" w14:textId="69369DF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DE23B7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B115671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32E2F0E" w14:textId="7D56A274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Aug</w:t>
            </w:r>
          </w:p>
        </w:tc>
        <w:tc>
          <w:tcPr>
            <w:tcW w:w="3157" w:type="dxa"/>
            <w:noWrap/>
            <w:hideMark/>
          </w:tcPr>
          <w:p w14:paraId="6DCFE541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B9ADF27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4BEC0BF7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042A890" w14:textId="1B4D3A43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8498715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7D02A9D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7FF97C9" w14:textId="34406E70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Aug</w:t>
            </w:r>
          </w:p>
        </w:tc>
        <w:tc>
          <w:tcPr>
            <w:tcW w:w="3157" w:type="dxa"/>
            <w:noWrap/>
            <w:hideMark/>
          </w:tcPr>
          <w:p w14:paraId="336ED030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3596EE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AB49402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993E4F6" w14:textId="0EDCB4F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9C39039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E80D942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01BB13D" w14:textId="041C4BF6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Aug</w:t>
            </w:r>
          </w:p>
        </w:tc>
        <w:tc>
          <w:tcPr>
            <w:tcW w:w="3157" w:type="dxa"/>
            <w:noWrap/>
            <w:hideMark/>
          </w:tcPr>
          <w:p w14:paraId="116B3918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97A0F94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62D60E0D" w14:textId="77777777" w:rsidTr="008223D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C9ED224" w14:textId="5716C724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3F07882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B4BED5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ADDF655" w14:textId="6A2A22E1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Aug</w:t>
            </w:r>
          </w:p>
        </w:tc>
        <w:tc>
          <w:tcPr>
            <w:tcW w:w="3157" w:type="dxa"/>
            <w:noWrap/>
            <w:hideMark/>
          </w:tcPr>
          <w:p w14:paraId="503FE3C9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E1265BE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34838F14" w14:textId="77777777" w:rsidTr="0036428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8E5F55E" w14:textId="53FC6992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902FF86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311927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42DCB4F" w14:textId="3D34AB3A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Aug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3BDD5FE1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36B40DD6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4973CBB3" w14:textId="77777777" w:rsidTr="0036428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614BEEB" w14:textId="441ADE5F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4ED103E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right w:val="single" w:sz="4" w:space="0" w:color="auto"/>
            </w:tcBorders>
            <w:noWrap/>
            <w:hideMark/>
          </w:tcPr>
          <w:p w14:paraId="2594F051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D42C70" w14:textId="289994EE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Aug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B9BCC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8CBE79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6428D" w:rsidRPr="000B4941" w14:paraId="16B9BC3C" w14:textId="77777777" w:rsidTr="0036428D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A5A5E27" w14:textId="68BDEB2D" w:rsidR="0036428D" w:rsidRPr="000B4941" w:rsidRDefault="0036428D" w:rsidP="0036428D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Jul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7DAECFC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right w:val="single" w:sz="4" w:space="0" w:color="auto"/>
            </w:tcBorders>
            <w:noWrap/>
            <w:hideMark/>
          </w:tcPr>
          <w:p w14:paraId="24C27244" w14:textId="77777777" w:rsidR="0036428D" w:rsidRPr="000B4941" w:rsidRDefault="0036428D" w:rsidP="0036428D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A651C6" w14:textId="26F34588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Aug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9C062D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A5BFBE" w14:textId="77777777" w:rsidR="0036428D" w:rsidRPr="000B4941" w:rsidRDefault="0036428D" w:rsidP="0036428D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690DDC75" w14:textId="77777777" w:rsidR="00C82BD4" w:rsidRDefault="00C82BD4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6F175486" w14:textId="409C3868" w:rsidR="00C82BD4" w:rsidRDefault="00C82BD4" w:rsidP="00C82BD4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>Dates and Locations Template, page 5</w:t>
      </w:r>
    </w:p>
    <w:p w14:paraId="5344449B" w14:textId="77777777" w:rsidR="00FF54BB" w:rsidRPr="003D75C7" w:rsidRDefault="00FF54BB" w:rsidP="00FF54BB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561" w:type="dxa"/>
        <w:jc w:val="center"/>
        <w:tblLook w:val="04A0" w:firstRow="1" w:lastRow="0" w:firstColumn="1" w:lastColumn="0" w:noHBand="0" w:noVBand="1"/>
      </w:tblPr>
      <w:tblGrid>
        <w:gridCol w:w="805"/>
        <w:gridCol w:w="2880"/>
        <w:gridCol w:w="1475"/>
        <w:gridCol w:w="810"/>
        <w:gridCol w:w="3157"/>
        <w:gridCol w:w="1434"/>
      </w:tblGrid>
      <w:tr w:rsidR="00FF54BB" w:rsidRPr="000B4941" w14:paraId="45D4C181" w14:textId="77777777" w:rsidTr="00967A8E">
        <w:trPr>
          <w:cantSplit/>
          <w:trHeight w:val="317"/>
          <w:jc w:val="center"/>
        </w:trPr>
        <w:tc>
          <w:tcPr>
            <w:tcW w:w="5160" w:type="dxa"/>
            <w:gridSpan w:val="3"/>
            <w:noWrap/>
            <w:vAlign w:val="center"/>
          </w:tcPr>
          <w:p w14:paraId="7D08D8EE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57770E82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0D74685F" w14:textId="77777777" w:rsidR="00FF54BB" w:rsidRPr="008B5FB9" w:rsidRDefault="00FF54BB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FF54BB" w:rsidRPr="000B4941" w14:paraId="041AF2DE" w14:textId="77777777" w:rsidTr="00967A8E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E104629" w14:textId="77777777" w:rsidR="00FF54BB" w:rsidRPr="00E01E44" w:rsidRDefault="00FF54BB" w:rsidP="00967A8E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216053A3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5" w:type="dxa"/>
            <w:noWrap/>
            <w:vAlign w:val="center"/>
            <w:hideMark/>
          </w:tcPr>
          <w:p w14:paraId="0775454C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38F0271D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70194758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14D2E392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79712164" w14:textId="77777777" w:rsidR="00FF54BB" w:rsidRPr="00E01E44" w:rsidRDefault="00FF54BB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0E7D93" w:rsidRPr="000B4941" w14:paraId="702A4FFD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8E3D3BE" w14:textId="259C4C5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Sep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73ED020" w14:textId="77777777" w:rsidR="000E7D93" w:rsidRPr="00324AB5" w:rsidRDefault="000E7D93" w:rsidP="000E7D93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5" w:type="dxa"/>
            <w:noWrap/>
            <w:vAlign w:val="center"/>
            <w:hideMark/>
          </w:tcPr>
          <w:p w14:paraId="3FC34CFE" w14:textId="77777777" w:rsidR="000E7D93" w:rsidRPr="000B4941" w:rsidRDefault="000E7D93" w:rsidP="000E7D93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426D7F5E" w14:textId="3B3B69EF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Oct</w:t>
            </w:r>
          </w:p>
        </w:tc>
        <w:tc>
          <w:tcPr>
            <w:tcW w:w="3157" w:type="dxa"/>
            <w:noWrap/>
            <w:hideMark/>
          </w:tcPr>
          <w:p w14:paraId="7DBC23D8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5B8087C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01E3BBFE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224BA009" w14:textId="6248EEF5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Sep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4A474E50" w14:textId="77777777" w:rsidR="000E7D93" w:rsidRPr="000B4941" w:rsidRDefault="000E7D93" w:rsidP="000E7D93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vAlign w:val="center"/>
          </w:tcPr>
          <w:p w14:paraId="2C94331F" w14:textId="77777777" w:rsidR="000E7D93" w:rsidRPr="000B4941" w:rsidRDefault="000E7D93" w:rsidP="000E7D93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C7A00DB" w14:textId="681E16BE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Oct</w:t>
            </w:r>
          </w:p>
        </w:tc>
        <w:tc>
          <w:tcPr>
            <w:tcW w:w="3157" w:type="dxa"/>
            <w:noWrap/>
            <w:hideMark/>
          </w:tcPr>
          <w:p w14:paraId="7F7FAE2B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04994F1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9D22D47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8AFBBF8" w14:textId="71052A68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8CAD185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7D49D2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29EBA97" w14:textId="7C4DF38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Oct</w:t>
            </w:r>
          </w:p>
        </w:tc>
        <w:tc>
          <w:tcPr>
            <w:tcW w:w="3157" w:type="dxa"/>
            <w:noWrap/>
            <w:hideMark/>
          </w:tcPr>
          <w:p w14:paraId="1E68F44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B6FC480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73FF33FF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F1FE146" w14:textId="15DF6F01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5120429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F36688B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555798F" w14:textId="66E78B74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Oct</w:t>
            </w:r>
          </w:p>
        </w:tc>
        <w:tc>
          <w:tcPr>
            <w:tcW w:w="3157" w:type="dxa"/>
            <w:noWrap/>
            <w:hideMark/>
          </w:tcPr>
          <w:p w14:paraId="5B252D5A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C49BDB2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1DC75914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207AB1C7" w14:textId="49FEBF5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E02E7C0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0817D06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2A64BF0" w14:textId="6A1D9E82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Oct</w:t>
            </w:r>
          </w:p>
        </w:tc>
        <w:tc>
          <w:tcPr>
            <w:tcW w:w="3157" w:type="dxa"/>
            <w:noWrap/>
            <w:hideMark/>
          </w:tcPr>
          <w:p w14:paraId="30BBFA4C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67E13B8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905AE4D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3B128F0" w14:textId="4DCCBDF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E7C3C68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F26249E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5579C23" w14:textId="5863B285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Oct</w:t>
            </w:r>
          </w:p>
        </w:tc>
        <w:tc>
          <w:tcPr>
            <w:tcW w:w="3157" w:type="dxa"/>
            <w:noWrap/>
            <w:hideMark/>
          </w:tcPr>
          <w:p w14:paraId="7D0DC347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4096F76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553D8E39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9FC8ECB" w14:textId="7B586D5E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8FF053E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A791356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1E78EBA" w14:textId="25787662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Oct</w:t>
            </w:r>
          </w:p>
        </w:tc>
        <w:tc>
          <w:tcPr>
            <w:tcW w:w="3157" w:type="dxa"/>
            <w:noWrap/>
            <w:hideMark/>
          </w:tcPr>
          <w:p w14:paraId="1B5B5029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91EFF87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00B36FB4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585F2AE" w14:textId="6AF3FA45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EBBCC1C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5923247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49F9B0B" w14:textId="6ABD7E8C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Oct</w:t>
            </w:r>
          </w:p>
        </w:tc>
        <w:tc>
          <w:tcPr>
            <w:tcW w:w="3157" w:type="dxa"/>
            <w:noWrap/>
            <w:hideMark/>
          </w:tcPr>
          <w:p w14:paraId="3A0BD940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39A476F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2934C44A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ED101F6" w14:textId="076F3B79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34535B4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129F8A9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2351CB3" w14:textId="33E5691F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Oct</w:t>
            </w:r>
          </w:p>
        </w:tc>
        <w:tc>
          <w:tcPr>
            <w:tcW w:w="3157" w:type="dxa"/>
            <w:noWrap/>
            <w:hideMark/>
          </w:tcPr>
          <w:p w14:paraId="0A9AC670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EBB7999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CD6E357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85B1F53" w14:textId="00B3E071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ACDA832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EBA2F01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7A9EC9E" w14:textId="7C3E1563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Oct</w:t>
            </w:r>
          </w:p>
        </w:tc>
        <w:tc>
          <w:tcPr>
            <w:tcW w:w="3157" w:type="dxa"/>
            <w:noWrap/>
            <w:hideMark/>
          </w:tcPr>
          <w:p w14:paraId="6CE7262A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AAFFF02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33361586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ADC64EF" w14:textId="56381372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41906FB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F2DA339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4DBABF5" w14:textId="21CF255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Oct</w:t>
            </w:r>
          </w:p>
        </w:tc>
        <w:tc>
          <w:tcPr>
            <w:tcW w:w="3157" w:type="dxa"/>
            <w:noWrap/>
            <w:hideMark/>
          </w:tcPr>
          <w:p w14:paraId="3A609F5C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7CE5F98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F20B8A1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CE47E36" w14:textId="2D1DAA9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4CAB0DD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EEFE08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386925C" w14:textId="551A2A9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Oct</w:t>
            </w:r>
          </w:p>
        </w:tc>
        <w:tc>
          <w:tcPr>
            <w:tcW w:w="3157" w:type="dxa"/>
            <w:noWrap/>
            <w:hideMark/>
          </w:tcPr>
          <w:p w14:paraId="7CA9A70A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37A1FC0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5C517DB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557D4F3" w14:textId="381D433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5914DAA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25D2F00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BE0EE57" w14:textId="446909E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Oct</w:t>
            </w:r>
          </w:p>
        </w:tc>
        <w:tc>
          <w:tcPr>
            <w:tcW w:w="3157" w:type="dxa"/>
            <w:noWrap/>
            <w:hideMark/>
          </w:tcPr>
          <w:p w14:paraId="3F244331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D32827E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D5F7824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530FE9B" w14:textId="4746637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3A4562D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28ADC55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4337681" w14:textId="7B4428C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Oct</w:t>
            </w:r>
          </w:p>
        </w:tc>
        <w:tc>
          <w:tcPr>
            <w:tcW w:w="3157" w:type="dxa"/>
            <w:noWrap/>
            <w:hideMark/>
          </w:tcPr>
          <w:p w14:paraId="25561399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23A9B29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08C7F4AA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290EDD8" w14:textId="5ED48B0C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D015F77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8B85CED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3D1E451" w14:textId="585E42A7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Oct</w:t>
            </w:r>
          </w:p>
        </w:tc>
        <w:tc>
          <w:tcPr>
            <w:tcW w:w="3157" w:type="dxa"/>
            <w:noWrap/>
            <w:hideMark/>
          </w:tcPr>
          <w:p w14:paraId="2630A057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283E3D3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7AB9FF2C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7A01DD85" w14:textId="33C6C1F4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49C2743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59AF733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50A52C5" w14:textId="4DFE28F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Oct</w:t>
            </w:r>
          </w:p>
        </w:tc>
        <w:tc>
          <w:tcPr>
            <w:tcW w:w="3157" w:type="dxa"/>
            <w:noWrap/>
            <w:hideMark/>
          </w:tcPr>
          <w:p w14:paraId="781610FA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196369E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5A9C2910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C7F2888" w14:textId="34A407FE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542BDDA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C7A22D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4989436" w14:textId="7654CBA3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Oct</w:t>
            </w:r>
          </w:p>
        </w:tc>
        <w:tc>
          <w:tcPr>
            <w:tcW w:w="3157" w:type="dxa"/>
            <w:noWrap/>
            <w:hideMark/>
          </w:tcPr>
          <w:p w14:paraId="4C7AB53B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A877B91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386D529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33E03E47" w14:textId="33601E47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CC2001C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98B1599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7C89035" w14:textId="7E024EDB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Oct</w:t>
            </w:r>
          </w:p>
        </w:tc>
        <w:tc>
          <w:tcPr>
            <w:tcW w:w="3157" w:type="dxa"/>
            <w:noWrap/>
            <w:hideMark/>
          </w:tcPr>
          <w:p w14:paraId="14512463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7EDA95C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744DDA58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26AC5C37" w14:textId="19838172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D5A670C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030129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F4740BE" w14:textId="1BA4E7E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Oct</w:t>
            </w:r>
          </w:p>
        </w:tc>
        <w:tc>
          <w:tcPr>
            <w:tcW w:w="3157" w:type="dxa"/>
            <w:noWrap/>
            <w:hideMark/>
          </w:tcPr>
          <w:p w14:paraId="4B8B90D7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4405D73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1AEEF4A9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9BE4C71" w14:textId="40C8CF7F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487693C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9DD0900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FAF158C" w14:textId="4A74019A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Oct</w:t>
            </w:r>
          </w:p>
        </w:tc>
        <w:tc>
          <w:tcPr>
            <w:tcW w:w="3157" w:type="dxa"/>
            <w:noWrap/>
            <w:hideMark/>
          </w:tcPr>
          <w:p w14:paraId="0ADA7FD1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B66343D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988C921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5C2CAB78" w14:textId="410C4818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8BAFDA6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8A1A816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CBA4B93" w14:textId="22E4CD77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Oct</w:t>
            </w:r>
          </w:p>
        </w:tc>
        <w:tc>
          <w:tcPr>
            <w:tcW w:w="3157" w:type="dxa"/>
            <w:noWrap/>
            <w:hideMark/>
          </w:tcPr>
          <w:p w14:paraId="41F242B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5F600C9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0CB4BF65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F98D3FA" w14:textId="3EC29B61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508E141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0B666BD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0901841" w14:textId="42B7DF8E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Oct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62FF6D46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C0FFEF4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F26D1C6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0D1F36C6" w14:textId="1A20DB4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184FC6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5D4F222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559EAF4" w14:textId="0850B375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Oct</w:t>
            </w:r>
          </w:p>
        </w:tc>
        <w:tc>
          <w:tcPr>
            <w:tcW w:w="3157" w:type="dxa"/>
            <w:noWrap/>
            <w:hideMark/>
          </w:tcPr>
          <w:p w14:paraId="5597677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C68E506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6779D0E1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F4A746B" w14:textId="0D51034D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660FE66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20C3425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93945E9" w14:textId="1AE383D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Oct</w:t>
            </w:r>
          </w:p>
        </w:tc>
        <w:tc>
          <w:tcPr>
            <w:tcW w:w="3157" w:type="dxa"/>
            <w:noWrap/>
            <w:hideMark/>
          </w:tcPr>
          <w:p w14:paraId="653BC6A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140A153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C6B0C17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74F3EE0" w14:textId="102AEAA8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62BE9DF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DB7E954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37F02C6" w14:textId="5308DA69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Oct</w:t>
            </w:r>
          </w:p>
        </w:tc>
        <w:tc>
          <w:tcPr>
            <w:tcW w:w="3157" w:type="dxa"/>
            <w:noWrap/>
            <w:hideMark/>
          </w:tcPr>
          <w:p w14:paraId="2A9A35CE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90EEB6F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5E5234A3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41BBB77B" w14:textId="0C3D766C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97ABD74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4C2E7D3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4447DF1" w14:textId="13E57CBB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Oct</w:t>
            </w:r>
          </w:p>
        </w:tc>
        <w:tc>
          <w:tcPr>
            <w:tcW w:w="3157" w:type="dxa"/>
            <w:noWrap/>
            <w:hideMark/>
          </w:tcPr>
          <w:p w14:paraId="62A05CCB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D14B43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09BE6EB0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12BA33D3" w14:textId="43DF9FCF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C62DAA1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76A1613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BDDAA99" w14:textId="14997900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Oct</w:t>
            </w:r>
          </w:p>
        </w:tc>
        <w:tc>
          <w:tcPr>
            <w:tcW w:w="3157" w:type="dxa"/>
            <w:noWrap/>
            <w:hideMark/>
          </w:tcPr>
          <w:p w14:paraId="11E6854E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394AD0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21251890" w14:textId="77777777" w:rsidTr="00800292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69A90F8E" w14:textId="7F09C294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5C6AE94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2241E24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EA4EB4C" w14:textId="140637C7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Oct</w:t>
            </w:r>
          </w:p>
        </w:tc>
        <w:tc>
          <w:tcPr>
            <w:tcW w:w="3157" w:type="dxa"/>
            <w:noWrap/>
            <w:hideMark/>
          </w:tcPr>
          <w:p w14:paraId="57E3A07F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2910978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2F1BB66F" w14:textId="77777777" w:rsidTr="000E7D93">
        <w:trPr>
          <w:cantSplit/>
          <w:trHeight w:val="317"/>
          <w:jc w:val="center"/>
        </w:trPr>
        <w:tc>
          <w:tcPr>
            <w:tcW w:w="805" w:type="dxa"/>
            <w:noWrap/>
            <w:vAlign w:val="center"/>
            <w:hideMark/>
          </w:tcPr>
          <w:p w14:paraId="272C093B" w14:textId="626D911D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Sep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F6AE9C2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396A2B3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EC8418" w14:textId="24B99601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Oct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6094691B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3891093A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610F78AA" w14:textId="77777777" w:rsidTr="000E7D93">
        <w:trPr>
          <w:cantSplit/>
          <w:trHeight w:val="317"/>
          <w:jc w:val="center"/>
        </w:trPr>
        <w:tc>
          <w:tcPr>
            <w:tcW w:w="8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329B49" w14:textId="598F4F66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Sep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17C2CFE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D6CE35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1C176" w14:textId="7EBC6672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Oct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57AF86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F5717D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E7D93" w:rsidRPr="000B4941" w14:paraId="484E5855" w14:textId="77777777" w:rsidTr="000E7D93">
        <w:trPr>
          <w:cantSplit/>
          <w:trHeight w:val="317"/>
          <w:jc w:val="center"/>
        </w:trPr>
        <w:tc>
          <w:tcPr>
            <w:tcW w:w="80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994EAB3" w14:textId="52FC0567" w:rsidR="000E7D93" w:rsidRPr="000B4941" w:rsidRDefault="000E7D93" w:rsidP="000E7D93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C9FCE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068B8652" w14:textId="77777777" w:rsidR="000E7D93" w:rsidRPr="000B4941" w:rsidRDefault="000E7D93" w:rsidP="000E7D93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AC9B28" w14:textId="1CB32B90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Oct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C91D2E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714AC5" w14:textId="77777777" w:rsidR="000E7D93" w:rsidRPr="000B4941" w:rsidRDefault="000E7D93" w:rsidP="000E7D93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43947C7E" w14:textId="77777777" w:rsidR="00C82BD4" w:rsidRDefault="00C82BD4">
      <w:pPr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br w:type="page"/>
      </w:r>
    </w:p>
    <w:p w14:paraId="275C50C4" w14:textId="614F3AB7" w:rsidR="00C82BD4" w:rsidRDefault="00C82BD4" w:rsidP="00C82BD4">
      <w:pPr>
        <w:ind w:left="-630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Montserrat SemiBold" w:hAnsi="Montserrat SemiBold"/>
          <w:sz w:val="28"/>
          <w:szCs w:val="28"/>
        </w:rPr>
        <w:lastRenderedPageBreak/>
        <w:t>Dates and Locations Template, page 6</w:t>
      </w:r>
    </w:p>
    <w:p w14:paraId="79AC6B8B" w14:textId="77777777" w:rsidR="000E7D93" w:rsidRPr="003D75C7" w:rsidRDefault="000E7D93" w:rsidP="000E7D93">
      <w:pPr>
        <w:ind w:left="-630"/>
        <w:rPr>
          <w:rFonts w:ascii="Open Sans" w:hAnsi="Open Sans" w:cs="Open Sans"/>
          <w:bCs/>
          <w:sz w:val="20"/>
          <w:szCs w:val="20"/>
        </w:rPr>
      </w:pPr>
      <w:r w:rsidRPr="0032464C">
        <w:rPr>
          <w:rFonts w:ascii="Open Sans" w:hAnsi="Open Sans" w:cs="Open Sans"/>
          <w:b/>
          <w:bCs/>
          <w:sz w:val="18"/>
          <w:szCs w:val="18"/>
        </w:rPr>
        <w:t>NOTE</w:t>
      </w:r>
      <w:r>
        <w:rPr>
          <w:rFonts w:ascii="Open Sans" w:hAnsi="Open Sans" w:cs="Open Sans"/>
          <w:b/>
          <w:bCs/>
          <w:sz w:val="18"/>
          <w:szCs w:val="18"/>
        </w:rPr>
        <w:t>:</w:t>
      </w:r>
      <w:r w:rsidRPr="003D75C7">
        <w:rPr>
          <w:rFonts w:ascii="Open Sans" w:hAnsi="Open Sans" w:cs="Open Sans"/>
          <w:sz w:val="18"/>
          <w:szCs w:val="18"/>
        </w:rPr>
        <w:t xml:space="preserve"> </w:t>
      </w:r>
      <w:r>
        <w:rPr>
          <w:rFonts w:ascii="Open Sans" w:hAnsi="Open Sans" w:cs="Open Sans"/>
          <w:sz w:val="18"/>
          <w:szCs w:val="18"/>
        </w:rPr>
        <w:t>A</w:t>
      </w:r>
      <w:r w:rsidRPr="003D75C7">
        <w:rPr>
          <w:rFonts w:ascii="Open Sans" w:hAnsi="Open Sans" w:cs="Open Sans"/>
          <w:sz w:val="18"/>
          <w:szCs w:val="18"/>
        </w:rPr>
        <w:t xml:space="preserve">pplicants only need to enter hours worked if their workday is greater or less than 8 hours. </w:t>
      </w:r>
    </w:p>
    <w:tbl>
      <w:tblPr>
        <w:tblStyle w:val="TableGrid"/>
        <w:tblW w:w="10651" w:type="dxa"/>
        <w:jc w:val="center"/>
        <w:tblLook w:val="04A0" w:firstRow="1" w:lastRow="0" w:firstColumn="1" w:lastColumn="0" w:noHBand="0" w:noVBand="1"/>
      </w:tblPr>
      <w:tblGrid>
        <w:gridCol w:w="895"/>
        <w:gridCol w:w="2880"/>
        <w:gridCol w:w="1475"/>
        <w:gridCol w:w="810"/>
        <w:gridCol w:w="3157"/>
        <w:gridCol w:w="1434"/>
      </w:tblGrid>
      <w:tr w:rsidR="000E7D93" w:rsidRPr="000B4941" w14:paraId="5DE9F93B" w14:textId="77777777" w:rsidTr="00D77B74">
        <w:trPr>
          <w:cantSplit/>
          <w:trHeight w:val="317"/>
          <w:jc w:val="center"/>
        </w:trPr>
        <w:tc>
          <w:tcPr>
            <w:tcW w:w="5250" w:type="dxa"/>
            <w:gridSpan w:val="3"/>
            <w:noWrap/>
            <w:vAlign w:val="center"/>
          </w:tcPr>
          <w:p w14:paraId="66A6A7A2" w14:textId="77777777" w:rsidR="000E7D93" w:rsidRPr="008B5FB9" w:rsidRDefault="000E7D93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967" w:type="dxa"/>
            <w:gridSpan w:val="2"/>
            <w:noWrap/>
            <w:vAlign w:val="center"/>
          </w:tcPr>
          <w:p w14:paraId="2279E0AC" w14:textId="77777777" w:rsidR="000E7D93" w:rsidRPr="008B5FB9" w:rsidRDefault="000E7D93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(Last four digits of SSN)</w:t>
            </w: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1434" w:type="dxa"/>
            <w:noWrap/>
            <w:vAlign w:val="center"/>
          </w:tcPr>
          <w:p w14:paraId="38ACF2C3" w14:textId="77777777" w:rsidR="000E7D93" w:rsidRPr="008B5FB9" w:rsidRDefault="000E7D93" w:rsidP="00967A8E">
            <w:pPr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8B5FB9">
              <w:rPr>
                <w:rFonts w:ascii="Open Sans" w:hAnsi="Open Sans" w:cs="Open Sans"/>
                <w:b/>
                <w:bCs/>
                <w:sz w:val="18"/>
                <w:szCs w:val="18"/>
              </w:rPr>
              <w:t>Year</w:t>
            </w:r>
          </w:p>
        </w:tc>
      </w:tr>
      <w:tr w:rsidR="000E7D93" w:rsidRPr="000B4941" w14:paraId="20C90115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40B36D4" w14:textId="77777777" w:rsidR="000E7D93" w:rsidRPr="00E01E44" w:rsidRDefault="000E7D93" w:rsidP="00967A8E">
            <w:pPr>
              <w:ind w:left="35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2880" w:type="dxa"/>
            <w:shd w:val="clear" w:color="auto" w:fill="auto"/>
            <w:noWrap/>
            <w:vAlign w:val="center"/>
            <w:hideMark/>
          </w:tcPr>
          <w:p w14:paraId="6D436085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 of Philadelphia, PA</w:t>
            </w:r>
          </w:p>
        </w:tc>
        <w:tc>
          <w:tcPr>
            <w:tcW w:w="1475" w:type="dxa"/>
            <w:noWrap/>
            <w:vAlign w:val="center"/>
            <w:hideMark/>
          </w:tcPr>
          <w:p w14:paraId="4CDAB1BF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  <w:tc>
          <w:tcPr>
            <w:tcW w:w="810" w:type="dxa"/>
            <w:noWrap/>
            <w:vAlign w:val="center"/>
            <w:hideMark/>
          </w:tcPr>
          <w:p w14:paraId="7CE1C7B9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Date</w:t>
            </w:r>
          </w:p>
        </w:tc>
        <w:tc>
          <w:tcPr>
            <w:tcW w:w="3157" w:type="dxa"/>
            <w:noWrap/>
            <w:vAlign w:val="center"/>
            <w:hideMark/>
          </w:tcPr>
          <w:p w14:paraId="7CB7EE27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Location worked outside</w:t>
            </w:r>
          </w:p>
          <w:p w14:paraId="37384860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of Philadelphia, PA</w:t>
            </w:r>
          </w:p>
        </w:tc>
        <w:tc>
          <w:tcPr>
            <w:tcW w:w="1434" w:type="dxa"/>
            <w:noWrap/>
            <w:vAlign w:val="center"/>
            <w:hideMark/>
          </w:tcPr>
          <w:p w14:paraId="053D6E9C" w14:textId="77777777" w:rsidR="000E7D93" w:rsidRPr="00E01E44" w:rsidRDefault="000E7D93" w:rsidP="00967A8E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01E44">
              <w:rPr>
                <w:rFonts w:ascii="Open Sans" w:hAnsi="Open Sans" w:cs="Open Sans"/>
                <w:sz w:val="18"/>
                <w:szCs w:val="18"/>
              </w:rPr>
              <w:t>Hours Worked (if applicable)</w:t>
            </w:r>
          </w:p>
        </w:tc>
      </w:tr>
      <w:tr w:rsidR="00D77B74" w:rsidRPr="000B4941" w14:paraId="432700D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A3B5520" w14:textId="1F64E822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Nov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13D85F1" w14:textId="77777777" w:rsidR="00D77B74" w:rsidRPr="00324AB5" w:rsidRDefault="00D77B74" w:rsidP="00D77B74">
            <w:pPr>
              <w:ind w:right="-60"/>
              <w:jc w:val="center"/>
              <w:rPr>
                <w:rFonts w:ascii="Open Sans" w:hAnsi="Open Sans" w:cs="Open Sans"/>
                <w:i/>
                <w:iCs/>
                <w:sz w:val="16"/>
                <w:szCs w:val="16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Ex: Bala Cynwyd, COVID</w:t>
            </w:r>
          </w:p>
        </w:tc>
        <w:tc>
          <w:tcPr>
            <w:tcW w:w="1475" w:type="dxa"/>
            <w:noWrap/>
            <w:vAlign w:val="center"/>
            <w:hideMark/>
          </w:tcPr>
          <w:p w14:paraId="204835CF" w14:textId="77777777" w:rsidR="00D77B74" w:rsidRPr="000B4941" w:rsidRDefault="00D77B74" w:rsidP="00D77B74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274617"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 xml:space="preserve">Ex: </w:t>
            </w:r>
            <w:r>
              <w:rPr>
                <w:rFonts w:ascii="Open Sans" w:hAnsi="Open Sans" w:cs="Open Sans"/>
                <w:i/>
                <w:iCs/>
                <w:color w:val="A6A6A6" w:themeColor="background1" w:themeShade="A6"/>
                <w:sz w:val="16"/>
                <w:szCs w:val="16"/>
              </w:rPr>
              <w:t>10 hours</w:t>
            </w:r>
          </w:p>
        </w:tc>
        <w:tc>
          <w:tcPr>
            <w:tcW w:w="810" w:type="dxa"/>
            <w:noWrap/>
            <w:vAlign w:val="center"/>
            <w:hideMark/>
          </w:tcPr>
          <w:p w14:paraId="0D451614" w14:textId="325D048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-Dec</w:t>
            </w:r>
          </w:p>
        </w:tc>
        <w:tc>
          <w:tcPr>
            <w:tcW w:w="3157" w:type="dxa"/>
            <w:noWrap/>
            <w:hideMark/>
          </w:tcPr>
          <w:p w14:paraId="2E6CA282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8A31345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39A9AF1F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A5798C9" w14:textId="55555A8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Nov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1D8D33B5" w14:textId="77777777" w:rsidR="00D77B74" w:rsidRPr="000B4941" w:rsidRDefault="00D77B74" w:rsidP="00D77B74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vAlign w:val="center"/>
          </w:tcPr>
          <w:p w14:paraId="4D0574AE" w14:textId="77777777" w:rsidR="00D77B74" w:rsidRPr="000B4941" w:rsidRDefault="00D77B74" w:rsidP="00D77B74">
            <w:pPr>
              <w:ind w:right="-60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55A0D74" w14:textId="29C9E78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-Dec</w:t>
            </w:r>
          </w:p>
        </w:tc>
        <w:tc>
          <w:tcPr>
            <w:tcW w:w="3157" w:type="dxa"/>
            <w:noWrap/>
            <w:hideMark/>
          </w:tcPr>
          <w:p w14:paraId="4AC2F79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4A1AE54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7DDDCFBE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DB0139A" w14:textId="705435A2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6ECBE88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3563B19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E262A29" w14:textId="2D74F2D7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-Dec</w:t>
            </w:r>
          </w:p>
        </w:tc>
        <w:tc>
          <w:tcPr>
            <w:tcW w:w="3157" w:type="dxa"/>
            <w:noWrap/>
            <w:hideMark/>
          </w:tcPr>
          <w:p w14:paraId="192C5F4F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6510947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774E9B2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1779BE4" w14:textId="6537B74D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24A45B03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0444C1E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729066B" w14:textId="3D1FCC4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4-Dec</w:t>
            </w:r>
          </w:p>
        </w:tc>
        <w:tc>
          <w:tcPr>
            <w:tcW w:w="3157" w:type="dxa"/>
            <w:noWrap/>
            <w:hideMark/>
          </w:tcPr>
          <w:p w14:paraId="2BE829D0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498DC7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63B363B6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DA2B316" w14:textId="383CE496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5BD01FA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F018307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80C67A7" w14:textId="2BDFE8F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5-Dec</w:t>
            </w:r>
          </w:p>
        </w:tc>
        <w:tc>
          <w:tcPr>
            <w:tcW w:w="3157" w:type="dxa"/>
            <w:noWrap/>
            <w:hideMark/>
          </w:tcPr>
          <w:p w14:paraId="4EF14FC7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A8E648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CCBEA40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40520B2" w14:textId="6AD555B7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3C435DE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9533A07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8E5D0BF" w14:textId="2374FFF9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6-Dec</w:t>
            </w:r>
          </w:p>
        </w:tc>
        <w:tc>
          <w:tcPr>
            <w:tcW w:w="3157" w:type="dxa"/>
            <w:noWrap/>
            <w:hideMark/>
          </w:tcPr>
          <w:p w14:paraId="1385FDB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6621BA9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74D60485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5E67A82" w14:textId="4469EC65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5F69E3A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120D81B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40F771F" w14:textId="618269C5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7-Dec</w:t>
            </w:r>
          </w:p>
        </w:tc>
        <w:tc>
          <w:tcPr>
            <w:tcW w:w="3157" w:type="dxa"/>
            <w:noWrap/>
            <w:hideMark/>
          </w:tcPr>
          <w:p w14:paraId="1059CF02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067452F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8FDF467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1786A76" w14:textId="18B2BB3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3990C5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17BD094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5FDAF95" w14:textId="73D480C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8-Dec</w:t>
            </w:r>
          </w:p>
        </w:tc>
        <w:tc>
          <w:tcPr>
            <w:tcW w:w="3157" w:type="dxa"/>
            <w:noWrap/>
            <w:hideMark/>
          </w:tcPr>
          <w:p w14:paraId="6045BDAB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E8A4174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10D17206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195F799" w14:textId="1B45ECE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1487CCE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4E8A49B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BFFA9DE" w14:textId="56619B7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9-Dec</w:t>
            </w:r>
          </w:p>
        </w:tc>
        <w:tc>
          <w:tcPr>
            <w:tcW w:w="3157" w:type="dxa"/>
            <w:noWrap/>
            <w:hideMark/>
          </w:tcPr>
          <w:p w14:paraId="1A24B3F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D18F090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0A6233C5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E0FFC03" w14:textId="3051FF9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643E2E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56442F0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2689932" w14:textId="1AF329E8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0-Dec</w:t>
            </w:r>
          </w:p>
        </w:tc>
        <w:tc>
          <w:tcPr>
            <w:tcW w:w="3157" w:type="dxa"/>
            <w:noWrap/>
            <w:hideMark/>
          </w:tcPr>
          <w:p w14:paraId="31CA133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0500F2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2406FC5E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468D5EB" w14:textId="0D3FD92D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4E391E7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9613CB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263CED8" w14:textId="4DB7FF56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1-Dec</w:t>
            </w:r>
          </w:p>
        </w:tc>
        <w:tc>
          <w:tcPr>
            <w:tcW w:w="3157" w:type="dxa"/>
            <w:noWrap/>
            <w:hideMark/>
          </w:tcPr>
          <w:p w14:paraId="4A02E014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B5B2E2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23E18779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B0C6669" w14:textId="48B457A8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5C18FD3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DB78F02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5F61526" w14:textId="635455B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2-Dec</w:t>
            </w:r>
          </w:p>
        </w:tc>
        <w:tc>
          <w:tcPr>
            <w:tcW w:w="3157" w:type="dxa"/>
            <w:noWrap/>
            <w:hideMark/>
          </w:tcPr>
          <w:p w14:paraId="1C9608FB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2E3452C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BB3875A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E16E24F" w14:textId="3EF52259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EF4B0C3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C2E0E4B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DE72AFD" w14:textId="50194671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3-Dec</w:t>
            </w:r>
          </w:p>
        </w:tc>
        <w:tc>
          <w:tcPr>
            <w:tcW w:w="3157" w:type="dxa"/>
            <w:noWrap/>
            <w:hideMark/>
          </w:tcPr>
          <w:p w14:paraId="3868FA49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E569C36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75B5CE8E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415C6954" w14:textId="1E599F5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14188FF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A314B12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019C05C" w14:textId="2A44775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4-Dec</w:t>
            </w:r>
          </w:p>
        </w:tc>
        <w:tc>
          <w:tcPr>
            <w:tcW w:w="3157" w:type="dxa"/>
            <w:noWrap/>
            <w:hideMark/>
          </w:tcPr>
          <w:p w14:paraId="26F58CEC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52C0B2F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A23D56C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AC21E89" w14:textId="17B711B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41A5ED6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2B51540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7FD2C76" w14:textId="378764F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5-Dec</w:t>
            </w:r>
          </w:p>
        </w:tc>
        <w:tc>
          <w:tcPr>
            <w:tcW w:w="3157" w:type="dxa"/>
            <w:noWrap/>
            <w:hideMark/>
          </w:tcPr>
          <w:p w14:paraId="269FA082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54DD5572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0DDED6F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BBF765C" w14:textId="7368E3B8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5B2C975D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8B7B2D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A55873A" w14:textId="7305ED0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6-Dec</w:t>
            </w:r>
          </w:p>
        </w:tc>
        <w:tc>
          <w:tcPr>
            <w:tcW w:w="3157" w:type="dxa"/>
            <w:noWrap/>
            <w:hideMark/>
          </w:tcPr>
          <w:p w14:paraId="5E3185B9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CE3F94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1184630E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CEA855B" w14:textId="66EB92FC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C0AB937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27065EB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D02DAC9" w14:textId="14C94B15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7-Dec</w:t>
            </w:r>
          </w:p>
        </w:tc>
        <w:tc>
          <w:tcPr>
            <w:tcW w:w="3157" w:type="dxa"/>
            <w:noWrap/>
            <w:hideMark/>
          </w:tcPr>
          <w:p w14:paraId="519038F2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4E5734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6F6CABE1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ED8D805" w14:textId="2C747A1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FE3F9AD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7EE5516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3D4314EB" w14:textId="317B870E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8-Dec</w:t>
            </w:r>
          </w:p>
        </w:tc>
        <w:tc>
          <w:tcPr>
            <w:tcW w:w="3157" w:type="dxa"/>
            <w:noWrap/>
            <w:hideMark/>
          </w:tcPr>
          <w:p w14:paraId="518652BD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2920EE8F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0030E74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370ABEF7" w14:textId="7510A10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324CD6AF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8D4BFF4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4D4DF51" w14:textId="69E244E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19-Dec</w:t>
            </w:r>
          </w:p>
        </w:tc>
        <w:tc>
          <w:tcPr>
            <w:tcW w:w="3157" w:type="dxa"/>
            <w:noWrap/>
            <w:hideMark/>
          </w:tcPr>
          <w:p w14:paraId="1587DA94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7D9236E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52A9E9CC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F24C6EF" w14:textId="3A94260D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0F0B79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5DC0BC67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4608A870" w14:textId="0CD4CD49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0-Dec</w:t>
            </w:r>
          </w:p>
        </w:tc>
        <w:tc>
          <w:tcPr>
            <w:tcW w:w="3157" w:type="dxa"/>
            <w:noWrap/>
            <w:hideMark/>
          </w:tcPr>
          <w:p w14:paraId="5532B58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56B5BB5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3C5F3605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5B7B160B" w14:textId="57EE51B8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1C098328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3F9633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160B623" w14:textId="19E44C38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1-Dec</w:t>
            </w:r>
          </w:p>
        </w:tc>
        <w:tc>
          <w:tcPr>
            <w:tcW w:w="3157" w:type="dxa"/>
            <w:noWrap/>
            <w:hideMark/>
          </w:tcPr>
          <w:p w14:paraId="76381F2C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6210DF9B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0A6283E3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BA82932" w14:textId="65E2680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D4132A9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794172E1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5EE11ABF" w14:textId="2B8F2371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2-Dec</w:t>
            </w:r>
          </w:p>
        </w:tc>
        <w:tc>
          <w:tcPr>
            <w:tcW w:w="3157" w:type="dxa"/>
            <w:shd w:val="clear" w:color="auto" w:fill="auto"/>
            <w:noWrap/>
            <w:hideMark/>
          </w:tcPr>
          <w:p w14:paraId="7CCBF8B6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8114A77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2945D69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006A47FA" w14:textId="7005A9CE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857F141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0CEFD44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FD6F6F4" w14:textId="592D1613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3-Dec</w:t>
            </w:r>
          </w:p>
        </w:tc>
        <w:tc>
          <w:tcPr>
            <w:tcW w:w="3157" w:type="dxa"/>
            <w:noWrap/>
            <w:hideMark/>
          </w:tcPr>
          <w:p w14:paraId="44CCB749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CA0360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6EBF6D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7745C766" w14:textId="32A02FCD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4AFF99E0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4ABF1019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ED9743D" w14:textId="7DC4A57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4-Dec</w:t>
            </w:r>
          </w:p>
        </w:tc>
        <w:tc>
          <w:tcPr>
            <w:tcW w:w="3157" w:type="dxa"/>
            <w:noWrap/>
            <w:hideMark/>
          </w:tcPr>
          <w:p w14:paraId="174D03E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009A9FA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A614C8B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568F416" w14:textId="01A4072F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668E9D4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01DF2AD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97AE56C" w14:textId="2A4680A4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5-Dec</w:t>
            </w:r>
          </w:p>
        </w:tc>
        <w:tc>
          <w:tcPr>
            <w:tcW w:w="3157" w:type="dxa"/>
            <w:noWrap/>
            <w:hideMark/>
          </w:tcPr>
          <w:p w14:paraId="2AC05B5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307D1A2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61252EF8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1C24C70" w14:textId="7A096851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65FB134A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6C1FFD5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2246A4F6" w14:textId="425F4352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6-Dec</w:t>
            </w:r>
          </w:p>
        </w:tc>
        <w:tc>
          <w:tcPr>
            <w:tcW w:w="3157" w:type="dxa"/>
            <w:noWrap/>
            <w:hideMark/>
          </w:tcPr>
          <w:p w14:paraId="0B33273F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4475400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55578194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6A87BA4E" w14:textId="093D45C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740336D9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3A5C0DFB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891266E" w14:textId="1D453DF4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7-Dec</w:t>
            </w:r>
          </w:p>
        </w:tc>
        <w:tc>
          <w:tcPr>
            <w:tcW w:w="3157" w:type="dxa"/>
            <w:noWrap/>
            <w:hideMark/>
          </w:tcPr>
          <w:p w14:paraId="737C3867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7F8CBDB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4B87672F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1912F218" w14:textId="57C7B37E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6DE48B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1897EDE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178E2F21" w14:textId="6D3D727A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8-Dec</w:t>
            </w:r>
          </w:p>
        </w:tc>
        <w:tc>
          <w:tcPr>
            <w:tcW w:w="3157" w:type="dxa"/>
            <w:noWrap/>
            <w:hideMark/>
          </w:tcPr>
          <w:p w14:paraId="44B2BCA9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noWrap/>
            <w:hideMark/>
          </w:tcPr>
          <w:p w14:paraId="17FC77AA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745AC967" w14:textId="77777777" w:rsidTr="003C744E">
        <w:trPr>
          <w:cantSplit/>
          <w:trHeight w:val="317"/>
          <w:jc w:val="center"/>
        </w:trPr>
        <w:tc>
          <w:tcPr>
            <w:tcW w:w="895" w:type="dxa"/>
            <w:noWrap/>
            <w:vAlign w:val="center"/>
            <w:hideMark/>
          </w:tcPr>
          <w:p w14:paraId="248E5948" w14:textId="12C77990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Nov</w:t>
            </w:r>
          </w:p>
        </w:tc>
        <w:tc>
          <w:tcPr>
            <w:tcW w:w="2880" w:type="dxa"/>
            <w:shd w:val="clear" w:color="auto" w:fill="auto"/>
            <w:noWrap/>
            <w:hideMark/>
          </w:tcPr>
          <w:p w14:paraId="0403E58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noWrap/>
            <w:hideMark/>
          </w:tcPr>
          <w:p w14:paraId="2488C1EF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84C485" w14:textId="462443A4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29-Dec</w:t>
            </w:r>
          </w:p>
        </w:tc>
        <w:tc>
          <w:tcPr>
            <w:tcW w:w="3157" w:type="dxa"/>
            <w:tcBorders>
              <w:bottom w:val="single" w:sz="4" w:space="0" w:color="auto"/>
            </w:tcBorders>
            <w:noWrap/>
            <w:hideMark/>
          </w:tcPr>
          <w:p w14:paraId="5973DBDC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bottom w:val="single" w:sz="4" w:space="0" w:color="auto"/>
            </w:tcBorders>
            <w:noWrap/>
            <w:hideMark/>
          </w:tcPr>
          <w:p w14:paraId="4CC673F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3615420D" w14:textId="77777777" w:rsidTr="003C744E">
        <w:trPr>
          <w:cantSplit/>
          <w:trHeight w:val="317"/>
          <w:jc w:val="center"/>
        </w:trPr>
        <w:tc>
          <w:tcPr>
            <w:tcW w:w="8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9ED60FD" w14:textId="5B0715EB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Nov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2AEAB65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2013C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260F79" w14:textId="5926C1D0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0-Dec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2C7A08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525861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77B74" w:rsidRPr="000B4941" w14:paraId="305835BB" w14:textId="77777777" w:rsidTr="003C744E">
        <w:trPr>
          <w:cantSplit/>
          <w:trHeight w:val="317"/>
          <w:jc w:val="center"/>
        </w:trPr>
        <w:tc>
          <w:tcPr>
            <w:tcW w:w="8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893CB21" w14:textId="77777777" w:rsidR="00D77B74" w:rsidRPr="000B4941" w:rsidRDefault="00D77B74" w:rsidP="00D77B74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E4AC19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47AAFF44" w14:textId="77777777" w:rsidR="00D77B74" w:rsidRPr="000B4941" w:rsidRDefault="00D77B74" w:rsidP="00D77B74">
            <w:pPr>
              <w:ind w:right="-60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0FB8C9" w14:textId="1DBCDB5A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>31-Dec</w:t>
            </w:r>
          </w:p>
        </w:tc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30ABC5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3A799B" w14:textId="77777777" w:rsidR="00D77B74" w:rsidRPr="000B4941" w:rsidRDefault="00D77B74" w:rsidP="00D77B74">
            <w:pPr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6A0FC2AE" w14:textId="77777777" w:rsidR="000E7D93" w:rsidRDefault="000E7D93" w:rsidP="00CB2CF0">
      <w:pPr>
        <w:rPr>
          <w:rFonts w:ascii="Open Sans" w:hAnsi="Open Sans" w:cs="Open Sans"/>
          <w:bCs/>
          <w:sz w:val="20"/>
          <w:szCs w:val="20"/>
        </w:rPr>
      </w:pPr>
    </w:p>
    <w:sectPr w:rsidR="000E7D93" w:rsidSect="00B4412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9EB95" w14:textId="77777777" w:rsidR="00B4412E" w:rsidRDefault="00B4412E" w:rsidP="00AB064C">
      <w:pPr>
        <w:spacing w:after="0" w:line="240" w:lineRule="auto"/>
      </w:pPr>
      <w:r>
        <w:separator/>
      </w:r>
    </w:p>
  </w:endnote>
  <w:endnote w:type="continuationSeparator" w:id="0">
    <w:p w14:paraId="25F763AA" w14:textId="77777777" w:rsidR="00B4412E" w:rsidRDefault="00B4412E" w:rsidP="00AB064C">
      <w:pPr>
        <w:spacing w:after="0" w:line="240" w:lineRule="auto"/>
      </w:pPr>
      <w:r>
        <w:continuationSeparator/>
      </w:r>
    </w:p>
  </w:endnote>
  <w:endnote w:type="continuationNotice" w:id="1">
    <w:p w14:paraId="77F7E9C9" w14:textId="77777777" w:rsidR="00B4412E" w:rsidRDefault="00B441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91279E" w14:textId="44A6356F" w:rsidR="00AB064C" w:rsidRPr="00343570" w:rsidRDefault="00AB064C">
    <w:pPr>
      <w:pStyle w:val="Footer"/>
      <w:rPr>
        <w:rFonts w:ascii="Open Sans" w:hAnsi="Open Sans" w:cs="Open Sans"/>
        <w:color w:val="262626" w:themeColor="text1" w:themeTint="D9"/>
        <w:sz w:val="18"/>
        <w:szCs w:val="18"/>
      </w:rPr>
    </w:pPr>
    <w:r w:rsidRPr="00343570">
      <w:rPr>
        <w:rFonts w:ascii="Open Sans" w:hAnsi="Open Sans" w:cs="Open Sans"/>
        <w:color w:val="262626" w:themeColor="text1" w:themeTint="D9"/>
        <w:sz w:val="18"/>
        <w:szCs w:val="18"/>
      </w:rPr>
      <w:t xml:space="preserve">Version </w:t>
    </w:r>
    <w:r w:rsidR="00ED0164" w:rsidRPr="00343570">
      <w:rPr>
        <w:rFonts w:ascii="Open Sans" w:hAnsi="Open Sans" w:cs="Open Sans"/>
        <w:color w:val="262626" w:themeColor="text1" w:themeTint="D9"/>
        <w:sz w:val="18"/>
        <w:szCs w:val="18"/>
      </w:rPr>
      <w:t>2023</w:t>
    </w:r>
    <w:r w:rsidR="00FF54BB">
      <w:rPr>
        <w:rFonts w:ascii="Open Sans" w:hAnsi="Open Sans" w:cs="Open Sans"/>
        <w:color w:val="262626" w:themeColor="text1" w:themeTint="D9"/>
        <w:sz w:val="18"/>
        <w:szCs w:val="18"/>
      </w:rPr>
      <w:t>1214</w:t>
    </w:r>
    <w:r w:rsidR="00ED0164">
      <w:rPr>
        <w:rFonts w:ascii="Open Sans" w:hAnsi="Open Sans" w:cs="Open Sans"/>
        <w:color w:val="262626" w:themeColor="text1" w:themeTint="D9"/>
        <w:sz w:val="18"/>
        <w:szCs w:val="18"/>
      </w:rPr>
      <w:t xml:space="preserve"> </w:t>
    </w:r>
    <w:r w:rsidR="00743D91">
      <w:rPr>
        <w:rFonts w:ascii="Open Sans" w:hAnsi="Open Sans" w:cs="Open Sans"/>
        <w:color w:val="262626" w:themeColor="text1" w:themeTint="D9"/>
        <w:sz w:val="18"/>
        <w:szCs w:val="18"/>
      </w:rPr>
      <w:t xml:space="preserve">| page </w:t>
    </w:r>
    <w:r w:rsidR="00743D91" w:rsidRPr="00743D91">
      <w:rPr>
        <w:rFonts w:ascii="Open Sans" w:hAnsi="Open Sans" w:cs="Open Sans"/>
        <w:color w:val="262626" w:themeColor="text1" w:themeTint="D9"/>
        <w:sz w:val="18"/>
        <w:szCs w:val="18"/>
        <w:shd w:val="clear" w:color="auto" w:fill="E6E6E6"/>
      </w:rPr>
      <w:fldChar w:fldCharType="begin"/>
    </w:r>
    <w:r w:rsidR="00743D91" w:rsidRPr="00743D91">
      <w:rPr>
        <w:rFonts w:ascii="Open Sans" w:hAnsi="Open Sans" w:cs="Open Sans"/>
        <w:color w:val="262626" w:themeColor="text1" w:themeTint="D9"/>
        <w:sz w:val="18"/>
        <w:szCs w:val="18"/>
      </w:rPr>
      <w:instrText xml:space="preserve"> PAGE   \* MERGEFORMAT </w:instrText>
    </w:r>
    <w:r w:rsidR="00743D91" w:rsidRPr="00743D91">
      <w:rPr>
        <w:rFonts w:ascii="Open Sans" w:hAnsi="Open Sans" w:cs="Open Sans"/>
        <w:color w:val="262626" w:themeColor="text1" w:themeTint="D9"/>
        <w:sz w:val="18"/>
        <w:szCs w:val="18"/>
        <w:shd w:val="clear" w:color="auto" w:fill="E6E6E6"/>
      </w:rPr>
      <w:fldChar w:fldCharType="separate"/>
    </w:r>
    <w:r w:rsidR="00743D91" w:rsidRPr="00743D91">
      <w:rPr>
        <w:rFonts w:ascii="Open Sans" w:hAnsi="Open Sans" w:cs="Open Sans"/>
        <w:noProof/>
        <w:color w:val="262626" w:themeColor="text1" w:themeTint="D9"/>
        <w:sz w:val="18"/>
        <w:szCs w:val="18"/>
      </w:rPr>
      <w:t>1</w:t>
    </w:r>
    <w:r w:rsidR="00743D91" w:rsidRPr="00743D91">
      <w:rPr>
        <w:rFonts w:ascii="Open Sans" w:hAnsi="Open Sans" w:cs="Open Sans"/>
        <w:noProof/>
        <w:color w:val="262626" w:themeColor="text1" w:themeTint="D9"/>
        <w:sz w:val="18"/>
        <w:szCs w:val="18"/>
        <w:shd w:val="clear" w:color="auto" w:fill="E6E6E6"/>
      </w:rPr>
      <w:fldChar w:fldCharType="end"/>
    </w:r>
    <w:r w:rsidR="00743D91">
      <w:rPr>
        <w:rFonts w:ascii="Open Sans" w:hAnsi="Open Sans" w:cs="Open Sans"/>
        <w:noProof/>
        <w:color w:val="262626" w:themeColor="text1" w:themeTint="D9"/>
        <w:sz w:val="18"/>
        <w:szCs w:val="18"/>
      </w:rPr>
      <w:t xml:space="preserve"> of </w:t>
    </w:r>
    <w:r w:rsidR="000E7D93">
      <w:rPr>
        <w:rFonts w:ascii="Open Sans" w:hAnsi="Open Sans" w:cs="Open Sans"/>
        <w:noProof/>
        <w:color w:val="262626" w:themeColor="text1" w:themeTint="D9"/>
        <w:sz w:val="18"/>
        <w:szCs w:val="18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9B4F5D" w14:textId="77777777" w:rsidR="00B4412E" w:rsidRDefault="00B4412E" w:rsidP="00AB064C">
      <w:pPr>
        <w:spacing w:after="0" w:line="240" w:lineRule="auto"/>
      </w:pPr>
      <w:r>
        <w:separator/>
      </w:r>
    </w:p>
  </w:footnote>
  <w:footnote w:type="continuationSeparator" w:id="0">
    <w:p w14:paraId="1DE8160C" w14:textId="77777777" w:rsidR="00B4412E" w:rsidRDefault="00B4412E" w:rsidP="00AB064C">
      <w:pPr>
        <w:spacing w:after="0" w:line="240" w:lineRule="auto"/>
      </w:pPr>
      <w:r>
        <w:continuationSeparator/>
      </w:r>
    </w:p>
  </w:footnote>
  <w:footnote w:type="continuationNotice" w:id="1">
    <w:p w14:paraId="537A6FA5" w14:textId="77777777" w:rsidR="00B4412E" w:rsidRDefault="00B441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7B3A401" w14:paraId="266BD9C7" w14:textId="77777777" w:rsidTr="67B3A401">
      <w:trPr>
        <w:trHeight w:val="300"/>
      </w:trPr>
      <w:tc>
        <w:tcPr>
          <w:tcW w:w="3120" w:type="dxa"/>
        </w:tcPr>
        <w:p w14:paraId="285D5188" w14:textId="77777777" w:rsidR="67B3A401" w:rsidRDefault="67B3A401" w:rsidP="67B3A401">
          <w:pPr>
            <w:pStyle w:val="Header"/>
            <w:ind w:left="-115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7A1B17E2" wp14:editId="2C55EA17">
                <wp:extent cx="1762125" cy="314325"/>
                <wp:effectExtent l="0" t="0" r="0" b="0"/>
                <wp:docPr id="1119239334" name="Picture 11192393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314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44E867" w14:textId="02B1A433" w:rsidR="00D639C6" w:rsidRDefault="00D639C6" w:rsidP="67B3A401">
          <w:pPr>
            <w:pStyle w:val="Header"/>
            <w:ind w:left="-115"/>
          </w:pPr>
        </w:p>
      </w:tc>
      <w:tc>
        <w:tcPr>
          <w:tcW w:w="3120" w:type="dxa"/>
        </w:tcPr>
        <w:p w14:paraId="631AA329" w14:textId="317B6795" w:rsidR="67B3A401" w:rsidRDefault="67B3A401" w:rsidP="67B3A401">
          <w:pPr>
            <w:pStyle w:val="Header"/>
            <w:jc w:val="center"/>
          </w:pPr>
        </w:p>
      </w:tc>
      <w:tc>
        <w:tcPr>
          <w:tcW w:w="3120" w:type="dxa"/>
        </w:tcPr>
        <w:p w14:paraId="3F69C72D" w14:textId="425AA1CB" w:rsidR="67B3A401" w:rsidRDefault="67B3A401" w:rsidP="67B3A401">
          <w:pPr>
            <w:pStyle w:val="Header"/>
            <w:ind w:right="-115"/>
            <w:jc w:val="right"/>
          </w:pPr>
        </w:p>
      </w:tc>
    </w:tr>
  </w:tbl>
  <w:p w14:paraId="14983181" w14:textId="5D792DBF" w:rsidR="67B3A401" w:rsidRDefault="67B3A401" w:rsidP="00F73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E91B2"/>
    <w:multiLevelType w:val="hybridMultilevel"/>
    <w:tmpl w:val="8FC4BA12"/>
    <w:lvl w:ilvl="0" w:tplc="CA001D62">
      <w:start w:val="1"/>
      <w:numFmt w:val="decimal"/>
      <w:lvlText w:val="%1."/>
      <w:lvlJc w:val="left"/>
      <w:pPr>
        <w:ind w:left="720" w:hanging="360"/>
      </w:pPr>
    </w:lvl>
    <w:lvl w:ilvl="1" w:tplc="C17C5CCA">
      <w:start w:val="1"/>
      <w:numFmt w:val="lowerLetter"/>
      <w:lvlText w:val="%2."/>
      <w:lvlJc w:val="left"/>
      <w:pPr>
        <w:ind w:left="1440" w:hanging="360"/>
      </w:pPr>
    </w:lvl>
    <w:lvl w:ilvl="2" w:tplc="44E433BC">
      <w:start w:val="1"/>
      <w:numFmt w:val="lowerRoman"/>
      <w:lvlText w:val="%3."/>
      <w:lvlJc w:val="right"/>
      <w:pPr>
        <w:ind w:left="2160" w:hanging="180"/>
      </w:pPr>
    </w:lvl>
    <w:lvl w:ilvl="3" w:tplc="1332DA66">
      <w:start w:val="1"/>
      <w:numFmt w:val="decimal"/>
      <w:lvlText w:val="%4."/>
      <w:lvlJc w:val="left"/>
      <w:pPr>
        <w:ind w:left="2880" w:hanging="360"/>
      </w:pPr>
    </w:lvl>
    <w:lvl w:ilvl="4" w:tplc="23AAA1D4">
      <w:start w:val="1"/>
      <w:numFmt w:val="lowerLetter"/>
      <w:lvlText w:val="%5."/>
      <w:lvlJc w:val="left"/>
      <w:pPr>
        <w:ind w:left="3600" w:hanging="360"/>
      </w:pPr>
    </w:lvl>
    <w:lvl w:ilvl="5" w:tplc="EB12A4CA">
      <w:start w:val="1"/>
      <w:numFmt w:val="lowerRoman"/>
      <w:lvlText w:val="%6."/>
      <w:lvlJc w:val="right"/>
      <w:pPr>
        <w:ind w:left="4320" w:hanging="180"/>
      </w:pPr>
    </w:lvl>
    <w:lvl w:ilvl="6" w:tplc="507C1D06">
      <w:start w:val="1"/>
      <w:numFmt w:val="decimal"/>
      <w:lvlText w:val="%7."/>
      <w:lvlJc w:val="left"/>
      <w:pPr>
        <w:ind w:left="5040" w:hanging="360"/>
      </w:pPr>
    </w:lvl>
    <w:lvl w:ilvl="7" w:tplc="F9A824A2">
      <w:start w:val="1"/>
      <w:numFmt w:val="lowerLetter"/>
      <w:lvlText w:val="%8."/>
      <w:lvlJc w:val="left"/>
      <w:pPr>
        <w:ind w:left="5760" w:hanging="360"/>
      </w:pPr>
    </w:lvl>
    <w:lvl w:ilvl="8" w:tplc="E898AAA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3871A"/>
    <w:multiLevelType w:val="hybridMultilevel"/>
    <w:tmpl w:val="D5769C06"/>
    <w:lvl w:ilvl="0" w:tplc="1E6A51FC">
      <w:start w:val="1"/>
      <w:numFmt w:val="decimal"/>
      <w:lvlText w:val="%1."/>
      <w:lvlJc w:val="left"/>
      <w:pPr>
        <w:ind w:left="720" w:hanging="360"/>
      </w:pPr>
    </w:lvl>
    <w:lvl w:ilvl="1" w:tplc="8E12C3FC">
      <w:start w:val="1"/>
      <w:numFmt w:val="lowerLetter"/>
      <w:lvlText w:val="%2."/>
      <w:lvlJc w:val="left"/>
      <w:pPr>
        <w:ind w:left="1440" w:hanging="360"/>
      </w:pPr>
    </w:lvl>
    <w:lvl w:ilvl="2" w:tplc="34CC0664">
      <w:start w:val="1"/>
      <w:numFmt w:val="lowerRoman"/>
      <w:lvlText w:val="%3."/>
      <w:lvlJc w:val="right"/>
      <w:pPr>
        <w:ind w:left="2160" w:hanging="180"/>
      </w:pPr>
    </w:lvl>
    <w:lvl w:ilvl="3" w:tplc="810C3CAE">
      <w:start w:val="1"/>
      <w:numFmt w:val="decimal"/>
      <w:lvlText w:val="%4."/>
      <w:lvlJc w:val="left"/>
      <w:pPr>
        <w:ind w:left="2880" w:hanging="360"/>
      </w:pPr>
    </w:lvl>
    <w:lvl w:ilvl="4" w:tplc="442467F8">
      <w:start w:val="1"/>
      <w:numFmt w:val="lowerLetter"/>
      <w:lvlText w:val="%5."/>
      <w:lvlJc w:val="left"/>
      <w:pPr>
        <w:ind w:left="3600" w:hanging="360"/>
      </w:pPr>
    </w:lvl>
    <w:lvl w:ilvl="5" w:tplc="1340DD4C">
      <w:start w:val="1"/>
      <w:numFmt w:val="lowerRoman"/>
      <w:lvlText w:val="%6."/>
      <w:lvlJc w:val="right"/>
      <w:pPr>
        <w:ind w:left="4320" w:hanging="180"/>
      </w:pPr>
    </w:lvl>
    <w:lvl w:ilvl="6" w:tplc="3618A044">
      <w:start w:val="1"/>
      <w:numFmt w:val="decimal"/>
      <w:lvlText w:val="%7."/>
      <w:lvlJc w:val="left"/>
      <w:pPr>
        <w:ind w:left="5040" w:hanging="360"/>
      </w:pPr>
    </w:lvl>
    <w:lvl w:ilvl="7" w:tplc="CC72AA08">
      <w:start w:val="1"/>
      <w:numFmt w:val="lowerLetter"/>
      <w:lvlText w:val="%8."/>
      <w:lvlJc w:val="left"/>
      <w:pPr>
        <w:ind w:left="5760" w:hanging="360"/>
      </w:pPr>
    </w:lvl>
    <w:lvl w:ilvl="8" w:tplc="623027B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378D0"/>
    <w:multiLevelType w:val="hybridMultilevel"/>
    <w:tmpl w:val="84784D90"/>
    <w:lvl w:ilvl="0" w:tplc="0D2CBC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FC82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A5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B2B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4F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02E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2E6B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2241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8A438"/>
    <w:multiLevelType w:val="hybridMultilevel"/>
    <w:tmpl w:val="84485954"/>
    <w:lvl w:ilvl="0" w:tplc="7FD6CDF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667867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CECD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DAD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CAA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AE5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9A1D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8F3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EF0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B25F3"/>
    <w:multiLevelType w:val="hybridMultilevel"/>
    <w:tmpl w:val="F412E256"/>
    <w:lvl w:ilvl="0" w:tplc="F250AC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482C9F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192790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C845C0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2240D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958C23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66220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026E57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492942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E35C39"/>
    <w:multiLevelType w:val="hybridMultilevel"/>
    <w:tmpl w:val="F13AD1AC"/>
    <w:lvl w:ilvl="0" w:tplc="520AE39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3766126">
      <w:start w:val="1"/>
      <w:numFmt w:val="lowerLetter"/>
      <w:lvlText w:val="%2."/>
      <w:lvlJc w:val="left"/>
      <w:pPr>
        <w:ind w:left="1440" w:hanging="360"/>
      </w:pPr>
    </w:lvl>
    <w:lvl w:ilvl="2" w:tplc="68609750">
      <w:start w:val="1"/>
      <w:numFmt w:val="lowerRoman"/>
      <w:lvlText w:val="%3."/>
      <w:lvlJc w:val="right"/>
      <w:pPr>
        <w:ind w:left="2160" w:hanging="180"/>
      </w:pPr>
    </w:lvl>
    <w:lvl w:ilvl="3" w:tplc="7D0247A6">
      <w:start w:val="1"/>
      <w:numFmt w:val="decimal"/>
      <w:lvlText w:val="%4."/>
      <w:lvlJc w:val="left"/>
      <w:pPr>
        <w:ind w:left="2880" w:hanging="360"/>
      </w:pPr>
    </w:lvl>
    <w:lvl w:ilvl="4" w:tplc="1168484A">
      <w:start w:val="1"/>
      <w:numFmt w:val="lowerLetter"/>
      <w:lvlText w:val="%5."/>
      <w:lvlJc w:val="left"/>
      <w:pPr>
        <w:ind w:left="3600" w:hanging="360"/>
      </w:pPr>
    </w:lvl>
    <w:lvl w:ilvl="5" w:tplc="A00A4906">
      <w:start w:val="1"/>
      <w:numFmt w:val="lowerRoman"/>
      <w:lvlText w:val="%6."/>
      <w:lvlJc w:val="right"/>
      <w:pPr>
        <w:ind w:left="4320" w:hanging="180"/>
      </w:pPr>
    </w:lvl>
    <w:lvl w:ilvl="6" w:tplc="F286C654">
      <w:start w:val="1"/>
      <w:numFmt w:val="decimal"/>
      <w:lvlText w:val="%7."/>
      <w:lvlJc w:val="left"/>
      <w:pPr>
        <w:ind w:left="5040" w:hanging="360"/>
      </w:pPr>
    </w:lvl>
    <w:lvl w:ilvl="7" w:tplc="2AE26336">
      <w:start w:val="1"/>
      <w:numFmt w:val="lowerLetter"/>
      <w:lvlText w:val="%8."/>
      <w:lvlJc w:val="left"/>
      <w:pPr>
        <w:ind w:left="5760" w:hanging="360"/>
      </w:pPr>
    </w:lvl>
    <w:lvl w:ilvl="8" w:tplc="A5F4F2A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EA93C4"/>
    <w:multiLevelType w:val="hybridMultilevel"/>
    <w:tmpl w:val="C09A6D46"/>
    <w:lvl w:ilvl="0" w:tplc="8F02DF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8408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2A91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679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A220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989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A8F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6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C8E0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05788">
    <w:abstractNumId w:val="3"/>
  </w:num>
  <w:num w:numId="2" w16cid:durableId="1412894072">
    <w:abstractNumId w:val="6"/>
  </w:num>
  <w:num w:numId="3" w16cid:durableId="132062934">
    <w:abstractNumId w:val="1"/>
  </w:num>
  <w:num w:numId="4" w16cid:durableId="1857888800">
    <w:abstractNumId w:val="0"/>
  </w:num>
  <w:num w:numId="5" w16cid:durableId="1661159290">
    <w:abstractNumId w:val="5"/>
  </w:num>
  <w:num w:numId="6" w16cid:durableId="485128689">
    <w:abstractNumId w:val="4"/>
  </w:num>
  <w:num w:numId="7" w16cid:durableId="9745292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DY0NDE2tzA1MzZU0lEKTi0uzszPAykwrAUAF/JkTCwAAAA="/>
  </w:docVars>
  <w:rsids>
    <w:rsidRoot w:val="00387AAF"/>
    <w:rsid w:val="00035314"/>
    <w:rsid w:val="00042D4D"/>
    <w:rsid w:val="00043B78"/>
    <w:rsid w:val="00044232"/>
    <w:rsid w:val="00044699"/>
    <w:rsid w:val="0005486F"/>
    <w:rsid w:val="000862C4"/>
    <w:rsid w:val="000A4CE6"/>
    <w:rsid w:val="000A653C"/>
    <w:rsid w:val="000B66DC"/>
    <w:rsid w:val="000C03A9"/>
    <w:rsid w:val="000C191E"/>
    <w:rsid w:val="000E61BB"/>
    <w:rsid w:val="000E7D93"/>
    <w:rsid w:val="000F5A8E"/>
    <w:rsid w:val="00102FEF"/>
    <w:rsid w:val="001065A9"/>
    <w:rsid w:val="00107A2A"/>
    <w:rsid w:val="00107F83"/>
    <w:rsid w:val="0011661D"/>
    <w:rsid w:val="00121F9D"/>
    <w:rsid w:val="00127766"/>
    <w:rsid w:val="001304E9"/>
    <w:rsid w:val="00134AB5"/>
    <w:rsid w:val="001373A1"/>
    <w:rsid w:val="001472DD"/>
    <w:rsid w:val="0016384F"/>
    <w:rsid w:val="00164A2E"/>
    <w:rsid w:val="00166B3A"/>
    <w:rsid w:val="001756B7"/>
    <w:rsid w:val="001758DB"/>
    <w:rsid w:val="001A12FA"/>
    <w:rsid w:val="001B2620"/>
    <w:rsid w:val="001C46E8"/>
    <w:rsid w:val="001E3753"/>
    <w:rsid w:val="001E40BF"/>
    <w:rsid w:val="001E5056"/>
    <w:rsid w:val="002134A2"/>
    <w:rsid w:val="0021415F"/>
    <w:rsid w:val="00214A42"/>
    <w:rsid w:val="00216714"/>
    <w:rsid w:val="00230307"/>
    <w:rsid w:val="00230AD2"/>
    <w:rsid w:val="002407C4"/>
    <w:rsid w:val="00241029"/>
    <w:rsid w:val="002479D0"/>
    <w:rsid w:val="00257F39"/>
    <w:rsid w:val="00262520"/>
    <w:rsid w:val="00283DE8"/>
    <w:rsid w:val="002A0CB4"/>
    <w:rsid w:val="002B0EDA"/>
    <w:rsid w:val="002F570B"/>
    <w:rsid w:val="0030499C"/>
    <w:rsid w:val="00306B46"/>
    <w:rsid w:val="00324347"/>
    <w:rsid w:val="0032464C"/>
    <w:rsid w:val="003344B4"/>
    <w:rsid w:val="00336DCA"/>
    <w:rsid w:val="003372D8"/>
    <w:rsid w:val="00343570"/>
    <w:rsid w:val="00345FB3"/>
    <w:rsid w:val="0036428D"/>
    <w:rsid w:val="0037676C"/>
    <w:rsid w:val="003821A9"/>
    <w:rsid w:val="00387AAF"/>
    <w:rsid w:val="003A7B48"/>
    <w:rsid w:val="003C3D3A"/>
    <w:rsid w:val="003C3F52"/>
    <w:rsid w:val="003C744E"/>
    <w:rsid w:val="003D253B"/>
    <w:rsid w:val="003D75C7"/>
    <w:rsid w:val="003D7C3C"/>
    <w:rsid w:val="003E6E94"/>
    <w:rsid w:val="003F45E4"/>
    <w:rsid w:val="00406444"/>
    <w:rsid w:val="00413DE3"/>
    <w:rsid w:val="00424B8C"/>
    <w:rsid w:val="0046232F"/>
    <w:rsid w:val="004628FF"/>
    <w:rsid w:val="004633D9"/>
    <w:rsid w:val="004656D7"/>
    <w:rsid w:val="004750D9"/>
    <w:rsid w:val="00481D0D"/>
    <w:rsid w:val="00483F9B"/>
    <w:rsid w:val="0048733E"/>
    <w:rsid w:val="00491DB7"/>
    <w:rsid w:val="00495C61"/>
    <w:rsid w:val="00497162"/>
    <w:rsid w:val="004A068E"/>
    <w:rsid w:val="004A077E"/>
    <w:rsid w:val="004B3DA7"/>
    <w:rsid w:val="004B7B5F"/>
    <w:rsid w:val="004C4B81"/>
    <w:rsid w:val="004C6F5E"/>
    <w:rsid w:val="004D064D"/>
    <w:rsid w:val="004D755D"/>
    <w:rsid w:val="004E5070"/>
    <w:rsid w:val="004E6B4F"/>
    <w:rsid w:val="004F54C5"/>
    <w:rsid w:val="00515458"/>
    <w:rsid w:val="0052434D"/>
    <w:rsid w:val="00526D08"/>
    <w:rsid w:val="0053306D"/>
    <w:rsid w:val="00546EC4"/>
    <w:rsid w:val="00550010"/>
    <w:rsid w:val="005551DF"/>
    <w:rsid w:val="00570103"/>
    <w:rsid w:val="00571A2E"/>
    <w:rsid w:val="005771D5"/>
    <w:rsid w:val="005846F2"/>
    <w:rsid w:val="00593957"/>
    <w:rsid w:val="00594E3C"/>
    <w:rsid w:val="005A5880"/>
    <w:rsid w:val="005B1295"/>
    <w:rsid w:val="005D2C57"/>
    <w:rsid w:val="005E3C33"/>
    <w:rsid w:val="00607AA4"/>
    <w:rsid w:val="00621CD8"/>
    <w:rsid w:val="00626942"/>
    <w:rsid w:val="00635A77"/>
    <w:rsid w:val="00646C26"/>
    <w:rsid w:val="00664E2D"/>
    <w:rsid w:val="00674C1C"/>
    <w:rsid w:val="006753EE"/>
    <w:rsid w:val="00697744"/>
    <w:rsid w:val="006B0662"/>
    <w:rsid w:val="006B5E94"/>
    <w:rsid w:val="006C5B29"/>
    <w:rsid w:val="006C6F49"/>
    <w:rsid w:val="006D7570"/>
    <w:rsid w:val="006F73E4"/>
    <w:rsid w:val="007073D2"/>
    <w:rsid w:val="00711A1B"/>
    <w:rsid w:val="007123DB"/>
    <w:rsid w:val="00723A11"/>
    <w:rsid w:val="00743D91"/>
    <w:rsid w:val="00754FA3"/>
    <w:rsid w:val="00792B8B"/>
    <w:rsid w:val="00795841"/>
    <w:rsid w:val="007A6581"/>
    <w:rsid w:val="007A66D4"/>
    <w:rsid w:val="007A79C7"/>
    <w:rsid w:val="007A7B74"/>
    <w:rsid w:val="007C00CC"/>
    <w:rsid w:val="007E0B1A"/>
    <w:rsid w:val="007E4B80"/>
    <w:rsid w:val="00806A5D"/>
    <w:rsid w:val="00820B4B"/>
    <w:rsid w:val="00825570"/>
    <w:rsid w:val="008315C6"/>
    <w:rsid w:val="00832109"/>
    <w:rsid w:val="008446D8"/>
    <w:rsid w:val="00850D32"/>
    <w:rsid w:val="00854E98"/>
    <w:rsid w:val="00855DB5"/>
    <w:rsid w:val="00864EE5"/>
    <w:rsid w:val="00865D49"/>
    <w:rsid w:val="00872F40"/>
    <w:rsid w:val="00883234"/>
    <w:rsid w:val="008A09BD"/>
    <w:rsid w:val="008A0D46"/>
    <w:rsid w:val="008B5FB9"/>
    <w:rsid w:val="008B603C"/>
    <w:rsid w:val="008C35C4"/>
    <w:rsid w:val="008F0742"/>
    <w:rsid w:val="00901060"/>
    <w:rsid w:val="00906E17"/>
    <w:rsid w:val="00922E94"/>
    <w:rsid w:val="009244E2"/>
    <w:rsid w:val="00931B89"/>
    <w:rsid w:val="009442EA"/>
    <w:rsid w:val="00952110"/>
    <w:rsid w:val="00956DC2"/>
    <w:rsid w:val="00966CCB"/>
    <w:rsid w:val="00971942"/>
    <w:rsid w:val="00991EDA"/>
    <w:rsid w:val="009D3831"/>
    <w:rsid w:val="009F754A"/>
    <w:rsid w:val="00A01FBE"/>
    <w:rsid w:val="00A04118"/>
    <w:rsid w:val="00A162D4"/>
    <w:rsid w:val="00A2541C"/>
    <w:rsid w:val="00A3131B"/>
    <w:rsid w:val="00A4521D"/>
    <w:rsid w:val="00A50E3D"/>
    <w:rsid w:val="00A53712"/>
    <w:rsid w:val="00A66E69"/>
    <w:rsid w:val="00A722A7"/>
    <w:rsid w:val="00A743F8"/>
    <w:rsid w:val="00A77222"/>
    <w:rsid w:val="00A80F6D"/>
    <w:rsid w:val="00A91BE6"/>
    <w:rsid w:val="00AB064C"/>
    <w:rsid w:val="00AC3403"/>
    <w:rsid w:val="00AD257C"/>
    <w:rsid w:val="00AE31D6"/>
    <w:rsid w:val="00AE3AEE"/>
    <w:rsid w:val="00AF1D37"/>
    <w:rsid w:val="00AF3D1F"/>
    <w:rsid w:val="00AF3F45"/>
    <w:rsid w:val="00AF561D"/>
    <w:rsid w:val="00B05B2B"/>
    <w:rsid w:val="00B135FE"/>
    <w:rsid w:val="00B245C1"/>
    <w:rsid w:val="00B24675"/>
    <w:rsid w:val="00B25BB5"/>
    <w:rsid w:val="00B27CDD"/>
    <w:rsid w:val="00B31803"/>
    <w:rsid w:val="00B377BC"/>
    <w:rsid w:val="00B4412E"/>
    <w:rsid w:val="00B479E7"/>
    <w:rsid w:val="00B546C8"/>
    <w:rsid w:val="00B77F7E"/>
    <w:rsid w:val="00BB338E"/>
    <w:rsid w:val="00BC16A5"/>
    <w:rsid w:val="00BE702B"/>
    <w:rsid w:val="00BF2D59"/>
    <w:rsid w:val="00C11F2E"/>
    <w:rsid w:val="00C20A56"/>
    <w:rsid w:val="00C25A93"/>
    <w:rsid w:val="00C27C83"/>
    <w:rsid w:val="00C526DC"/>
    <w:rsid w:val="00C606BB"/>
    <w:rsid w:val="00C7016F"/>
    <w:rsid w:val="00C76FCE"/>
    <w:rsid w:val="00C82BD4"/>
    <w:rsid w:val="00C84455"/>
    <w:rsid w:val="00C87B30"/>
    <w:rsid w:val="00C96435"/>
    <w:rsid w:val="00CA14D6"/>
    <w:rsid w:val="00CA2D46"/>
    <w:rsid w:val="00CB2CF0"/>
    <w:rsid w:val="00CD27A3"/>
    <w:rsid w:val="00D0562B"/>
    <w:rsid w:val="00D20D5A"/>
    <w:rsid w:val="00D32218"/>
    <w:rsid w:val="00D364DE"/>
    <w:rsid w:val="00D36BE7"/>
    <w:rsid w:val="00D536EE"/>
    <w:rsid w:val="00D639C6"/>
    <w:rsid w:val="00D74A3D"/>
    <w:rsid w:val="00D77B74"/>
    <w:rsid w:val="00D84DFE"/>
    <w:rsid w:val="00D85143"/>
    <w:rsid w:val="00D85FF2"/>
    <w:rsid w:val="00DF7199"/>
    <w:rsid w:val="00E01468"/>
    <w:rsid w:val="00E01E44"/>
    <w:rsid w:val="00E159F8"/>
    <w:rsid w:val="00E6310F"/>
    <w:rsid w:val="00E854BF"/>
    <w:rsid w:val="00E87AFC"/>
    <w:rsid w:val="00E93919"/>
    <w:rsid w:val="00EA3775"/>
    <w:rsid w:val="00ED0164"/>
    <w:rsid w:val="00EE08B9"/>
    <w:rsid w:val="00EF078C"/>
    <w:rsid w:val="00EF2352"/>
    <w:rsid w:val="00F00275"/>
    <w:rsid w:val="00F21810"/>
    <w:rsid w:val="00F40D65"/>
    <w:rsid w:val="00F5006D"/>
    <w:rsid w:val="00F63312"/>
    <w:rsid w:val="00F73619"/>
    <w:rsid w:val="00F73DAD"/>
    <w:rsid w:val="00F8743D"/>
    <w:rsid w:val="00FA0C02"/>
    <w:rsid w:val="00FA31FA"/>
    <w:rsid w:val="00FE0B37"/>
    <w:rsid w:val="00FE5F30"/>
    <w:rsid w:val="00FF1298"/>
    <w:rsid w:val="00FF54BB"/>
    <w:rsid w:val="03CDECAC"/>
    <w:rsid w:val="03D655F9"/>
    <w:rsid w:val="04935157"/>
    <w:rsid w:val="062F21B8"/>
    <w:rsid w:val="07CAF219"/>
    <w:rsid w:val="0875E763"/>
    <w:rsid w:val="08A6BB9F"/>
    <w:rsid w:val="09505D4C"/>
    <w:rsid w:val="0966C27A"/>
    <w:rsid w:val="0BDE5C61"/>
    <w:rsid w:val="0D7A2CC2"/>
    <w:rsid w:val="0E3A339D"/>
    <w:rsid w:val="0EAD29E8"/>
    <w:rsid w:val="0F15FD23"/>
    <w:rsid w:val="0F9B1E7D"/>
    <w:rsid w:val="0FD603FE"/>
    <w:rsid w:val="1011DE77"/>
    <w:rsid w:val="1098A527"/>
    <w:rsid w:val="10B1CD84"/>
    <w:rsid w:val="11631B8E"/>
    <w:rsid w:val="13E96E46"/>
    <w:rsid w:val="13F97A2D"/>
    <w:rsid w:val="155FBF02"/>
    <w:rsid w:val="16754CED"/>
    <w:rsid w:val="18065CD4"/>
    <w:rsid w:val="18111D4E"/>
    <w:rsid w:val="1952F2AB"/>
    <w:rsid w:val="1C485411"/>
    <w:rsid w:val="1F070FF6"/>
    <w:rsid w:val="1F2EB0A3"/>
    <w:rsid w:val="20A2E057"/>
    <w:rsid w:val="21FB811F"/>
    <w:rsid w:val="22E04335"/>
    <w:rsid w:val="23FE6320"/>
    <w:rsid w:val="2428E9E0"/>
    <w:rsid w:val="2894C9DF"/>
    <w:rsid w:val="29C955DC"/>
    <w:rsid w:val="2B05794C"/>
    <w:rsid w:val="2C097505"/>
    <w:rsid w:val="2EB5D217"/>
    <w:rsid w:val="2F5A7358"/>
    <w:rsid w:val="301F6F03"/>
    <w:rsid w:val="3051A278"/>
    <w:rsid w:val="3220DB79"/>
    <w:rsid w:val="32D2E4AA"/>
    <w:rsid w:val="32DF319F"/>
    <w:rsid w:val="338313A3"/>
    <w:rsid w:val="35127703"/>
    <w:rsid w:val="358B3921"/>
    <w:rsid w:val="38CECFB0"/>
    <w:rsid w:val="3933A3C8"/>
    <w:rsid w:val="39E9AA07"/>
    <w:rsid w:val="3C067072"/>
    <w:rsid w:val="3DF4821D"/>
    <w:rsid w:val="3EBA49A9"/>
    <w:rsid w:val="420A0462"/>
    <w:rsid w:val="4259BD75"/>
    <w:rsid w:val="44D67747"/>
    <w:rsid w:val="46A10F99"/>
    <w:rsid w:val="485D9F6C"/>
    <w:rsid w:val="4E544F7D"/>
    <w:rsid w:val="4F6E6881"/>
    <w:rsid w:val="4F8E7139"/>
    <w:rsid w:val="52BE365C"/>
    <w:rsid w:val="52E39C8B"/>
    <w:rsid w:val="54CFD2B4"/>
    <w:rsid w:val="54E64C36"/>
    <w:rsid w:val="55757B66"/>
    <w:rsid w:val="55F89E1B"/>
    <w:rsid w:val="57228E71"/>
    <w:rsid w:val="575CCFAF"/>
    <w:rsid w:val="58EA2946"/>
    <w:rsid w:val="591D9885"/>
    <w:rsid w:val="5946CCC9"/>
    <w:rsid w:val="5A40CFE7"/>
    <w:rsid w:val="5A85C4C0"/>
    <w:rsid w:val="5D77D931"/>
    <w:rsid w:val="5F80BCB5"/>
    <w:rsid w:val="5FC828F9"/>
    <w:rsid w:val="60B399BF"/>
    <w:rsid w:val="638481A6"/>
    <w:rsid w:val="647C033F"/>
    <w:rsid w:val="667E2FD8"/>
    <w:rsid w:val="67B3A401"/>
    <w:rsid w:val="67BF9B58"/>
    <w:rsid w:val="6857F2C9"/>
    <w:rsid w:val="68A3DF51"/>
    <w:rsid w:val="6A277F42"/>
    <w:rsid w:val="6EE1C808"/>
    <w:rsid w:val="6F6AF691"/>
    <w:rsid w:val="6FD7D46E"/>
    <w:rsid w:val="70B58E26"/>
    <w:rsid w:val="76634D8F"/>
    <w:rsid w:val="77ACE0C8"/>
    <w:rsid w:val="791F87C8"/>
    <w:rsid w:val="7A4032C2"/>
    <w:rsid w:val="7A5FC99F"/>
    <w:rsid w:val="7AD66E97"/>
    <w:rsid w:val="7D5C1B71"/>
    <w:rsid w:val="7FF9F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C20854"/>
  <w15:chartTrackingRefBased/>
  <w15:docId w15:val="{325DFD49-564F-44F8-AFE9-C2F8D98E6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AAF"/>
    <w:pPr>
      <w:ind w:left="720"/>
      <w:contextualSpacing/>
    </w:pPr>
  </w:style>
  <w:style w:type="table" w:styleId="TableGrid">
    <w:name w:val="Table Grid"/>
    <w:basedOn w:val="TableNormal"/>
    <w:uiPriority w:val="39"/>
    <w:rsid w:val="00FA3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0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64C"/>
  </w:style>
  <w:style w:type="paragraph" w:styleId="Footer">
    <w:name w:val="footer"/>
    <w:basedOn w:val="Normal"/>
    <w:link w:val="FooterChar"/>
    <w:uiPriority w:val="99"/>
    <w:unhideWhenUsed/>
    <w:rsid w:val="00AB0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64C"/>
  </w:style>
  <w:style w:type="table" w:styleId="TableGridLight">
    <w:name w:val="Grid Table Light"/>
    <w:basedOn w:val="TableNormal"/>
    <w:uiPriority w:val="40"/>
    <w:rsid w:val="00635A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073D2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1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9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E8F3402ADD1E4DA05C9668DF8947C8" ma:contentTypeVersion="10" ma:contentTypeDescription="Create a new document." ma:contentTypeScope="" ma:versionID="a675ef02d7af2ff1c6bdbd23ee35640a">
  <xsd:schema xmlns:xsd="http://www.w3.org/2001/XMLSchema" xmlns:xs="http://www.w3.org/2001/XMLSchema" xmlns:p="http://schemas.microsoft.com/office/2006/metadata/properties" xmlns:ns3="090e68c1-01bf-4ca3-9902-f13c0b861372" xmlns:ns4="7a3a7298-5a2c-4a7b-947f-d94a8383171a" targetNamespace="http://schemas.microsoft.com/office/2006/metadata/properties" ma:root="true" ma:fieldsID="e6f0ee504648c30c8371b2a48d336cac" ns3:_="" ns4:_="">
    <xsd:import namespace="090e68c1-01bf-4ca3-9902-f13c0b861372"/>
    <xsd:import namespace="7a3a7298-5a2c-4a7b-947f-d94a838317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e68c1-01bf-4ca3-9902-f13c0b861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a7298-5a2c-4a7b-947f-d94a838317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06321F-5425-4FC0-A42A-564C8CE2D1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A00D49-6B10-4469-8C60-593195CBA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0e68c1-01bf-4ca3-9902-f13c0b861372"/>
    <ds:schemaRef ds:uri="7a3a7298-5a2c-4a7b-947f-d94a838317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46D092-6FB6-46B2-8396-D0EE61EC19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C22799-ECE7-4970-B58B-E6EB0ABDF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54</Words>
  <Characters>6730</Characters>
  <Application>Microsoft Office Word</Application>
  <DocSecurity>0</DocSecurity>
  <Lines>1311</Lines>
  <Paragraphs>4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Bellamy</dc:creator>
  <cp:keywords/>
  <dc:description/>
  <cp:lastModifiedBy>Christian Crespo</cp:lastModifiedBy>
  <cp:revision>3</cp:revision>
  <cp:lastPrinted>2021-01-28T05:15:00Z</cp:lastPrinted>
  <dcterms:created xsi:type="dcterms:W3CDTF">2024-03-06T15:38:00Z</dcterms:created>
  <dcterms:modified xsi:type="dcterms:W3CDTF">2024-03-0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E8F3402ADD1E4DA05C9668DF8947C8</vt:lpwstr>
  </property>
  <property fmtid="{D5CDD505-2E9C-101B-9397-08002B2CF9AE}" pid="3" name="GrammarlyDocumentId">
    <vt:lpwstr>c9662b4f6a376f5bb1184400ae421316b019a5ed4c7151dbde2d3e716aa62bbb</vt:lpwstr>
  </property>
</Properties>
</file>